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4"/>
        <w:gridCol w:w="434"/>
        <w:gridCol w:w="397"/>
        <w:gridCol w:w="356"/>
        <w:gridCol w:w="372"/>
        <w:gridCol w:w="388"/>
        <w:gridCol w:w="222"/>
        <w:gridCol w:w="222"/>
        <w:gridCol w:w="294"/>
        <w:gridCol w:w="372"/>
        <w:gridCol w:w="372"/>
        <w:gridCol w:w="372"/>
        <w:gridCol w:w="372"/>
      </w:tblGrid>
      <w:tr w:rsidR="00A67AE2" w:rsidRPr="00AF1C2B" w14:paraId="52FEF24F" w14:textId="77777777" w:rsidTr="00A67AE2">
        <w:trPr>
          <w:jc w:val="center"/>
        </w:trPr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1679B" w14:textId="77777777" w:rsidR="00A67AE2" w:rsidRPr="00AF1C2B" w:rsidRDefault="00A67AE2" w:rsidP="00A67AE2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07350" w14:textId="77777777" w:rsidR="00A67AE2" w:rsidRPr="00AF1C2B" w:rsidRDefault="00A67AE2" w:rsidP="00A67AE2">
            <w:pPr>
              <w:rPr>
                <w:rFonts w:cs="Arial"/>
                <w:sz w:val="24"/>
                <w:szCs w:val="24"/>
              </w:rPr>
            </w:pPr>
            <w:r w:rsidRPr="00AF1C2B">
              <w:rPr>
                <w:rFonts w:cs="Arial"/>
                <w:sz w:val="24"/>
                <w:szCs w:val="24"/>
              </w:rPr>
              <w:t xml:space="preserve">č. </w:t>
            </w:r>
          </w:p>
        </w:tc>
        <w:tc>
          <w:tcPr>
            <w:tcW w:w="397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65147AE8" w14:textId="77777777" w:rsidR="00A67AE2" w:rsidRPr="00AF1C2B" w:rsidRDefault="00A67AE2" w:rsidP="00A67AE2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5DBC14FC" w14:textId="77777777" w:rsidR="00A67AE2" w:rsidRPr="00AF1C2B" w:rsidRDefault="00A67AE2" w:rsidP="00A67AE2">
            <w:pPr>
              <w:ind w:left="-16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137DE74F" w14:textId="77777777" w:rsidR="00A67AE2" w:rsidRPr="00AF1C2B" w:rsidRDefault="00A67AE2" w:rsidP="00A67AE2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88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601F7A6B" w14:textId="77777777" w:rsidR="00A67AE2" w:rsidRPr="00AF1C2B" w:rsidRDefault="00A67AE2" w:rsidP="00A67AE2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32A847F8" w14:textId="77777777" w:rsidR="00A67AE2" w:rsidRPr="00AF1C2B" w:rsidRDefault="00A67AE2" w:rsidP="00A67AE2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7CDDBA8D" w14:textId="77777777" w:rsidR="00A67AE2" w:rsidRPr="00AF1C2B" w:rsidRDefault="00A67AE2" w:rsidP="00A67AE2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614A9BAC" w14:textId="77777777" w:rsidR="00A67AE2" w:rsidRPr="00AF1C2B" w:rsidRDefault="00A67AE2" w:rsidP="00A67AE2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0642F76B" w14:textId="77777777" w:rsidR="00A67AE2" w:rsidRPr="00AF1C2B" w:rsidRDefault="00A67AE2" w:rsidP="00A67AE2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521A86DB" w14:textId="77777777" w:rsidR="00A67AE2" w:rsidRPr="00AF1C2B" w:rsidRDefault="00A67AE2" w:rsidP="00A67AE2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5EB4683B" w14:textId="77777777" w:rsidR="00A67AE2" w:rsidRPr="00AF1C2B" w:rsidRDefault="00A67AE2" w:rsidP="00A67AE2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4A0F961F" w14:textId="77777777" w:rsidR="00A67AE2" w:rsidRPr="00AF1C2B" w:rsidRDefault="00A67AE2" w:rsidP="00A67AE2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</w:tbl>
    <w:p w14:paraId="07BAA76D" w14:textId="77777777" w:rsidR="00530074" w:rsidRPr="00AF1C2B" w:rsidRDefault="00530074" w:rsidP="00530074">
      <w:pPr>
        <w:jc w:val="center"/>
        <w:rPr>
          <w:rFonts w:cs="Arial"/>
          <w:i/>
          <w:sz w:val="4"/>
          <w:szCs w:val="4"/>
          <w:lang w:val="sk-SK"/>
        </w:rPr>
      </w:pPr>
    </w:p>
    <w:p w14:paraId="11AFE809" w14:textId="77777777" w:rsidR="00A67AE2" w:rsidRPr="00AF1C2B" w:rsidRDefault="00A67AE2" w:rsidP="00A67AE2">
      <w:pPr>
        <w:jc w:val="center"/>
        <w:rPr>
          <w:rFonts w:cs="Arial"/>
          <w:i/>
          <w:sz w:val="16"/>
          <w:szCs w:val="16"/>
        </w:rPr>
      </w:pPr>
      <w:r w:rsidRPr="00AF1C2B">
        <w:rPr>
          <w:rFonts w:cs="Arial"/>
          <w:i/>
          <w:sz w:val="16"/>
          <w:szCs w:val="16"/>
        </w:rPr>
        <w:t>Reg. č. vyplní NO2265</w:t>
      </w:r>
    </w:p>
    <w:p w14:paraId="1EB5BA13" w14:textId="77777777" w:rsidR="001D2099" w:rsidRPr="00AF1C2B" w:rsidRDefault="001D2099" w:rsidP="004E5C52">
      <w:pPr>
        <w:rPr>
          <w:rFonts w:cs="Arial"/>
          <w:b/>
          <w:szCs w:val="22"/>
          <w:lang w:val="sk-SK"/>
        </w:rPr>
      </w:pPr>
    </w:p>
    <w:tbl>
      <w:tblPr>
        <w:tblW w:w="97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9"/>
        <w:gridCol w:w="4928"/>
      </w:tblGrid>
      <w:tr w:rsidR="000829D0" w:rsidRPr="00AF1C2B" w14:paraId="6773D5D1" w14:textId="77777777" w:rsidTr="00165126">
        <w:tc>
          <w:tcPr>
            <w:tcW w:w="4819" w:type="dxa"/>
            <w:vAlign w:val="center"/>
          </w:tcPr>
          <w:p w14:paraId="47D674A9" w14:textId="47FB11CB" w:rsidR="000829D0" w:rsidRPr="005B0C95" w:rsidRDefault="000829D0" w:rsidP="00362743">
            <w:pPr>
              <w:rPr>
                <w:rFonts w:cs="Arial"/>
                <w:b/>
                <w:szCs w:val="22"/>
                <w:lang w:val="sk-SK"/>
              </w:rPr>
            </w:pPr>
            <w:r w:rsidRPr="005B0C95">
              <w:rPr>
                <w:rFonts w:cs="Arial"/>
                <w:b/>
                <w:szCs w:val="22"/>
                <w:lang w:val="sk-SK"/>
              </w:rPr>
              <w:t>Výrobca:</w:t>
            </w:r>
          </w:p>
        </w:tc>
        <w:tc>
          <w:tcPr>
            <w:tcW w:w="4928" w:type="dxa"/>
          </w:tcPr>
          <w:p w14:paraId="0946428D" w14:textId="2BDF8D25" w:rsidR="000829D0" w:rsidRPr="005B0C95" w:rsidRDefault="000829D0" w:rsidP="00165126">
            <w:pPr>
              <w:spacing w:before="60" w:after="120"/>
              <w:rPr>
                <w:rFonts w:cs="Arial"/>
                <w:lang w:val="sk-SK"/>
              </w:rPr>
            </w:pPr>
            <w:r w:rsidRPr="005B0C95">
              <w:rPr>
                <w:rFonts w:cs="Arial"/>
                <w:lang w:val="sk-SK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0C95">
              <w:rPr>
                <w:rFonts w:cs="Arial"/>
                <w:lang w:val="sk-SK"/>
              </w:rPr>
              <w:instrText xml:space="preserve"> FORMTEXT </w:instrText>
            </w:r>
            <w:r w:rsidRPr="005B0C95">
              <w:rPr>
                <w:rFonts w:cs="Arial"/>
                <w:lang w:val="sk-SK"/>
              </w:rPr>
            </w:r>
            <w:r w:rsidRPr="005B0C95">
              <w:rPr>
                <w:rFonts w:cs="Arial"/>
                <w:lang w:val="sk-SK"/>
              </w:rPr>
              <w:fldChar w:fldCharType="separate"/>
            </w:r>
            <w:r w:rsidRPr="005B0C95">
              <w:rPr>
                <w:rFonts w:cs="Arial"/>
                <w:lang w:val="sk-SK"/>
              </w:rPr>
              <w:t> </w:t>
            </w:r>
            <w:r w:rsidRPr="005B0C95">
              <w:rPr>
                <w:rFonts w:cs="Arial"/>
                <w:lang w:val="sk-SK"/>
              </w:rPr>
              <w:t> </w:t>
            </w:r>
            <w:r w:rsidRPr="005B0C95">
              <w:rPr>
                <w:rFonts w:cs="Arial"/>
                <w:lang w:val="sk-SK"/>
              </w:rPr>
              <w:t> </w:t>
            </w:r>
            <w:r w:rsidRPr="005B0C95">
              <w:rPr>
                <w:rFonts w:cs="Arial"/>
                <w:lang w:val="sk-SK"/>
              </w:rPr>
              <w:t> </w:t>
            </w:r>
            <w:r w:rsidRPr="005B0C95">
              <w:rPr>
                <w:rFonts w:cs="Arial"/>
                <w:lang w:val="sk-SK"/>
              </w:rPr>
              <w:t> </w:t>
            </w:r>
            <w:r w:rsidRPr="005B0C95">
              <w:rPr>
                <w:rFonts w:cs="Arial"/>
                <w:lang w:val="sk-SK"/>
              </w:rPr>
              <w:fldChar w:fldCharType="end"/>
            </w:r>
          </w:p>
        </w:tc>
      </w:tr>
      <w:tr w:rsidR="00362743" w:rsidRPr="00AF1C2B" w14:paraId="028E996D" w14:textId="77777777" w:rsidTr="00165126">
        <w:tc>
          <w:tcPr>
            <w:tcW w:w="4819" w:type="dxa"/>
            <w:vAlign w:val="center"/>
          </w:tcPr>
          <w:p w14:paraId="04AACF2C" w14:textId="77777777" w:rsidR="00362743" w:rsidRPr="00AF1C2B" w:rsidRDefault="000E7F20" w:rsidP="00362743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b/>
                <w:szCs w:val="22"/>
                <w:lang w:val="sk-SK"/>
              </w:rPr>
              <w:t xml:space="preserve">Názov </w:t>
            </w:r>
            <w:r w:rsidR="008458AE" w:rsidRPr="00AF1C2B">
              <w:rPr>
                <w:rFonts w:cs="Arial"/>
                <w:b/>
                <w:szCs w:val="22"/>
                <w:lang w:val="sk-SK"/>
              </w:rPr>
              <w:t>výrobku</w:t>
            </w:r>
            <w:r w:rsidRPr="00AF1C2B">
              <w:rPr>
                <w:rFonts w:cs="Arial"/>
                <w:b/>
                <w:szCs w:val="22"/>
                <w:lang w:val="sk-SK"/>
              </w:rPr>
              <w:t xml:space="preserve"> / skupiny </w:t>
            </w:r>
            <w:r w:rsidR="008458AE" w:rsidRPr="00AF1C2B">
              <w:rPr>
                <w:rFonts w:cs="Arial"/>
                <w:b/>
                <w:szCs w:val="22"/>
                <w:lang w:val="sk-SK"/>
              </w:rPr>
              <w:t>výrobkov</w:t>
            </w:r>
            <w:r w:rsidRPr="00AF1C2B">
              <w:rPr>
                <w:rFonts w:cs="Arial"/>
                <w:b/>
                <w:szCs w:val="22"/>
                <w:lang w:val="sk-SK"/>
              </w:rPr>
              <w:t>:</w:t>
            </w:r>
            <w:r w:rsidR="00362743" w:rsidRPr="00AF1C2B">
              <w:rPr>
                <w:rFonts w:cs="Arial"/>
                <w:b/>
                <w:szCs w:val="22"/>
                <w:lang w:val="sk-SK"/>
              </w:rPr>
              <w:t xml:space="preserve"> </w:t>
            </w:r>
            <w:r w:rsidR="00362743" w:rsidRPr="00AF1C2B">
              <w:rPr>
                <w:rFonts w:cs="Arial"/>
                <w:i/>
                <w:iCs/>
                <w:szCs w:val="22"/>
                <w:lang w:val="sk-SK"/>
              </w:rPr>
              <w:t>(</w:t>
            </w: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 xml:space="preserve">Názov </w:t>
            </w:r>
            <w:r w:rsidR="008458AE" w:rsidRPr="00AF1C2B">
              <w:rPr>
                <w:rFonts w:eastAsia="Calibri" w:cs="Arial"/>
                <w:i/>
                <w:iCs/>
                <w:szCs w:val="22"/>
                <w:lang w:val="sk-SK"/>
              </w:rPr>
              <w:t>výrobku</w:t>
            </w: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 xml:space="preserve"> alebo skupín </w:t>
            </w:r>
            <w:r w:rsidR="008458AE" w:rsidRPr="00AF1C2B">
              <w:rPr>
                <w:rFonts w:eastAsia="Calibri" w:cs="Arial"/>
                <w:i/>
                <w:iCs/>
                <w:szCs w:val="22"/>
                <w:lang w:val="sk-SK"/>
              </w:rPr>
              <w:t>výrobkov</w:t>
            </w: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>, ktorých sa zmena týka</w:t>
            </w:r>
            <w:r w:rsidR="00362743" w:rsidRPr="00AF1C2B">
              <w:rPr>
                <w:rFonts w:cs="Arial"/>
                <w:i/>
                <w:iCs/>
                <w:szCs w:val="22"/>
                <w:lang w:val="sk-SK"/>
              </w:rPr>
              <w:t>):</w:t>
            </w:r>
            <w:r w:rsidR="00362743" w:rsidRPr="00AF1C2B">
              <w:rPr>
                <w:rFonts w:cs="Arial"/>
                <w:szCs w:val="22"/>
                <w:lang w:val="sk-SK"/>
              </w:rPr>
              <w:t xml:space="preserve"> </w:t>
            </w:r>
          </w:p>
        </w:tc>
        <w:tc>
          <w:tcPr>
            <w:tcW w:w="4928" w:type="dxa"/>
          </w:tcPr>
          <w:p w14:paraId="27DA7386" w14:textId="77777777" w:rsidR="00362743" w:rsidRPr="00AF1C2B" w:rsidRDefault="00362743" w:rsidP="00165126">
            <w:pPr>
              <w:spacing w:before="60" w:after="120"/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362743" w:rsidRPr="00AF1C2B" w14:paraId="168755D2" w14:textId="77777777" w:rsidTr="00165126">
        <w:tc>
          <w:tcPr>
            <w:tcW w:w="4819" w:type="dxa"/>
            <w:vAlign w:val="center"/>
          </w:tcPr>
          <w:p w14:paraId="6BAC2838" w14:textId="61603B62" w:rsidR="00362743" w:rsidRPr="00AF1C2B" w:rsidRDefault="00D37D15" w:rsidP="009673A9">
            <w:pPr>
              <w:rPr>
                <w:rFonts w:cs="Arial"/>
                <w:b/>
                <w:szCs w:val="22"/>
                <w:lang w:val="sk-SK"/>
              </w:rPr>
            </w:pPr>
            <w:r w:rsidRPr="00AF1C2B">
              <w:rPr>
                <w:rFonts w:eastAsia="Calibri" w:cs="Arial"/>
                <w:b/>
                <w:bCs/>
                <w:szCs w:val="22"/>
                <w:lang w:val="sk-SK"/>
              </w:rPr>
              <w:t>Číslo certifikátu</w:t>
            </w:r>
            <w:r w:rsidR="00362743" w:rsidRPr="00AF1C2B">
              <w:rPr>
                <w:rFonts w:eastAsia="Calibri" w:cs="Arial"/>
                <w:b/>
                <w:bCs/>
                <w:szCs w:val="22"/>
                <w:lang w:val="sk-SK"/>
              </w:rPr>
              <w:t xml:space="preserve"> (</w:t>
            </w:r>
            <w:r w:rsidRPr="00AF1C2B">
              <w:rPr>
                <w:rFonts w:eastAsia="Calibri" w:cs="Arial"/>
                <w:b/>
                <w:bCs/>
                <w:szCs w:val="22"/>
                <w:lang w:val="sk-SK"/>
              </w:rPr>
              <w:t>ak je to aplikovateľné</w:t>
            </w:r>
            <w:r w:rsidR="00362743" w:rsidRPr="00AF1C2B">
              <w:rPr>
                <w:rFonts w:eastAsia="Calibri" w:cs="Arial"/>
                <w:b/>
                <w:bCs/>
                <w:szCs w:val="22"/>
                <w:lang w:val="sk-SK"/>
              </w:rPr>
              <w:t xml:space="preserve">) </w:t>
            </w:r>
            <w:r w:rsidR="00362743" w:rsidRPr="00AF1C2B">
              <w:rPr>
                <w:rFonts w:eastAsia="Calibri" w:cs="Arial"/>
                <w:i/>
                <w:iCs/>
                <w:szCs w:val="22"/>
                <w:lang w:val="sk-SK"/>
              </w:rPr>
              <w:t>(</w:t>
            </w: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>Číslo certifikátu</w:t>
            </w:r>
            <w:r w:rsidR="00362743" w:rsidRPr="00AF1C2B">
              <w:rPr>
                <w:rFonts w:eastAsia="Calibri" w:cs="Arial"/>
                <w:i/>
                <w:iCs/>
                <w:szCs w:val="22"/>
                <w:lang w:val="sk-SK"/>
              </w:rPr>
              <w:t xml:space="preserve"> (</w:t>
            </w:r>
            <w:r w:rsidR="00BB508B">
              <w:rPr>
                <w:rFonts w:eastAsia="Calibri" w:cs="Arial"/>
                <w:i/>
                <w:iCs/>
                <w:szCs w:val="22"/>
                <w:lang w:val="sk-SK"/>
              </w:rPr>
              <w:t>napr.</w:t>
            </w:r>
            <w:r w:rsidR="00362743" w:rsidRPr="00AF1C2B">
              <w:rPr>
                <w:rFonts w:eastAsia="Calibri" w:cs="Arial"/>
                <w:i/>
                <w:iCs/>
                <w:szCs w:val="22"/>
                <w:lang w:val="sk-SK"/>
              </w:rPr>
              <w:t xml:space="preserve"> </w:t>
            </w:r>
            <w:r w:rsidR="00BB508B">
              <w:rPr>
                <w:rFonts w:eastAsia="Calibri" w:cs="Arial"/>
                <w:i/>
                <w:iCs/>
                <w:szCs w:val="22"/>
                <w:lang w:val="sk-SK"/>
              </w:rPr>
              <w:t>C</w:t>
            </w:r>
            <w:r w:rsidR="00BB508B" w:rsidRPr="00BB508B">
              <w:rPr>
                <w:rFonts w:eastAsia="Calibri" w:cs="Arial"/>
                <w:i/>
                <w:iCs/>
                <w:szCs w:val="22"/>
                <w:lang w:val="sk-SK"/>
              </w:rPr>
              <w:t>ertifikát EÚ systému riadenia kvality</w:t>
            </w:r>
            <w:r w:rsidR="00362743" w:rsidRPr="00AF1C2B">
              <w:rPr>
                <w:rFonts w:eastAsia="Calibri" w:cs="Arial"/>
                <w:i/>
                <w:iCs/>
                <w:szCs w:val="22"/>
                <w:lang w:val="sk-SK"/>
              </w:rPr>
              <w:t>)</w:t>
            </w:r>
            <w:r w:rsidR="009673A9" w:rsidRPr="00AF1C2B">
              <w:rPr>
                <w:rFonts w:eastAsia="Calibri" w:cs="Arial"/>
                <w:i/>
                <w:iCs/>
                <w:szCs w:val="22"/>
                <w:lang w:val="sk-SK"/>
              </w:rPr>
              <w:t>,</w:t>
            </w:r>
            <w:r w:rsidR="00362743" w:rsidRPr="00AF1C2B">
              <w:rPr>
                <w:rFonts w:eastAsia="Calibri" w:cs="Arial"/>
                <w:i/>
                <w:iCs/>
                <w:szCs w:val="22"/>
                <w:lang w:val="sk-SK"/>
              </w:rPr>
              <w:t xml:space="preserve"> </w:t>
            </w:r>
            <w:r w:rsidR="009673A9" w:rsidRPr="00AF1C2B">
              <w:rPr>
                <w:rFonts w:eastAsia="Calibri" w:cs="Arial"/>
                <w:i/>
                <w:iCs/>
                <w:szCs w:val="22"/>
                <w:lang w:val="sk-SK"/>
              </w:rPr>
              <w:t xml:space="preserve">v ktorom je alebo má byť uvedený </w:t>
            </w:r>
            <w:r w:rsidR="008458AE" w:rsidRPr="00AF1C2B">
              <w:rPr>
                <w:rFonts w:eastAsia="Calibri" w:cs="Arial"/>
                <w:i/>
                <w:iCs/>
                <w:szCs w:val="22"/>
                <w:lang w:val="sk-SK"/>
              </w:rPr>
              <w:t>výrobok</w:t>
            </w:r>
            <w:r w:rsidR="009673A9" w:rsidRPr="00AF1C2B">
              <w:rPr>
                <w:rFonts w:eastAsia="Calibri" w:cs="Arial"/>
                <w:i/>
                <w:iCs/>
                <w:szCs w:val="22"/>
                <w:lang w:val="sk-SK"/>
              </w:rPr>
              <w:t xml:space="preserve"> alebo skupina </w:t>
            </w:r>
            <w:r w:rsidR="008458AE" w:rsidRPr="00AF1C2B">
              <w:rPr>
                <w:rFonts w:eastAsia="Calibri" w:cs="Arial"/>
                <w:i/>
                <w:iCs/>
                <w:szCs w:val="22"/>
                <w:lang w:val="sk-SK"/>
              </w:rPr>
              <w:t>výrobkov</w:t>
            </w:r>
            <w:r w:rsidR="009673A9" w:rsidRPr="00AF1C2B">
              <w:rPr>
                <w:rFonts w:eastAsia="Calibri" w:cs="Arial"/>
                <w:i/>
                <w:iCs/>
                <w:szCs w:val="22"/>
                <w:lang w:val="sk-SK"/>
              </w:rPr>
              <w:t>, ktorých sa zmena týka):</w:t>
            </w:r>
          </w:p>
        </w:tc>
        <w:tc>
          <w:tcPr>
            <w:tcW w:w="4928" w:type="dxa"/>
          </w:tcPr>
          <w:p w14:paraId="468FD265" w14:textId="77777777" w:rsidR="00362743" w:rsidRPr="00AF1C2B" w:rsidRDefault="00362743" w:rsidP="00165126">
            <w:pPr>
              <w:spacing w:before="60" w:after="120"/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CE7599" w:rsidRPr="00AF1C2B" w14:paraId="0F513B02" w14:textId="77777777" w:rsidTr="00165126">
        <w:tc>
          <w:tcPr>
            <w:tcW w:w="4819" w:type="dxa"/>
            <w:vAlign w:val="center"/>
          </w:tcPr>
          <w:p w14:paraId="60F406B2" w14:textId="77777777" w:rsidR="009673A9" w:rsidRPr="00AF1C2B" w:rsidRDefault="009673A9" w:rsidP="009673A9">
            <w:pPr>
              <w:autoSpaceDE w:val="0"/>
              <w:autoSpaceDN w:val="0"/>
              <w:adjustRightInd w:val="0"/>
              <w:rPr>
                <w:rFonts w:eastAsia="Calibri" w:cs="Arial"/>
                <w:b/>
                <w:bCs/>
                <w:szCs w:val="22"/>
                <w:lang w:val="sk-SK"/>
              </w:rPr>
            </w:pPr>
            <w:r w:rsidRPr="00AF1C2B">
              <w:rPr>
                <w:rFonts w:eastAsia="Calibri" w:cs="Arial"/>
                <w:b/>
                <w:bCs/>
                <w:szCs w:val="22"/>
                <w:lang w:val="sk-SK"/>
              </w:rPr>
              <w:t xml:space="preserve">Dátum / časový rámec realizácie plánovanej </w:t>
            </w:r>
          </w:p>
          <w:p w14:paraId="0CB1B75B" w14:textId="55341785" w:rsidR="009673A9" w:rsidRPr="00AF1C2B" w:rsidRDefault="009673A9" w:rsidP="009673A9">
            <w:pPr>
              <w:autoSpaceDE w:val="0"/>
              <w:autoSpaceDN w:val="0"/>
              <w:adjustRightInd w:val="0"/>
              <w:rPr>
                <w:rFonts w:cs="Arial"/>
                <w:b/>
                <w:szCs w:val="22"/>
                <w:lang w:val="sk-SK"/>
              </w:rPr>
            </w:pPr>
            <w:r w:rsidRPr="00AF1C2B">
              <w:rPr>
                <w:rFonts w:eastAsia="Calibri" w:cs="Arial"/>
                <w:b/>
                <w:bCs/>
                <w:szCs w:val="22"/>
                <w:lang w:val="sk-SK"/>
              </w:rPr>
              <w:t>zmeny</w:t>
            </w:r>
            <w:r w:rsidRPr="00AF1C2B">
              <w:rPr>
                <w:rStyle w:val="tlid-translation"/>
                <w:rFonts w:cs="Arial"/>
                <w:lang w:val="sk-SK"/>
              </w:rPr>
              <w:t xml:space="preserve"> </w:t>
            </w: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 xml:space="preserve">(Dátum alebo časový rámec vykonávania významnej zmeny. Vaše zdokumentované plánovanie musí primerane zohľadniť </w:t>
            </w:r>
            <w:r w:rsidR="008B5A48">
              <w:rPr>
                <w:rFonts w:eastAsia="Calibri" w:cs="Arial"/>
                <w:i/>
                <w:iCs/>
                <w:szCs w:val="22"/>
                <w:lang w:val="sk-SK"/>
              </w:rPr>
              <w:t>čas potrebný na posúdenie</w:t>
            </w: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 xml:space="preserve"> notifikovan</w:t>
            </w:r>
            <w:r w:rsidR="008B5A48">
              <w:rPr>
                <w:rFonts w:eastAsia="Calibri" w:cs="Arial"/>
                <w:i/>
                <w:iCs/>
                <w:szCs w:val="22"/>
                <w:lang w:val="sk-SK"/>
              </w:rPr>
              <w:t>ou</w:t>
            </w: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 xml:space="preserve"> osob</w:t>
            </w:r>
            <w:r w:rsidR="008B5A48">
              <w:rPr>
                <w:rFonts w:eastAsia="Calibri" w:cs="Arial"/>
                <w:i/>
                <w:iCs/>
                <w:szCs w:val="22"/>
                <w:lang w:val="sk-SK"/>
              </w:rPr>
              <w:t>ou</w:t>
            </w: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>):</w:t>
            </w:r>
          </w:p>
        </w:tc>
        <w:tc>
          <w:tcPr>
            <w:tcW w:w="4928" w:type="dxa"/>
          </w:tcPr>
          <w:p w14:paraId="18D3C5A0" w14:textId="77777777" w:rsidR="00CE7599" w:rsidRPr="00AF1C2B" w:rsidRDefault="00362743" w:rsidP="00165126">
            <w:pPr>
              <w:spacing w:before="60" w:after="120"/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</w:tbl>
    <w:p w14:paraId="3A5171D3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61888B09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4E4ABAE0" w14:textId="77777777" w:rsidR="009673A9" w:rsidRPr="00AF1C2B" w:rsidRDefault="009673A9" w:rsidP="006946F5">
      <w:pPr>
        <w:rPr>
          <w:rFonts w:cs="Arial"/>
          <w:bCs/>
          <w:szCs w:val="22"/>
          <w:lang w:val="sk-SK"/>
        </w:rPr>
      </w:pPr>
      <w:r w:rsidRPr="00AF1C2B">
        <w:rPr>
          <w:rFonts w:cs="Arial"/>
          <w:b/>
          <w:szCs w:val="22"/>
          <w:lang w:val="sk-SK"/>
        </w:rPr>
        <w:t>Aká je povaha zmeny?</w:t>
      </w:r>
      <w:r w:rsidRPr="00AF1C2B">
        <w:rPr>
          <w:rStyle w:val="tlid-translation"/>
          <w:rFonts w:cs="Arial"/>
          <w:lang w:val="sk-SK"/>
        </w:rPr>
        <w:t xml:space="preserve"> Zaškrtnite prosím pole / polia v príslušnom stĺpci.</w:t>
      </w:r>
    </w:p>
    <w:tbl>
      <w:tblPr>
        <w:tblW w:w="97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678"/>
        <w:gridCol w:w="5069"/>
      </w:tblGrid>
      <w:tr w:rsidR="00760BB6" w:rsidRPr="00AF1C2B" w14:paraId="57BD3DDF" w14:textId="77777777" w:rsidTr="001E193A">
        <w:trPr>
          <w:trHeight w:hRule="exact" w:val="791"/>
          <w:tblHeader/>
        </w:trPr>
        <w:tc>
          <w:tcPr>
            <w:tcW w:w="4678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FFEB7" w14:textId="77777777" w:rsidR="00760BB6" w:rsidRPr="00AF1C2B" w:rsidRDefault="005B6C43" w:rsidP="00362743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b/>
                <w:szCs w:val="22"/>
                <w:lang w:val="sk-SK"/>
              </w:rPr>
              <w:t>Predmet zmeny</w:t>
            </w:r>
            <w:r w:rsidR="006946F5" w:rsidRPr="00AF1C2B">
              <w:rPr>
                <w:rFonts w:cs="Arial"/>
                <w:b/>
                <w:szCs w:val="22"/>
                <w:lang w:val="sk-SK"/>
              </w:rPr>
              <w:t xml:space="preserve"> (</w:t>
            </w:r>
            <w:r w:rsidR="008458AE" w:rsidRPr="00AF1C2B">
              <w:rPr>
                <w:rFonts w:cs="Arial"/>
                <w:b/>
                <w:szCs w:val="22"/>
                <w:lang w:val="sk-SK"/>
              </w:rPr>
              <w:t>výrobok</w:t>
            </w:r>
            <w:r w:rsidR="006946F5" w:rsidRPr="00AF1C2B">
              <w:rPr>
                <w:rFonts w:cs="Arial"/>
                <w:b/>
                <w:szCs w:val="22"/>
                <w:lang w:val="sk-SK"/>
              </w:rPr>
              <w:t xml:space="preserve"> / </w:t>
            </w:r>
            <w:r w:rsidRPr="00AF1C2B">
              <w:rPr>
                <w:rFonts w:cs="Arial"/>
                <w:b/>
                <w:szCs w:val="22"/>
                <w:lang w:val="sk-SK"/>
              </w:rPr>
              <w:t xml:space="preserve">skupina </w:t>
            </w:r>
            <w:r w:rsidR="008458AE" w:rsidRPr="00AF1C2B">
              <w:rPr>
                <w:rFonts w:cs="Arial"/>
                <w:b/>
                <w:szCs w:val="22"/>
                <w:lang w:val="sk-SK"/>
              </w:rPr>
              <w:t>výrobkov</w:t>
            </w:r>
            <w:r w:rsidR="006946F5" w:rsidRPr="00AF1C2B">
              <w:rPr>
                <w:rFonts w:cs="Arial"/>
                <w:b/>
                <w:szCs w:val="22"/>
                <w:lang w:val="sk-SK"/>
              </w:rPr>
              <w:t>):</w:t>
            </w:r>
          </w:p>
        </w:tc>
        <w:tc>
          <w:tcPr>
            <w:tcW w:w="50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0B7611" w14:textId="77777777" w:rsidR="00760BB6" w:rsidRPr="00AF1C2B" w:rsidRDefault="005B6C43" w:rsidP="00362743">
            <w:pPr>
              <w:rPr>
                <w:rFonts w:cs="Arial"/>
                <w:b/>
                <w:szCs w:val="22"/>
                <w:lang w:val="sk-SK"/>
              </w:rPr>
            </w:pPr>
            <w:r w:rsidRPr="00AF1C2B">
              <w:rPr>
                <w:rFonts w:cs="Arial"/>
                <w:b/>
                <w:szCs w:val="22"/>
                <w:lang w:val="sk-SK"/>
              </w:rPr>
              <w:t xml:space="preserve">Predmet zmeny </w:t>
            </w:r>
            <w:r w:rsidR="006946F5" w:rsidRPr="00AF1C2B">
              <w:rPr>
                <w:rFonts w:cs="Arial"/>
                <w:b/>
                <w:szCs w:val="22"/>
                <w:lang w:val="sk-SK"/>
              </w:rPr>
              <w:t>(QM syst</w:t>
            </w:r>
            <w:r w:rsidRPr="00AF1C2B">
              <w:rPr>
                <w:rFonts w:cs="Arial"/>
                <w:b/>
                <w:szCs w:val="22"/>
                <w:lang w:val="sk-SK"/>
              </w:rPr>
              <w:t>é</w:t>
            </w:r>
            <w:r w:rsidR="006946F5" w:rsidRPr="00AF1C2B">
              <w:rPr>
                <w:rFonts w:cs="Arial"/>
                <w:b/>
                <w:szCs w:val="22"/>
                <w:lang w:val="sk-SK"/>
              </w:rPr>
              <w:t>m):</w:t>
            </w:r>
          </w:p>
        </w:tc>
      </w:tr>
      <w:tr w:rsidR="00760BB6" w:rsidRPr="00AF1C2B" w14:paraId="1ADCFF0E" w14:textId="77777777" w:rsidTr="001E193A">
        <w:trPr>
          <w:trHeight w:hRule="exact" w:val="555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B69BC" w14:textId="77777777" w:rsidR="00760BB6" w:rsidRPr="00AF1C2B" w:rsidRDefault="006946F5" w:rsidP="003966F8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="00263DBA" w:rsidRPr="00AF1C2B">
              <w:rPr>
                <w:rFonts w:eastAsia="Calibri" w:cs="Arial"/>
                <w:szCs w:val="22"/>
                <w:lang w:val="sk-SK"/>
              </w:rPr>
              <w:t>Pridaný</w:t>
            </w:r>
            <w:r w:rsidR="005B6C43" w:rsidRPr="00AF1C2B">
              <w:rPr>
                <w:rFonts w:eastAsia="Calibri" w:cs="Arial"/>
                <w:szCs w:val="22"/>
                <w:lang w:val="sk-SK"/>
              </w:rPr>
              <w:t xml:space="preserve"> / odstránený </w:t>
            </w:r>
            <w:r w:rsidR="008458AE" w:rsidRPr="00AF1C2B">
              <w:rPr>
                <w:rFonts w:eastAsia="Calibri" w:cs="Arial"/>
                <w:szCs w:val="22"/>
                <w:lang w:val="sk-SK"/>
              </w:rPr>
              <w:t>výrobok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13FCFA" w14:textId="77777777" w:rsidR="00760BB6" w:rsidRPr="00AF1C2B" w:rsidRDefault="00760BB6" w:rsidP="003966F8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="00535F69" w:rsidRPr="00AF1C2B">
              <w:rPr>
                <w:rFonts w:eastAsia="Calibri" w:cs="Arial"/>
                <w:szCs w:val="22"/>
                <w:lang w:val="sk-SK"/>
              </w:rPr>
              <w:t>Zmena názvu alebo právnej formy spoločnosti</w:t>
            </w:r>
          </w:p>
        </w:tc>
      </w:tr>
      <w:tr w:rsidR="006946F5" w:rsidRPr="00AF1C2B" w14:paraId="7A8D33C0" w14:textId="77777777" w:rsidTr="001E193A">
        <w:trPr>
          <w:trHeight w:hRule="exact" w:val="563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175DB" w14:textId="5D037233" w:rsidR="005A7F03" w:rsidRPr="00AF1C2B" w:rsidRDefault="006946F5" w:rsidP="003966F8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="00535F69" w:rsidRPr="00AF1C2B">
              <w:rPr>
                <w:rFonts w:eastAsia="Calibri" w:cs="Arial"/>
                <w:szCs w:val="22"/>
                <w:lang w:val="sk-SK"/>
              </w:rPr>
              <w:t xml:space="preserve">Pridaná alebo </w:t>
            </w:r>
            <w:r w:rsidR="005A7F03" w:rsidRPr="00AF1C2B">
              <w:rPr>
                <w:rFonts w:eastAsia="Calibri" w:cs="Arial"/>
                <w:szCs w:val="22"/>
                <w:lang w:val="sk-SK"/>
              </w:rPr>
              <w:t>o</w:t>
            </w:r>
            <w:r w:rsidR="00535F69" w:rsidRPr="00AF1C2B">
              <w:rPr>
                <w:rFonts w:eastAsia="Calibri" w:cs="Arial"/>
                <w:szCs w:val="22"/>
                <w:lang w:val="sk-SK"/>
              </w:rPr>
              <w:t xml:space="preserve">dstránená kategória </w:t>
            </w:r>
            <w:r w:rsidR="008458AE" w:rsidRPr="00AF1C2B">
              <w:rPr>
                <w:rFonts w:eastAsia="Calibri" w:cs="Arial"/>
                <w:szCs w:val="22"/>
                <w:lang w:val="sk-SK"/>
              </w:rPr>
              <w:t>výrobku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3832E1F" w14:textId="77777777" w:rsidR="006946F5" w:rsidRPr="00AF1C2B" w:rsidRDefault="00263DBA" w:rsidP="003966F8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Zmena adresy spoločnosti</w:t>
            </w:r>
          </w:p>
        </w:tc>
      </w:tr>
      <w:tr w:rsidR="00263DBA" w:rsidRPr="00AF1C2B" w14:paraId="4D7BF175" w14:textId="77777777" w:rsidTr="001E193A">
        <w:trPr>
          <w:trHeight w:hRule="exact" w:val="340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73A73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Nový názov </w:t>
            </w:r>
            <w:r w:rsidR="008458AE" w:rsidRPr="00AF1C2B">
              <w:rPr>
                <w:rFonts w:eastAsia="Calibri" w:cs="Arial"/>
                <w:szCs w:val="22"/>
                <w:lang w:val="sk-SK"/>
              </w:rPr>
              <w:t>výrobku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59FE42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P</w:t>
            </w:r>
            <w:r w:rsidRPr="00AF1C2B">
              <w:rPr>
                <w:rFonts w:eastAsia="Calibri" w:cs="Arial"/>
                <w:szCs w:val="22"/>
                <w:lang w:val="sk-SK"/>
              </w:rPr>
              <w:t>remiestnenie na inú lokalitu</w:t>
            </w:r>
          </w:p>
        </w:tc>
      </w:tr>
      <w:tr w:rsidR="00263DBA" w:rsidRPr="00AF1C2B" w14:paraId="05CED502" w14:textId="77777777" w:rsidTr="001E193A">
        <w:trPr>
          <w:trHeight w:hRule="exact" w:val="363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AFA49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Nový variant </w:t>
            </w:r>
            <w:r w:rsidR="008458AE" w:rsidRPr="00AF1C2B">
              <w:rPr>
                <w:rFonts w:eastAsia="Calibri" w:cs="Arial"/>
                <w:szCs w:val="22"/>
                <w:lang w:val="sk-SK"/>
              </w:rPr>
              <w:t>výrobku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 triedy III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9081C3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Zmena počtu zamestnancov</w:t>
            </w:r>
          </w:p>
        </w:tc>
      </w:tr>
      <w:tr w:rsidR="00263DBA" w:rsidRPr="00AF1C2B" w14:paraId="3CC251E4" w14:textId="77777777" w:rsidTr="001E193A">
        <w:trPr>
          <w:trHeight w:hRule="exact" w:val="619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E65EC" w14:textId="77777777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Nový variant </w:t>
            </w:r>
            <w:r w:rsidR="008458AE" w:rsidRPr="00AF1C2B">
              <w:rPr>
                <w:rFonts w:eastAsia="Calibri" w:cs="Arial"/>
                <w:szCs w:val="22"/>
                <w:lang w:val="sk-SK"/>
              </w:rPr>
              <w:t>výrobku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 &lt; trieda III, mimo stanovenej technickej špecifikácie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28F16B" w14:textId="6D57D78D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Dodatočné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 / ukončené </w:t>
            </w:r>
            <w:r w:rsidR="00B11901" w:rsidRPr="00AF1C2B">
              <w:rPr>
                <w:rFonts w:eastAsia="Calibri" w:cs="Arial"/>
                <w:szCs w:val="22"/>
                <w:lang w:val="sk-SK"/>
              </w:rPr>
              <w:t xml:space="preserve">miesta </w:t>
            </w:r>
            <w:r w:rsidRPr="00AF1C2B">
              <w:rPr>
                <w:rFonts w:eastAsia="Calibri" w:cs="Arial"/>
                <w:szCs w:val="22"/>
                <w:lang w:val="sk-SK"/>
              </w:rPr>
              <w:t>(dizajn / výroba / sklad / technické služby)</w:t>
            </w:r>
          </w:p>
        </w:tc>
      </w:tr>
      <w:tr w:rsidR="00263DBA" w:rsidRPr="00AF1C2B" w14:paraId="679CE974" w14:textId="77777777" w:rsidTr="001E193A">
        <w:trPr>
          <w:trHeight w:hRule="exact" w:val="340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C5E44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Ďalšie veľkosti </w:t>
            </w:r>
            <w:r w:rsidR="008458AE" w:rsidRPr="00AF1C2B">
              <w:rPr>
                <w:rFonts w:eastAsia="Calibri" w:cs="Arial"/>
                <w:szCs w:val="22"/>
                <w:lang w:val="sk-SK"/>
              </w:rPr>
              <w:t>výrobku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49004B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Zmena </w:t>
            </w:r>
            <w:r w:rsidR="008458AE" w:rsidRPr="00AF1C2B">
              <w:rPr>
                <w:rFonts w:eastAsia="Calibri" w:cs="Arial"/>
                <w:szCs w:val="22"/>
                <w:lang w:val="sk-SK"/>
              </w:rPr>
              <w:t>predstaviteľa manažmentu</w:t>
            </w:r>
          </w:p>
        </w:tc>
      </w:tr>
      <w:tr w:rsidR="00263DBA" w:rsidRPr="00AF1C2B" w14:paraId="4CDF138B" w14:textId="77777777" w:rsidTr="001E193A">
        <w:trPr>
          <w:trHeight w:hRule="exact" w:val="340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4E76D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Zmena účelu určenia a / alebo indikácie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1F03BB" w14:textId="77777777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Zmena štruktúry systému riadenia kvality</w:t>
            </w:r>
          </w:p>
        </w:tc>
      </w:tr>
      <w:tr w:rsidR="00263DBA" w:rsidRPr="00AF1C2B" w14:paraId="15437539" w14:textId="77777777" w:rsidTr="001E193A">
        <w:trPr>
          <w:trHeight w:hRule="exact" w:val="541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DAA04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Zmena funkcií súvisiacich s bezpečnosťou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2703239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Zmena </w:t>
            </w:r>
            <w:r w:rsidR="008458AE" w:rsidRPr="00AF1C2B">
              <w:rPr>
                <w:rFonts w:eastAsia="Calibri" w:cs="Arial"/>
                <w:szCs w:val="22"/>
                <w:lang w:val="sk-SK"/>
              </w:rPr>
              <w:t>splnomocneného zástupcu</w:t>
            </w:r>
          </w:p>
        </w:tc>
      </w:tr>
      <w:tr w:rsidR="00263DBA" w:rsidRPr="00AF1C2B" w14:paraId="3A7E7FCD" w14:textId="77777777" w:rsidTr="001E193A">
        <w:trPr>
          <w:trHeight w:hRule="exact" w:val="340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4CE3E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Zmena materiálov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59905C0" w14:textId="77777777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Zmena adresy </w:t>
            </w:r>
            <w:r w:rsidR="008458AE" w:rsidRPr="00AF1C2B">
              <w:rPr>
                <w:rFonts w:eastAsia="Calibri" w:cs="Arial"/>
                <w:szCs w:val="22"/>
                <w:lang w:val="sk-SK"/>
              </w:rPr>
              <w:t>splnomocneného zástupcu</w:t>
            </w:r>
          </w:p>
        </w:tc>
      </w:tr>
      <w:tr w:rsidR="00263DBA" w:rsidRPr="00AF1C2B" w14:paraId="4093FFB6" w14:textId="77777777" w:rsidTr="001E193A">
        <w:trPr>
          <w:trHeight w:val="340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9A847" w14:textId="19E0D53F" w:rsidR="00013C7E" w:rsidRPr="00AF1C2B" w:rsidRDefault="00263DBA" w:rsidP="00013C7E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Zmena špecifikácií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B9663E" w14:textId="77777777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Zmena procesov súvisiacich s bezpečnosťou alebo výkonnosťou </w:t>
            </w:r>
            <w:r w:rsidR="008458AE" w:rsidRPr="00AF1C2B">
              <w:rPr>
                <w:rFonts w:eastAsia="Calibri" w:cs="Arial"/>
                <w:szCs w:val="22"/>
                <w:lang w:val="sk-SK"/>
              </w:rPr>
              <w:t>výrobku</w:t>
            </w:r>
          </w:p>
        </w:tc>
      </w:tr>
      <w:tr w:rsidR="00263DBA" w:rsidRPr="00AF1C2B" w14:paraId="0D008EA6" w14:textId="77777777" w:rsidTr="001E193A">
        <w:trPr>
          <w:trHeight w:hRule="exact" w:val="340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5C2E3" w14:textId="77777777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Prenos návrhu alebo výroby na iné miesto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D239CF" w14:textId="77777777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Iné: </w:t>
            </w: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szCs w:val="22"/>
                <w:lang w:val="sk-SK"/>
              </w:rPr>
            </w:r>
            <w:r w:rsidRPr="00AF1C2B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t> </w:t>
            </w:r>
            <w:r w:rsidRPr="00AF1C2B">
              <w:rPr>
                <w:rFonts w:cs="Arial"/>
                <w:szCs w:val="22"/>
                <w:lang w:val="sk-SK"/>
              </w:rPr>
              <w:t> </w:t>
            </w:r>
            <w:r w:rsidRPr="00AF1C2B">
              <w:rPr>
                <w:rFonts w:cs="Arial"/>
                <w:szCs w:val="22"/>
                <w:lang w:val="sk-SK"/>
              </w:rPr>
              <w:t> </w:t>
            </w:r>
            <w:r w:rsidRPr="00AF1C2B">
              <w:rPr>
                <w:rFonts w:cs="Arial"/>
                <w:szCs w:val="22"/>
                <w:lang w:val="sk-SK"/>
              </w:rPr>
              <w:t> </w:t>
            </w:r>
            <w:r w:rsidRPr="00AF1C2B">
              <w:rPr>
                <w:rFonts w:cs="Arial"/>
                <w:szCs w:val="22"/>
                <w:lang w:val="sk-SK"/>
              </w:rPr>
              <w:t> </w:t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</w:tr>
      <w:tr w:rsidR="00263DBA" w:rsidRPr="00AF1C2B" w14:paraId="199F6133" w14:textId="77777777" w:rsidTr="001E193A">
        <w:trPr>
          <w:trHeight w:hRule="exact" w:val="553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D1E9D" w14:textId="77777777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Zmena výrobnej technológie (napr. Sterilizačný proces)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A3C629A" w14:textId="77777777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</w:p>
        </w:tc>
      </w:tr>
      <w:tr w:rsidR="00263DBA" w:rsidRPr="00AF1C2B" w14:paraId="2C85921A" w14:textId="77777777" w:rsidTr="001E193A">
        <w:trPr>
          <w:trHeight w:hRule="exact" w:val="572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09E4C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Zmena OEM alebo kritického subdodávateľa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A58900" w14:textId="77777777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</w:p>
        </w:tc>
      </w:tr>
      <w:tr w:rsidR="00263DBA" w:rsidRPr="00AF1C2B" w14:paraId="67690B54" w14:textId="77777777" w:rsidTr="001E193A">
        <w:trPr>
          <w:trHeight w:hRule="exact" w:val="556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2C5C4" w14:textId="77777777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>Zmena parametrov uvedená v certifikáte skúšky navrhovania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BA9AD44" w14:textId="77777777" w:rsidR="00263DBA" w:rsidRPr="00AF1C2B" w:rsidRDefault="00263DBA" w:rsidP="00263DBA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sk-SK"/>
              </w:rPr>
            </w:pPr>
          </w:p>
        </w:tc>
      </w:tr>
      <w:tr w:rsidR="00263DBA" w:rsidRPr="00AF1C2B" w14:paraId="106674C5" w14:textId="77777777" w:rsidTr="001E193A">
        <w:trPr>
          <w:trHeight w:hRule="exact" w:val="340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34B21" w14:textId="77777777" w:rsidR="00263DBA" w:rsidRDefault="00263DBA" w:rsidP="00263DBA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Identifikácia</w:t>
            </w:r>
            <w:r w:rsidR="008458AE" w:rsidRPr="00AF1C2B">
              <w:rPr>
                <w:rFonts w:eastAsia="Calibri" w:cs="Arial"/>
                <w:szCs w:val="22"/>
                <w:lang w:val="sk-SK"/>
              </w:rPr>
              <w:t xml:space="preserve"> výrobku</w:t>
            </w:r>
          </w:p>
          <w:p w14:paraId="43E478A5" w14:textId="5990239E" w:rsidR="000829D0" w:rsidRPr="000829D0" w:rsidRDefault="000829D0" w:rsidP="000829D0">
            <w:pPr>
              <w:rPr>
                <w:rFonts w:cs="Arial"/>
                <w:szCs w:val="22"/>
                <w:lang w:val="sk-SK"/>
              </w:rPr>
            </w:pP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F537B2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</w:p>
        </w:tc>
      </w:tr>
      <w:tr w:rsidR="00263DBA" w:rsidRPr="00AF1C2B" w14:paraId="560048A6" w14:textId="77777777" w:rsidTr="001E193A">
        <w:trPr>
          <w:trHeight w:hRule="exact" w:val="340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A5985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Dodatočné príslušenstvo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47B563" w14:textId="77777777" w:rsidR="00263DBA" w:rsidRDefault="00263DBA" w:rsidP="00263DBA">
            <w:pPr>
              <w:rPr>
                <w:rFonts w:cs="Arial"/>
                <w:szCs w:val="22"/>
                <w:lang w:val="sk-SK"/>
              </w:rPr>
            </w:pPr>
          </w:p>
          <w:p w14:paraId="4D6926BF" w14:textId="37DC80D8" w:rsidR="00F46A2C" w:rsidRPr="00F46A2C" w:rsidRDefault="00F46A2C" w:rsidP="00F46A2C">
            <w:pPr>
              <w:rPr>
                <w:rFonts w:cs="Arial"/>
                <w:szCs w:val="22"/>
                <w:lang w:val="sk-SK"/>
              </w:rPr>
            </w:pPr>
          </w:p>
        </w:tc>
      </w:tr>
      <w:tr w:rsidR="00263DBA" w:rsidRPr="00AF1C2B" w14:paraId="674BE395" w14:textId="77777777" w:rsidTr="001E193A">
        <w:trPr>
          <w:trHeight w:hRule="exact" w:val="340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FEB48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r w:rsidRPr="00AF1C2B">
              <w:rPr>
                <w:rFonts w:cs="Arial"/>
                <w:szCs w:val="22"/>
                <w:lang w:val="sk-SK"/>
              </w:rPr>
              <w:t xml:space="preserve"> </w:t>
            </w:r>
            <w:r w:rsidRPr="00AF1C2B">
              <w:rPr>
                <w:rFonts w:eastAsia="Calibri" w:cs="Arial"/>
                <w:szCs w:val="22"/>
                <w:lang w:val="sk-SK"/>
              </w:rPr>
              <w:t>Označovanie (vrátane návodu na použitie)</w:t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222757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</w:p>
        </w:tc>
      </w:tr>
      <w:tr w:rsidR="00263DBA" w:rsidRPr="00AF1C2B" w14:paraId="27655FD9" w14:textId="77777777" w:rsidTr="001E193A">
        <w:trPr>
          <w:trHeight w:hRule="exact" w:val="340"/>
        </w:trPr>
        <w:tc>
          <w:tcPr>
            <w:tcW w:w="4678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566C70F" w14:textId="78C237B6" w:rsidR="00263DBA" w:rsidRPr="00AF1C2B" w:rsidRDefault="00263DBA" w:rsidP="00165126">
            <w:pPr>
              <w:rPr>
                <w:lang w:val="sk-SK"/>
              </w:rPr>
            </w:pPr>
            <w:r w:rsidRPr="00AF1C2B">
              <w:rPr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lang w:val="sk-SK"/>
              </w:rPr>
              <w:instrText xml:space="preserve"> FORMCHECKBOX </w:instrText>
            </w:r>
            <w:r w:rsidR="00443B24">
              <w:rPr>
                <w:lang w:val="sk-SK"/>
              </w:rPr>
            </w:r>
            <w:r w:rsidR="00443B24">
              <w:rPr>
                <w:lang w:val="sk-SK"/>
              </w:rPr>
              <w:fldChar w:fldCharType="separate"/>
            </w:r>
            <w:r w:rsidRPr="00AF1C2B">
              <w:rPr>
                <w:lang w:val="sk-SK"/>
              </w:rPr>
              <w:fldChar w:fldCharType="end"/>
            </w:r>
            <w:r w:rsidRPr="00AF1C2B">
              <w:rPr>
                <w:lang w:val="sk-SK"/>
              </w:rPr>
              <w:t xml:space="preserve"> Iné: </w:t>
            </w:r>
            <w:r w:rsidRPr="00AF1C2B">
              <w:rPr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lang w:val="sk-SK"/>
              </w:rPr>
              <w:instrText xml:space="preserve"> FORMTEXT </w:instrText>
            </w:r>
            <w:r w:rsidRPr="00AF1C2B">
              <w:rPr>
                <w:lang w:val="sk-SK"/>
              </w:rPr>
            </w:r>
            <w:r w:rsidRPr="00AF1C2B">
              <w:rPr>
                <w:lang w:val="sk-SK"/>
              </w:rPr>
              <w:fldChar w:fldCharType="separate"/>
            </w:r>
            <w:r w:rsidR="00165126">
              <w:rPr>
                <w:lang w:val="sk-SK"/>
              </w:rPr>
              <w:t> </w:t>
            </w:r>
            <w:r w:rsidR="00165126">
              <w:rPr>
                <w:lang w:val="sk-SK"/>
              </w:rPr>
              <w:t> </w:t>
            </w:r>
            <w:r w:rsidR="00165126">
              <w:rPr>
                <w:lang w:val="sk-SK"/>
              </w:rPr>
              <w:t> </w:t>
            </w:r>
            <w:r w:rsidR="00165126">
              <w:rPr>
                <w:lang w:val="sk-SK"/>
              </w:rPr>
              <w:t> </w:t>
            </w:r>
            <w:r w:rsidR="00165126">
              <w:rPr>
                <w:lang w:val="sk-SK"/>
              </w:rPr>
              <w:t> </w:t>
            </w:r>
            <w:r w:rsidRPr="00AF1C2B">
              <w:rPr>
                <w:lang w:val="sk-SK"/>
              </w:rPr>
              <w:fldChar w:fldCharType="end"/>
            </w:r>
          </w:p>
        </w:tc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32EF74EC" w14:textId="77777777" w:rsidR="00263DBA" w:rsidRPr="00AF1C2B" w:rsidRDefault="00263DBA" w:rsidP="00263DBA">
            <w:pPr>
              <w:rPr>
                <w:rFonts w:cs="Arial"/>
                <w:szCs w:val="22"/>
                <w:lang w:val="sk-SK"/>
              </w:rPr>
            </w:pPr>
          </w:p>
        </w:tc>
      </w:tr>
    </w:tbl>
    <w:p w14:paraId="771AC0B3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585F8E0F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64D9B92D" w14:textId="77777777" w:rsidR="007E03B7" w:rsidRPr="00AF1C2B" w:rsidRDefault="007E03B7" w:rsidP="007E03B7">
      <w:pPr>
        <w:rPr>
          <w:rFonts w:eastAsia="Calibri" w:cs="Arial"/>
          <w:b/>
          <w:szCs w:val="22"/>
          <w:lang w:val="sk-SK" w:eastAsia="en-US"/>
        </w:rPr>
      </w:pPr>
      <w:r w:rsidRPr="00AF1C2B">
        <w:rPr>
          <w:rFonts w:eastAsia="Calibri" w:cs="Arial"/>
          <w:b/>
          <w:szCs w:val="22"/>
          <w:lang w:val="sk-SK" w:eastAsia="en-US"/>
        </w:rPr>
        <w:t xml:space="preserve">a) </w:t>
      </w:r>
      <w:r w:rsidR="00446B87" w:rsidRPr="00AF1C2B">
        <w:rPr>
          <w:rFonts w:eastAsia="Calibri" w:cs="Arial"/>
          <w:b/>
          <w:szCs w:val="22"/>
          <w:lang w:val="sk-SK" w:eastAsia="en-US"/>
        </w:rPr>
        <w:t>Opis plánovanej zmeny / porovnani</w:t>
      </w:r>
      <w:r w:rsidR="00BC7B3E" w:rsidRPr="00AF1C2B">
        <w:rPr>
          <w:rFonts w:eastAsia="Calibri" w:cs="Arial"/>
          <w:b/>
          <w:szCs w:val="22"/>
          <w:lang w:val="sk-SK" w:eastAsia="en-US"/>
        </w:rPr>
        <w:t>e stavu</w:t>
      </w:r>
      <w:r w:rsidR="00446B87" w:rsidRPr="00AF1C2B">
        <w:rPr>
          <w:rFonts w:eastAsia="Calibri" w:cs="Arial"/>
          <w:b/>
          <w:szCs w:val="22"/>
          <w:lang w:val="sk-SK" w:eastAsia="en-US"/>
        </w:rPr>
        <w:t xml:space="preserve"> starý / nový:</w:t>
      </w:r>
    </w:p>
    <w:tbl>
      <w:tblPr>
        <w:tblW w:w="97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1E058E" w:rsidRPr="00AF1C2B" w14:paraId="7FFE4E10" w14:textId="77777777" w:rsidTr="001E193A">
        <w:tc>
          <w:tcPr>
            <w:tcW w:w="9747" w:type="dxa"/>
            <w:vAlign w:val="center"/>
          </w:tcPr>
          <w:p w14:paraId="0FA1EA7D" w14:textId="77777777" w:rsidR="00BC7B3E" w:rsidRPr="00AF1C2B" w:rsidRDefault="00BC7B3E" w:rsidP="00BC7B3E">
            <w:pPr>
              <w:autoSpaceDE w:val="0"/>
              <w:autoSpaceDN w:val="0"/>
              <w:adjustRightInd w:val="0"/>
              <w:rPr>
                <w:rFonts w:eastAsia="Calibri" w:cs="Arial"/>
                <w:i/>
                <w:iCs/>
                <w:sz w:val="20"/>
                <w:lang w:val="sk-SK"/>
              </w:rPr>
            </w:pPr>
            <w:r w:rsidRPr="00AF1C2B">
              <w:rPr>
                <w:rFonts w:eastAsia="Calibri" w:cs="Arial"/>
                <w:i/>
                <w:iCs/>
                <w:sz w:val="20"/>
                <w:lang w:val="sk-SK"/>
              </w:rPr>
              <w:t>Opíšte prosím charakter zmeny (zmien) a uveďte, ak je to relevantné, porovnanie pred / po alebo stav</w:t>
            </w:r>
          </w:p>
          <w:p w14:paraId="51AD698B" w14:textId="77777777" w:rsidR="00BC7B3E" w:rsidRPr="00AF1C2B" w:rsidRDefault="00BC7B3E" w:rsidP="00BC7B3E">
            <w:pPr>
              <w:autoSpaceDE w:val="0"/>
              <w:autoSpaceDN w:val="0"/>
              <w:adjustRightInd w:val="0"/>
              <w:rPr>
                <w:rFonts w:eastAsia="Calibri" w:cs="Arial"/>
                <w:i/>
                <w:iCs/>
                <w:sz w:val="20"/>
                <w:lang w:val="sk-SK"/>
              </w:rPr>
            </w:pPr>
            <w:r w:rsidRPr="00AF1C2B">
              <w:rPr>
                <w:rFonts w:eastAsia="Calibri" w:cs="Arial"/>
                <w:i/>
                <w:iCs/>
                <w:sz w:val="20"/>
                <w:lang w:val="sk-SK"/>
              </w:rPr>
              <w:t xml:space="preserve">starý / nový. Podporné dokumenty (napr. opis </w:t>
            </w:r>
            <w:r w:rsidR="008458AE" w:rsidRPr="00AF1C2B">
              <w:rPr>
                <w:rFonts w:eastAsia="Calibri" w:cs="Arial"/>
                <w:i/>
                <w:iCs/>
                <w:sz w:val="20"/>
                <w:lang w:val="sk-SK"/>
              </w:rPr>
              <w:t>výrobku</w:t>
            </w:r>
            <w:r w:rsidRPr="00AF1C2B">
              <w:rPr>
                <w:rFonts w:eastAsia="Calibri" w:cs="Arial"/>
                <w:i/>
                <w:iCs/>
                <w:sz w:val="20"/>
                <w:lang w:val="sk-SK"/>
              </w:rPr>
              <w:t xml:space="preserve"> so schematickým znázornením zmeny) môžu byť</w:t>
            </w:r>
          </w:p>
          <w:p w14:paraId="04B6D2D1" w14:textId="77777777" w:rsidR="007E03B7" w:rsidRPr="00AF1C2B" w:rsidRDefault="00BC7B3E" w:rsidP="00BC7B3E">
            <w:pPr>
              <w:rPr>
                <w:rFonts w:eastAsia="Calibri" w:cs="Arial"/>
                <w:b/>
                <w:sz w:val="20"/>
                <w:lang w:val="sk-SK" w:eastAsia="en-US"/>
              </w:rPr>
            </w:pPr>
            <w:r w:rsidRPr="00AF1C2B">
              <w:rPr>
                <w:rFonts w:eastAsia="Calibri" w:cs="Arial"/>
                <w:i/>
                <w:iCs/>
                <w:sz w:val="20"/>
                <w:lang w:val="sk-SK"/>
              </w:rPr>
              <w:t>uvedené ako prílohy.</w:t>
            </w:r>
          </w:p>
          <w:p w14:paraId="74C23CD1" w14:textId="77777777" w:rsidR="007E03B7" w:rsidRPr="00165126" w:rsidRDefault="007E03B7" w:rsidP="007E03B7">
            <w:pPr>
              <w:rPr>
                <w:rFonts w:eastAsia="Calibri" w:cs="Arial"/>
                <w:b/>
                <w:szCs w:val="22"/>
                <w:lang w:val="sk-SK" w:eastAsia="en-US"/>
              </w:rPr>
            </w:pPr>
            <w:r w:rsidRPr="00165126">
              <w:rPr>
                <w:rFonts w:cs="Arial"/>
                <w:szCs w:val="22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165126">
              <w:rPr>
                <w:rFonts w:cs="Arial"/>
                <w:szCs w:val="22"/>
                <w:lang w:val="sk-SK"/>
              </w:rPr>
              <w:instrText xml:space="preserve"> FORMTEXT </w:instrText>
            </w:r>
            <w:r w:rsidRPr="00165126">
              <w:rPr>
                <w:rFonts w:cs="Arial"/>
                <w:szCs w:val="22"/>
                <w:lang w:val="sk-SK"/>
              </w:rPr>
            </w:r>
            <w:r w:rsidRPr="00165126">
              <w:rPr>
                <w:rFonts w:cs="Arial"/>
                <w:szCs w:val="22"/>
                <w:lang w:val="sk-SK"/>
              </w:rPr>
              <w:fldChar w:fldCharType="separate"/>
            </w:r>
            <w:r w:rsidRPr="00165126">
              <w:rPr>
                <w:rFonts w:cs="Arial"/>
                <w:szCs w:val="22"/>
                <w:lang w:val="sk-SK"/>
              </w:rPr>
              <w:t> </w:t>
            </w:r>
            <w:r w:rsidRPr="00165126">
              <w:rPr>
                <w:rFonts w:cs="Arial"/>
                <w:szCs w:val="22"/>
                <w:lang w:val="sk-SK"/>
              </w:rPr>
              <w:t> </w:t>
            </w:r>
            <w:r w:rsidRPr="00165126">
              <w:rPr>
                <w:rFonts w:cs="Arial"/>
                <w:szCs w:val="22"/>
                <w:lang w:val="sk-SK"/>
              </w:rPr>
              <w:t> </w:t>
            </w:r>
            <w:r w:rsidRPr="00165126">
              <w:rPr>
                <w:rFonts w:cs="Arial"/>
                <w:szCs w:val="22"/>
                <w:lang w:val="sk-SK"/>
              </w:rPr>
              <w:t> </w:t>
            </w:r>
            <w:r w:rsidRPr="00165126">
              <w:rPr>
                <w:rFonts w:cs="Arial"/>
                <w:szCs w:val="22"/>
                <w:lang w:val="sk-SK"/>
              </w:rPr>
              <w:t> </w:t>
            </w:r>
            <w:r w:rsidRPr="00165126">
              <w:rPr>
                <w:rFonts w:cs="Arial"/>
                <w:szCs w:val="22"/>
                <w:lang w:val="sk-SK"/>
              </w:rPr>
              <w:fldChar w:fldCharType="end"/>
            </w:r>
          </w:p>
          <w:p w14:paraId="5AA41429" w14:textId="77777777" w:rsidR="007E03B7" w:rsidRPr="00AF1C2B" w:rsidRDefault="007E03B7" w:rsidP="007E03B7">
            <w:pPr>
              <w:rPr>
                <w:rFonts w:eastAsia="Calibri" w:cs="Arial"/>
                <w:b/>
                <w:sz w:val="20"/>
                <w:lang w:val="sk-SK" w:eastAsia="en-US"/>
              </w:rPr>
            </w:pPr>
          </w:p>
          <w:p w14:paraId="63A65B02" w14:textId="77777777" w:rsidR="003519ED" w:rsidRPr="00AF1C2B" w:rsidRDefault="003C78D4" w:rsidP="007E03B7">
            <w:pPr>
              <w:rPr>
                <w:rFonts w:eastAsia="Calibri" w:cs="Arial"/>
                <w:szCs w:val="22"/>
                <w:lang w:val="sk-SK" w:eastAsia="en-US"/>
              </w:rPr>
            </w:pPr>
            <w:r w:rsidRPr="00AF1C2B">
              <w:rPr>
                <w:rFonts w:eastAsia="Calibri" w:cs="Arial"/>
                <w:b/>
                <w:sz w:val="20"/>
                <w:lang w:val="sk-SK" w:eastAsia="en-US"/>
              </w:rPr>
              <w:t>Doplňujúce informácie uvedené v prílohe (v prílohách):</w:t>
            </w:r>
            <w:r w:rsidR="007E03B7" w:rsidRPr="00AF1C2B">
              <w:rPr>
                <w:rFonts w:eastAsia="Calibri" w:cs="Arial"/>
                <w:b/>
                <w:sz w:val="20"/>
                <w:lang w:val="sk-SK" w:eastAsia="en-US"/>
              </w:rPr>
              <w:t xml:space="preserve"> </w:t>
            </w:r>
            <w:r w:rsidR="007E03B7" w:rsidRPr="00AF1C2B">
              <w:rPr>
                <w:rFonts w:cs="Arial"/>
                <w:sz w:val="20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E03B7" w:rsidRPr="00AF1C2B">
              <w:rPr>
                <w:rFonts w:cs="Arial"/>
                <w:sz w:val="20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 w:val="20"/>
                <w:lang w:val="sk-SK"/>
              </w:rPr>
            </w:r>
            <w:r w:rsidR="00443B24">
              <w:rPr>
                <w:rFonts w:cs="Arial"/>
                <w:sz w:val="20"/>
                <w:lang w:val="sk-SK"/>
              </w:rPr>
              <w:fldChar w:fldCharType="separate"/>
            </w:r>
            <w:r w:rsidR="007E03B7" w:rsidRPr="00AF1C2B">
              <w:rPr>
                <w:rFonts w:cs="Arial"/>
                <w:sz w:val="20"/>
                <w:lang w:val="sk-SK"/>
              </w:rPr>
              <w:fldChar w:fldCharType="end"/>
            </w:r>
          </w:p>
        </w:tc>
      </w:tr>
    </w:tbl>
    <w:p w14:paraId="5A05C30F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2A18EB0C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18FDE19C" w14:textId="0C7C1371" w:rsidR="007E03B7" w:rsidRPr="00AF1C2B" w:rsidRDefault="007E03B7" w:rsidP="007E03B7">
      <w:pPr>
        <w:rPr>
          <w:rFonts w:eastAsia="Calibri" w:cs="Arial"/>
          <w:b/>
          <w:szCs w:val="22"/>
          <w:lang w:val="sk-SK" w:eastAsia="en-US"/>
        </w:rPr>
      </w:pPr>
      <w:r w:rsidRPr="00AF1C2B">
        <w:rPr>
          <w:rFonts w:eastAsia="Calibri" w:cs="Arial"/>
          <w:b/>
          <w:szCs w:val="22"/>
          <w:lang w:val="sk-SK" w:eastAsia="en-US"/>
        </w:rPr>
        <w:t xml:space="preserve">b) </w:t>
      </w:r>
      <w:r w:rsidR="003C78D4" w:rsidRPr="00AF1C2B">
        <w:rPr>
          <w:rFonts w:eastAsia="Calibri" w:cs="Arial"/>
          <w:b/>
          <w:szCs w:val="22"/>
          <w:lang w:val="sk-SK" w:eastAsia="en-US"/>
        </w:rPr>
        <w:t>Dôvod plánovanej zmeny:</w:t>
      </w:r>
    </w:p>
    <w:tbl>
      <w:tblPr>
        <w:tblW w:w="9747" w:type="dxa"/>
        <w:tblLook w:val="04A0" w:firstRow="1" w:lastRow="0" w:firstColumn="1" w:lastColumn="0" w:noHBand="0" w:noVBand="1"/>
      </w:tblPr>
      <w:tblGrid>
        <w:gridCol w:w="9747"/>
      </w:tblGrid>
      <w:tr w:rsidR="00644CDC" w:rsidRPr="00AF1C2B" w14:paraId="324414A9" w14:textId="77777777" w:rsidTr="001E193A">
        <w:tc>
          <w:tcPr>
            <w:tcW w:w="974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C4E4A1" w14:textId="77777777" w:rsidR="007E03B7" w:rsidRPr="00AF1C2B" w:rsidRDefault="00BC7B3E" w:rsidP="007E03B7">
            <w:pPr>
              <w:rPr>
                <w:rFonts w:eastAsia="Calibri" w:cs="Arial"/>
                <w:b/>
                <w:szCs w:val="22"/>
                <w:lang w:val="sk-SK" w:eastAsia="en-US"/>
              </w:rPr>
            </w:pP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>Uveďte prosím dôvod zmeny (napr. vylepšená stabilita, výsledok CAPA atď.)</w:t>
            </w:r>
          </w:p>
          <w:p w14:paraId="4283CEDA" w14:textId="77777777" w:rsidR="007E03B7" w:rsidRPr="00AF1C2B" w:rsidRDefault="007E03B7" w:rsidP="00165126">
            <w:pPr>
              <w:rPr>
                <w:rFonts w:eastAsia="Calibri"/>
                <w:b/>
                <w:lang w:val="sk-SK" w:eastAsia="en-US"/>
              </w:rPr>
            </w:pPr>
            <w:r w:rsidRPr="00AF1C2B">
              <w:rPr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lang w:val="sk-SK"/>
              </w:rPr>
              <w:instrText xml:space="preserve"> FORMTEXT </w:instrText>
            </w:r>
            <w:r w:rsidRPr="00AF1C2B">
              <w:rPr>
                <w:lang w:val="sk-SK"/>
              </w:rPr>
            </w:r>
            <w:r w:rsidRPr="00AF1C2B">
              <w:rPr>
                <w:lang w:val="sk-SK"/>
              </w:rPr>
              <w:fldChar w:fldCharType="separate"/>
            </w:r>
            <w:r w:rsidRPr="00AF1C2B">
              <w:rPr>
                <w:lang w:val="sk-SK"/>
              </w:rPr>
              <w:t> </w:t>
            </w:r>
            <w:r w:rsidRPr="00AF1C2B">
              <w:rPr>
                <w:lang w:val="sk-SK"/>
              </w:rPr>
              <w:t> </w:t>
            </w:r>
            <w:r w:rsidRPr="00AF1C2B">
              <w:rPr>
                <w:lang w:val="sk-SK"/>
              </w:rPr>
              <w:t> </w:t>
            </w:r>
            <w:r w:rsidRPr="00AF1C2B">
              <w:rPr>
                <w:lang w:val="sk-SK"/>
              </w:rPr>
              <w:t> </w:t>
            </w:r>
            <w:r w:rsidRPr="00AF1C2B">
              <w:rPr>
                <w:lang w:val="sk-SK"/>
              </w:rPr>
              <w:t> </w:t>
            </w:r>
            <w:r w:rsidRPr="00AF1C2B">
              <w:rPr>
                <w:lang w:val="sk-SK"/>
              </w:rPr>
              <w:fldChar w:fldCharType="end"/>
            </w:r>
          </w:p>
          <w:p w14:paraId="55A35D48" w14:textId="77777777" w:rsidR="007E03B7" w:rsidRPr="00AF1C2B" w:rsidRDefault="007E03B7" w:rsidP="007E03B7">
            <w:pPr>
              <w:rPr>
                <w:rFonts w:eastAsia="Calibri" w:cs="Arial"/>
                <w:b/>
                <w:szCs w:val="22"/>
                <w:lang w:val="sk-SK" w:eastAsia="en-US"/>
              </w:rPr>
            </w:pPr>
          </w:p>
          <w:p w14:paraId="773E760F" w14:textId="77777777" w:rsidR="00AD6AF5" w:rsidRPr="00AF1C2B" w:rsidRDefault="00BC7B3E" w:rsidP="007E03B7">
            <w:pPr>
              <w:jc w:val="both"/>
              <w:rPr>
                <w:rFonts w:eastAsia="Calibri" w:cs="Arial"/>
                <w:color w:val="000000"/>
                <w:szCs w:val="22"/>
                <w:lang w:val="sk-SK" w:eastAsia="en-US"/>
              </w:rPr>
            </w:pPr>
            <w:r w:rsidRPr="00AF1C2B">
              <w:rPr>
                <w:rFonts w:eastAsia="Calibri" w:cs="Arial"/>
                <w:b/>
                <w:szCs w:val="22"/>
                <w:lang w:val="sk-SK" w:eastAsia="en-US"/>
              </w:rPr>
              <w:t>Dodatočné informácie uvedené v prílohe (prílohách)</w:t>
            </w:r>
            <w:r w:rsidR="007E03B7" w:rsidRPr="00AF1C2B">
              <w:rPr>
                <w:rFonts w:eastAsia="Calibri" w:cs="Arial"/>
                <w:b/>
                <w:szCs w:val="22"/>
                <w:lang w:val="sk-SK" w:eastAsia="en-US"/>
              </w:rPr>
              <w:t xml:space="preserve">: </w:t>
            </w:r>
            <w:r w:rsidR="007E03B7"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E03B7"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="007E03B7"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</w:tr>
    </w:tbl>
    <w:p w14:paraId="78D970EE" w14:textId="77777777" w:rsidR="00644CDC" w:rsidRPr="00AF1C2B" w:rsidRDefault="00644CDC" w:rsidP="00EB7E09">
      <w:pPr>
        <w:rPr>
          <w:rFonts w:eastAsia="Calibri" w:cs="Arial"/>
          <w:b/>
          <w:sz w:val="8"/>
          <w:szCs w:val="8"/>
          <w:lang w:val="sk-SK" w:eastAsia="en-US"/>
        </w:rPr>
      </w:pPr>
    </w:p>
    <w:p w14:paraId="2FD21992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2A2BD0B4" w14:textId="77777777" w:rsidR="007E03B7" w:rsidRPr="00AF1C2B" w:rsidRDefault="00EE50C6" w:rsidP="004E5C52">
      <w:pPr>
        <w:rPr>
          <w:rFonts w:eastAsia="Calibri" w:cs="Arial"/>
          <w:b/>
          <w:szCs w:val="22"/>
          <w:lang w:val="sk-SK" w:eastAsia="en-US"/>
        </w:rPr>
      </w:pPr>
      <w:r w:rsidRPr="00AF1C2B">
        <w:rPr>
          <w:rFonts w:eastAsia="Calibri" w:cs="Arial"/>
          <w:b/>
          <w:szCs w:val="22"/>
          <w:lang w:val="sk-SK" w:eastAsia="en-US"/>
        </w:rPr>
        <w:t xml:space="preserve">c) </w:t>
      </w:r>
      <w:r w:rsidR="00BC7B3E" w:rsidRPr="00AF1C2B">
        <w:rPr>
          <w:rFonts w:eastAsia="Calibri" w:cs="Arial"/>
          <w:b/>
          <w:szCs w:val="22"/>
          <w:lang w:val="sk-SK" w:eastAsia="en-US"/>
        </w:rPr>
        <w:t xml:space="preserve">Dopad zmeny (zmien) na dotknuté </w:t>
      </w:r>
      <w:r w:rsidR="008458AE" w:rsidRPr="00AF1C2B">
        <w:rPr>
          <w:rFonts w:eastAsia="Calibri" w:cs="Arial"/>
          <w:b/>
          <w:szCs w:val="22"/>
          <w:lang w:val="sk-SK" w:eastAsia="en-US"/>
        </w:rPr>
        <w:t>výrobky</w:t>
      </w:r>
      <w:r w:rsidR="00BC7B3E" w:rsidRPr="00AF1C2B">
        <w:rPr>
          <w:rFonts w:eastAsia="Calibri" w:cs="Arial"/>
          <w:b/>
          <w:szCs w:val="22"/>
          <w:lang w:val="sk-SK" w:eastAsia="en-US"/>
        </w:rPr>
        <w:t>:</w:t>
      </w:r>
    </w:p>
    <w:p w14:paraId="6DF25AFC" w14:textId="1938C2BD" w:rsidR="00362743" w:rsidRPr="00AF1C2B" w:rsidRDefault="00672F87" w:rsidP="00362743">
      <w:pPr>
        <w:autoSpaceDE w:val="0"/>
        <w:autoSpaceDN w:val="0"/>
        <w:adjustRightInd w:val="0"/>
        <w:rPr>
          <w:rFonts w:eastAsia="Calibri" w:cs="Arial"/>
          <w:szCs w:val="22"/>
          <w:lang w:val="sk-SK"/>
        </w:rPr>
      </w:pPr>
      <w:r w:rsidRPr="00AF1C2B">
        <w:rPr>
          <w:rFonts w:eastAsia="Calibri" w:cs="Arial"/>
          <w:b/>
          <w:bCs/>
          <w:szCs w:val="22"/>
          <w:lang w:val="sk-SK"/>
        </w:rPr>
        <w:t>Poznámka:</w:t>
      </w:r>
      <w:r w:rsidRPr="00AF1C2B">
        <w:rPr>
          <w:rFonts w:eastAsia="Calibri" w:cs="Arial"/>
          <w:szCs w:val="22"/>
          <w:lang w:val="sk-SK"/>
        </w:rPr>
        <w:t xml:space="preserve"> Tam, kde je uvedený vplyv, musia byť poskytnuté príslušné dokumenty a musí byť uvedené </w:t>
      </w:r>
      <w:r w:rsidR="002243DA" w:rsidRPr="00AF1C2B">
        <w:rPr>
          <w:rFonts w:eastAsia="Calibri" w:cs="Arial"/>
          <w:szCs w:val="22"/>
          <w:lang w:val="sk-SK"/>
        </w:rPr>
        <w:t>vysvetlenie vplyvu</w:t>
      </w:r>
      <w:r w:rsidRPr="00AF1C2B">
        <w:rPr>
          <w:rFonts w:eastAsia="Calibri" w:cs="Arial"/>
          <w:szCs w:val="22"/>
          <w:lang w:val="sk-SK"/>
        </w:rPr>
        <w:t xml:space="preserve">. </w:t>
      </w:r>
      <w:r w:rsidR="002243DA" w:rsidRPr="00AF1C2B">
        <w:rPr>
          <w:rFonts w:eastAsia="Calibri" w:cs="Arial"/>
          <w:szCs w:val="22"/>
          <w:lang w:val="sk-SK"/>
        </w:rPr>
        <w:t>Ak nie je uvedený žiadny vplyv, uveďte dôvody (časť "Zdôvodnenie / Podporná dokumentácia").</w:t>
      </w:r>
    </w:p>
    <w:p w14:paraId="05996E56" w14:textId="77777777" w:rsidR="002243DA" w:rsidRPr="00AF1C2B" w:rsidRDefault="002243DA" w:rsidP="00362743">
      <w:pPr>
        <w:autoSpaceDE w:val="0"/>
        <w:autoSpaceDN w:val="0"/>
        <w:adjustRightInd w:val="0"/>
        <w:rPr>
          <w:rFonts w:cs="Arial"/>
          <w:sz w:val="18"/>
          <w:szCs w:val="18"/>
          <w:lang w:val="sk-SK"/>
        </w:rPr>
      </w:pPr>
    </w:p>
    <w:tbl>
      <w:tblPr>
        <w:tblW w:w="97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606"/>
        <w:gridCol w:w="608"/>
        <w:gridCol w:w="610"/>
        <w:gridCol w:w="4923"/>
      </w:tblGrid>
      <w:tr w:rsidR="00EE50C6" w:rsidRPr="00AF1C2B" w14:paraId="697BA298" w14:textId="77777777" w:rsidTr="00443B24">
        <w:trPr>
          <w:trHeight w:hRule="exact" w:val="611"/>
        </w:trPr>
        <w:tc>
          <w:tcPr>
            <w:tcW w:w="3606" w:type="dxa"/>
            <w:vMerge w:val="restart"/>
            <w:vAlign w:val="center"/>
          </w:tcPr>
          <w:p w14:paraId="7C45CD72" w14:textId="078679FF" w:rsidR="00EE50C6" w:rsidRPr="00AF1C2B" w:rsidRDefault="00BA2402" w:rsidP="00837854">
            <w:pPr>
              <w:jc w:val="center"/>
              <w:rPr>
                <w:rFonts w:eastAsia="Calibri" w:cs="Arial"/>
                <w:b/>
                <w:bCs/>
                <w:szCs w:val="22"/>
                <w:lang w:val="sk-SK" w:eastAsia="en-US"/>
              </w:rPr>
            </w:pPr>
            <w:r w:rsidRPr="00AF1C2B">
              <w:rPr>
                <w:rFonts w:eastAsia="Calibri" w:cs="Arial"/>
                <w:b/>
                <w:bCs/>
                <w:szCs w:val="22"/>
                <w:lang w:val="sk-SK"/>
              </w:rPr>
              <w:t>Časť</w:t>
            </w:r>
          </w:p>
        </w:tc>
        <w:tc>
          <w:tcPr>
            <w:tcW w:w="1218" w:type="dxa"/>
            <w:gridSpan w:val="2"/>
            <w:vAlign w:val="bottom"/>
          </w:tcPr>
          <w:p w14:paraId="1CE78447" w14:textId="77777777" w:rsidR="00EE50C6" w:rsidRPr="00AF1C2B" w:rsidRDefault="00BA2402" w:rsidP="00443B24">
            <w:pPr>
              <w:jc w:val="center"/>
              <w:rPr>
                <w:rFonts w:cs="Arial"/>
                <w:b/>
                <w:bCs/>
                <w:szCs w:val="22"/>
                <w:lang w:val="sk-SK"/>
              </w:rPr>
            </w:pPr>
            <w:r w:rsidRPr="00AF1C2B">
              <w:rPr>
                <w:rFonts w:cs="Arial"/>
                <w:b/>
                <w:bCs/>
                <w:szCs w:val="22"/>
                <w:lang w:val="sk-SK"/>
              </w:rPr>
              <w:t>Vplyv</w:t>
            </w:r>
          </w:p>
        </w:tc>
        <w:tc>
          <w:tcPr>
            <w:tcW w:w="4923" w:type="dxa"/>
            <w:vMerge w:val="restart"/>
            <w:vAlign w:val="center"/>
          </w:tcPr>
          <w:p w14:paraId="78CA66FD" w14:textId="77777777" w:rsidR="00EE50C6" w:rsidRPr="00AF1C2B" w:rsidRDefault="00672F87" w:rsidP="00416AB6">
            <w:pPr>
              <w:jc w:val="center"/>
              <w:rPr>
                <w:rFonts w:eastAsia="Calibri" w:cs="Arial"/>
                <w:b/>
                <w:bCs/>
                <w:szCs w:val="22"/>
                <w:lang w:val="sk-SK"/>
              </w:rPr>
            </w:pPr>
            <w:r w:rsidRPr="00AF1C2B">
              <w:rPr>
                <w:rFonts w:eastAsia="Calibri" w:cs="Arial"/>
                <w:b/>
                <w:bCs/>
                <w:szCs w:val="22"/>
                <w:lang w:val="sk-SK"/>
              </w:rPr>
              <w:t>Zdôvodnenie</w:t>
            </w:r>
            <w:r w:rsidR="00EE50C6" w:rsidRPr="00AF1C2B">
              <w:rPr>
                <w:rFonts w:eastAsia="Calibri" w:cs="Arial"/>
                <w:b/>
                <w:bCs/>
                <w:szCs w:val="22"/>
                <w:lang w:val="sk-SK"/>
              </w:rPr>
              <w:t xml:space="preserve"> / </w:t>
            </w:r>
            <w:r w:rsidR="002243DA" w:rsidRPr="00AF1C2B">
              <w:rPr>
                <w:rFonts w:eastAsia="Calibri" w:cs="Arial"/>
                <w:b/>
                <w:bCs/>
                <w:szCs w:val="22"/>
                <w:lang w:val="sk-SK"/>
              </w:rPr>
              <w:t>P</w:t>
            </w:r>
            <w:r w:rsidRPr="00AF1C2B">
              <w:rPr>
                <w:rFonts w:eastAsia="Calibri" w:cs="Arial"/>
                <w:b/>
                <w:bCs/>
                <w:szCs w:val="22"/>
                <w:lang w:val="sk-SK"/>
              </w:rPr>
              <w:t>odporná dokumentácia</w:t>
            </w:r>
          </w:p>
          <w:p w14:paraId="07DDF7E4" w14:textId="77777777" w:rsidR="00BA2402" w:rsidRPr="00AF1C2B" w:rsidRDefault="00BA2402" w:rsidP="00416AB6">
            <w:pPr>
              <w:autoSpaceDE w:val="0"/>
              <w:autoSpaceDN w:val="0"/>
              <w:adjustRightInd w:val="0"/>
              <w:jc w:val="center"/>
              <w:rPr>
                <w:rFonts w:eastAsia="Calibri" w:cs="Arial"/>
                <w:b/>
                <w:bCs/>
                <w:szCs w:val="22"/>
                <w:lang w:val="sk-SK" w:eastAsia="en-US"/>
              </w:rPr>
            </w:pP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 xml:space="preserve">Pre každý bod prosím </w:t>
            </w:r>
            <w:r w:rsidR="003C78D4" w:rsidRPr="00AF1C2B">
              <w:rPr>
                <w:rFonts w:eastAsia="Calibri" w:cs="Arial"/>
                <w:i/>
                <w:iCs/>
                <w:szCs w:val="22"/>
                <w:lang w:val="sk-SK"/>
              </w:rPr>
              <w:t>posúďte</w:t>
            </w:r>
            <w:r w:rsidRPr="00AF1C2B">
              <w:rPr>
                <w:rFonts w:eastAsia="Calibri" w:cs="Arial"/>
                <w:i/>
                <w:iCs/>
                <w:szCs w:val="22"/>
                <w:lang w:val="sk-SK"/>
              </w:rPr>
              <w:t>, či zmena má alebo nemá vplyv. Ak sa rozhodnete, že nemá žiadny vplyv, pridajte zrozumiteľné odôvodnenie. Ak zmena má vplyv, vymenujte prosím príslušné dokumenty na overenie, priložte ich k oznámeniu o zmene a uveďte vysvetlenie vplyvu. Ak je to aplikovateľné, mali by ste uviesť, kedy plánujete dokumenty predložiť na kontrolu.</w:t>
            </w:r>
          </w:p>
        </w:tc>
      </w:tr>
      <w:tr w:rsidR="00EE50C6" w:rsidRPr="00AF1C2B" w14:paraId="5BEA929D" w14:textId="77777777" w:rsidTr="00EE3D22">
        <w:trPr>
          <w:trHeight w:hRule="exact" w:val="2037"/>
        </w:trPr>
        <w:tc>
          <w:tcPr>
            <w:tcW w:w="3606" w:type="dxa"/>
            <w:vMerge/>
            <w:tcBorders>
              <w:bottom w:val="single" w:sz="4" w:space="0" w:color="auto"/>
            </w:tcBorders>
            <w:vAlign w:val="center"/>
          </w:tcPr>
          <w:p w14:paraId="471986F9" w14:textId="77777777" w:rsidR="00EE50C6" w:rsidRPr="00AF1C2B" w:rsidRDefault="00EE50C6" w:rsidP="00EE50C6">
            <w:pPr>
              <w:jc w:val="center"/>
              <w:rPr>
                <w:rFonts w:eastAsia="Calibri" w:cs="Arial"/>
                <w:sz w:val="20"/>
                <w:lang w:val="sk-SK"/>
              </w:rPr>
            </w:pPr>
          </w:p>
        </w:tc>
        <w:tc>
          <w:tcPr>
            <w:tcW w:w="608" w:type="dxa"/>
            <w:tcBorders>
              <w:bottom w:val="single" w:sz="4" w:space="0" w:color="auto"/>
            </w:tcBorders>
            <w:vAlign w:val="bottom"/>
          </w:tcPr>
          <w:p w14:paraId="395BCB8F" w14:textId="77777777" w:rsidR="00EE50C6" w:rsidRPr="00AF1C2B" w:rsidRDefault="00BA2402" w:rsidP="00362743">
            <w:pPr>
              <w:jc w:val="center"/>
              <w:rPr>
                <w:rFonts w:cs="Arial"/>
                <w:b/>
                <w:bCs/>
                <w:szCs w:val="22"/>
                <w:lang w:val="sk-SK"/>
              </w:rPr>
            </w:pPr>
            <w:r w:rsidRPr="00AF1C2B">
              <w:rPr>
                <w:rFonts w:cs="Arial"/>
                <w:b/>
                <w:bCs/>
                <w:szCs w:val="22"/>
                <w:lang w:val="sk-SK"/>
              </w:rPr>
              <w:t>áno</w:t>
            </w:r>
          </w:p>
        </w:tc>
        <w:tc>
          <w:tcPr>
            <w:tcW w:w="610" w:type="dxa"/>
            <w:tcBorders>
              <w:bottom w:val="single" w:sz="4" w:space="0" w:color="auto"/>
            </w:tcBorders>
            <w:vAlign w:val="bottom"/>
          </w:tcPr>
          <w:p w14:paraId="119D0345" w14:textId="77777777" w:rsidR="00EE50C6" w:rsidRPr="00AF1C2B" w:rsidRDefault="00BA2402" w:rsidP="00362743">
            <w:pPr>
              <w:jc w:val="center"/>
              <w:rPr>
                <w:rFonts w:cs="Arial"/>
                <w:b/>
                <w:bCs/>
                <w:szCs w:val="22"/>
                <w:lang w:val="sk-SK"/>
              </w:rPr>
            </w:pPr>
            <w:r w:rsidRPr="00AF1C2B">
              <w:rPr>
                <w:rFonts w:cs="Arial"/>
                <w:b/>
                <w:bCs/>
                <w:szCs w:val="22"/>
                <w:lang w:val="sk-SK"/>
              </w:rPr>
              <w:t>nie</w:t>
            </w:r>
          </w:p>
        </w:tc>
        <w:tc>
          <w:tcPr>
            <w:tcW w:w="4923" w:type="dxa"/>
            <w:vMerge/>
            <w:tcBorders>
              <w:bottom w:val="single" w:sz="4" w:space="0" w:color="auto"/>
            </w:tcBorders>
            <w:vAlign w:val="center"/>
          </w:tcPr>
          <w:p w14:paraId="4F932B22" w14:textId="77777777" w:rsidR="00EE50C6" w:rsidRPr="00AF1C2B" w:rsidRDefault="00EE50C6" w:rsidP="00EE50C6">
            <w:pPr>
              <w:jc w:val="center"/>
              <w:rPr>
                <w:rFonts w:eastAsia="Calibri" w:cs="Arial"/>
                <w:sz w:val="20"/>
                <w:lang w:val="sk-SK"/>
              </w:rPr>
            </w:pPr>
          </w:p>
        </w:tc>
      </w:tr>
      <w:tr w:rsidR="003966F8" w:rsidRPr="00AF1C2B" w14:paraId="38095297" w14:textId="77777777" w:rsidTr="001E193A">
        <w:trPr>
          <w:trHeight w:hRule="exact" w:val="637"/>
        </w:trPr>
        <w:tc>
          <w:tcPr>
            <w:tcW w:w="36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77404" w14:textId="523BC6B7" w:rsidR="003966F8" w:rsidRPr="00AF1C2B" w:rsidRDefault="000F167B" w:rsidP="003966F8">
            <w:pPr>
              <w:rPr>
                <w:rFonts w:eastAsia="Calibri" w:cs="Arial"/>
                <w:szCs w:val="22"/>
                <w:lang w:val="sk-SK" w:eastAsia="en-US"/>
              </w:rPr>
            </w:pPr>
            <w:r w:rsidRPr="00AF1C2B">
              <w:rPr>
                <w:rFonts w:eastAsia="Calibri" w:cs="Arial"/>
                <w:szCs w:val="22"/>
                <w:lang w:val="sk-SK" w:eastAsia="en-US"/>
              </w:rPr>
              <w:t xml:space="preserve">Obchodný názov pomôcky 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A9545" w14:textId="77777777" w:rsidR="003966F8" w:rsidRPr="00AF1C2B" w:rsidRDefault="003966F8" w:rsidP="003966F8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D4D6A" w14:textId="77777777" w:rsidR="003966F8" w:rsidRPr="00AF1C2B" w:rsidRDefault="003966F8" w:rsidP="003966F8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CF8AB6" w14:textId="77777777" w:rsidR="003966F8" w:rsidRPr="00AF1C2B" w:rsidRDefault="003966F8" w:rsidP="00416AB6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3966F8" w:rsidRPr="00AF1C2B" w14:paraId="5C91F60D" w14:textId="77777777" w:rsidTr="001E193A">
        <w:trPr>
          <w:trHeight w:hRule="exact" w:val="845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248F7" w14:textId="0F417D59" w:rsidR="003966F8" w:rsidRPr="00AF1C2B" w:rsidRDefault="000F167B" w:rsidP="003966F8">
            <w:pPr>
              <w:rPr>
                <w:rFonts w:eastAsia="Calibri" w:cs="Arial"/>
                <w:b/>
                <w:szCs w:val="22"/>
                <w:lang w:val="sk-SK" w:eastAsia="en-US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Účel určenia (</w:t>
            </w:r>
            <w:r w:rsidR="009445EC" w:rsidRPr="00AF1C2B">
              <w:rPr>
                <w:rFonts w:eastAsia="Calibri" w:cs="Arial"/>
                <w:szCs w:val="22"/>
                <w:lang w:val="sk-SK"/>
              </w:rPr>
              <w:t>podľa MEDDEV 2.7/1 rev. 4</w:t>
            </w:r>
            <w:r w:rsidR="00657368">
              <w:rPr>
                <w:rFonts w:eastAsia="Calibri" w:cs="Arial"/>
                <w:szCs w:val="22"/>
                <w:lang w:val="sk-SK"/>
              </w:rPr>
              <w:t>, Príloha</w:t>
            </w:r>
            <w:r w:rsidR="009445EC" w:rsidRPr="00AF1C2B">
              <w:rPr>
                <w:rFonts w:eastAsia="Calibri" w:cs="Arial"/>
                <w:szCs w:val="22"/>
                <w:lang w:val="sk-SK"/>
              </w:rPr>
              <w:t xml:space="preserve"> A3)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60AF7" w14:textId="77777777" w:rsidR="003966F8" w:rsidRPr="00AF1C2B" w:rsidRDefault="003966F8" w:rsidP="003966F8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F7A66" w14:textId="77777777" w:rsidR="003966F8" w:rsidRPr="00AF1C2B" w:rsidRDefault="003966F8" w:rsidP="003966F8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A077EA3" w14:textId="77777777" w:rsidR="003966F8" w:rsidRPr="00AF1C2B" w:rsidRDefault="003966F8" w:rsidP="00416AB6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9445EC" w:rsidRPr="00AF1C2B" w14:paraId="4A622135" w14:textId="77777777" w:rsidTr="001E193A">
        <w:trPr>
          <w:trHeight w:hRule="exact" w:val="431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7868B" w14:textId="53901EC2" w:rsidR="009445EC" w:rsidRPr="00AF1C2B" w:rsidRDefault="009445EC" w:rsidP="009445EC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UDI systém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14F27" w14:textId="5CC965C2" w:rsidR="009445EC" w:rsidRPr="00AF1C2B" w:rsidRDefault="009445EC" w:rsidP="009445EC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637AC" w14:textId="3551A2F0" w:rsidR="009445EC" w:rsidRPr="00AF1C2B" w:rsidRDefault="009445EC" w:rsidP="009445EC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BF2BDA5" w14:textId="17E49467" w:rsidR="009445EC" w:rsidRPr="00AF1C2B" w:rsidRDefault="009445EC" w:rsidP="009445EC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9445EC" w:rsidRPr="00AF1C2B" w14:paraId="0A7E5440" w14:textId="77777777" w:rsidTr="001E193A">
        <w:trPr>
          <w:trHeight w:hRule="exact" w:val="839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7C62" w14:textId="3E51CAF6" w:rsidR="009445EC" w:rsidRPr="00AF1C2B" w:rsidRDefault="009445EC" w:rsidP="009445EC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Zásady fungovania pomôcky a spôsob jej fungovania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69D4F" w14:textId="5546EECD" w:rsidR="009445EC" w:rsidRPr="00AF1C2B" w:rsidRDefault="009445EC" w:rsidP="009445EC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DB424" w14:textId="1D442430" w:rsidR="009445EC" w:rsidRPr="00AF1C2B" w:rsidRDefault="009445EC" w:rsidP="009445EC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84BE1F" w14:textId="5A2D06A0" w:rsidR="009445EC" w:rsidRPr="00AF1C2B" w:rsidRDefault="009445EC" w:rsidP="009445EC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9445EC" w:rsidRPr="00AF1C2B" w14:paraId="6D0A16B0" w14:textId="77777777" w:rsidTr="001E193A">
        <w:trPr>
          <w:trHeight w:hRule="exact" w:val="435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92B75" w14:textId="77777777" w:rsidR="009445EC" w:rsidRPr="00AF1C2B" w:rsidRDefault="009445EC" w:rsidP="009445EC">
            <w:pPr>
              <w:rPr>
                <w:rFonts w:eastAsia="Calibri" w:cs="Arial"/>
                <w:b/>
                <w:szCs w:val="22"/>
                <w:lang w:val="sk-SK" w:eastAsia="en-US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Klasifikácia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5266F" w14:textId="77777777" w:rsidR="009445EC" w:rsidRPr="00AF1C2B" w:rsidRDefault="009445EC" w:rsidP="009445EC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03EA0" w14:textId="77777777" w:rsidR="009445EC" w:rsidRPr="00AF1C2B" w:rsidRDefault="009445EC" w:rsidP="009445EC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AF52D8" w14:textId="77777777" w:rsidR="009445EC" w:rsidRPr="00AF1C2B" w:rsidRDefault="009445EC" w:rsidP="009445EC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9445EC" w:rsidRPr="00AF1C2B" w14:paraId="40985A44" w14:textId="77777777" w:rsidTr="001E193A">
        <w:trPr>
          <w:trHeight w:hRule="exact" w:val="1070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3F45" w14:textId="0B7C3AC6" w:rsidR="009445EC" w:rsidRPr="00AF1C2B" w:rsidRDefault="004C6FED" w:rsidP="009445EC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lastRenderedPageBreak/>
              <w:t>Príslušenstvo pomôcky, iné pomôcky a iné výrobky, ktoré nie sú pomôckami, určený</w:t>
            </w:r>
            <w:r w:rsidR="00657368">
              <w:rPr>
                <w:rFonts w:eastAsia="Calibri" w:cs="Arial"/>
                <w:szCs w:val="22"/>
                <w:lang w:val="sk-SK"/>
              </w:rPr>
              <w:t>mi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 na použitie v kombinácii s pomôckou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9121B" w14:textId="77777777" w:rsidR="009445EC" w:rsidRPr="00AF1C2B" w:rsidRDefault="009445EC" w:rsidP="009445EC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800E" w14:textId="77777777" w:rsidR="009445EC" w:rsidRPr="00AF1C2B" w:rsidRDefault="009445EC" w:rsidP="009445EC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4588A9" w14:textId="77777777" w:rsidR="009445EC" w:rsidRPr="00AF1C2B" w:rsidRDefault="009445EC" w:rsidP="009445EC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4C6FED" w:rsidRPr="00AF1C2B" w14:paraId="6E96CCE6" w14:textId="77777777" w:rsidTr="001E193A">
        <w:trPr>
          <w:trHeight w:hRule="exact" w:val="1070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AF91" w14:textId="4BCF294D" w:rsidR="004C6FED" w:rsidRPr="00AF1C2B" w:rsidRDefault="004C6FED" w:rsidP="004C6FED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Zoznam rôznych konfigurácií/verzií pomôcky, ktoré sa plánujú sprístupniť na trhu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00858" w14:textId="210FEE72" w:rsidR="004C6FED" w:rsidRPr="00AF1C2B" w:rsidRDefault="004C6FED" w:rsidP="004C6FE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CFA6C" w14:textId="7B3B476E" w:rsidR="004C6FED" w:rsidRPr="00AF1C2B" w:rsidRDefault="004C6FED" w:rsidP="004C6FE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EFF4FF" w14:textId="2C3033C2" w:rsidR="004C6FED" w:rsidRPr="00AF1C2B" w:rsidRDefault="004C6FED" w:rsidP="004C6FED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4C6FED" w:rsidRPr="00AF1C2B" w14:paraId="6CE0250D" w14:textId="77777777" w:rsidTr="001E193A">
        <w:trPr>
          <w:trHeight w:hRule="exact" w:val="1764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6FE20" w14:textId="54B6C581" w:rsidR="004C6FED" w:rsidRPr="00AF1C2B" w:rsidRDefault="004C6FED" w:rsidP="004C6FED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Hlavné funkčné prvky</w:t>
            </w:r>
            <w:r w:rsidR="009F33BC">
              <w:rPr>
                <w:rFonts w:eastAsia="Calibri" w:cs="Arial"/>
                <w:szCs w:val="22"/>
                <w:lang w:val="sk-SK"/>
              </w:rPr>
              <w:t xml:space="preserve"> ZP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, napr. časti/komponenty </w:t>
            </w:r>
            <w:r w:rsidR="009F33BC">
              <w:rPr>
                <w:rFonts w:eastAsia="Calibri" w:cs="Arial"/>
                <w:szCs w:val="22"/>
                <w:lang w:val="sk-SK"/>
              </w:rPr>
              <w:t xml:space="preserve">ZP </w:t>
            </w:r>
            <w:r w:rsidRPr="00AF1C2B">
              <w:rPr>
                <w:rFonts w:eastAsia="Calibri" w:cs="Arial"/>
                <w:szCs w:val="22"/>
                <w:lang w:val="sk-SK"/>
              </w:rPr>
              <w:t>(v prípade potreby aj vrátane softvéru), zostava</w:t>
            </w:r>
            <w:r w:rsidR="009F33BC">
              <w:rPr>
                <w:rFonts w:eastAsia="Calibri" w:cs="Arial"/>
                <w:szCs w:val="22"/>
                <w:lang w:val="sk-SK"/>
              </w:rPr>
              <w:t xml:space="preserve"> ZP</w:t>
            </w:r>
            <w:r w:rsidRPr="00AF1C2B">
              <w:rPr>
                <w:rFonts w:eastAsia="Calibri" w:cs="Arial"/>
                <w:szCs w:val="22"/>
                <w:lang w:val="sk-SK"/>
              </w:rPr>
              <w:t>, zloženie</w:t>
            </w:r>
            <w:r w:rsidR="009F33BC">
              <w:rPr>
                <w:rFonts w:eastAsia="Calibri" w:cs="Arial"/>
                <w:szCs w:val="22"/>
                <w:lang w:val="sk-SK"/>
              </w:rPr>
              <w:t xml:space="preserve"> ZP</w:t>
            </w:r>
            <w:r w:rsidRPr="00AF1C2B">
              <w:rPr>
                <w:rFonts w:eastAsia="Calibri" w:cs="Arial"/>
                <w:szCs w:val="22"/>
                <w:lang w:val="sk-SK"/>
              </w:rPr>
              <w:t>, funkčnosť</w:t>
            </w:r>
            <w:r w:rsidR="009F33BC">
              <w:rPr>
                <w:rFonts w:eastAsia="Calibri" w:cs="Arial"/>
                <w:szCs w:val="22"/>
                <w:lang w:val="sk-SK"/>
              </w:rPr>
              <w:t xml:space="preserve"> ZP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 a prípadne kvalitatívne a kvantitatívne zloženie</w:t>
            </w:r>
            <w:r w:rsidR="009F33BC">
              <w:rPr>
                <w:rFonts w:eastAsia="Calibri" w:cs="Arial"/>
                <w:szCs w:val="22"/>
                <w:lang w:val="sk-SK"/>
              </w:rPr>
              <w:t xml:space="preserve"> ZP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FB358" w14:textId="32B14F1D" w:rsidR="004C6FED" w:rsidRPr="00AF1C2B" w:rsidRDefault="004C6FED" w:rsidP="004C6FE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006C5" w14:textId="5734E9DE" w:rsidR="004C6FED" w:rsidRPr="00AF1C2B" w:rsidRDefault="004C6FED" w:rsidP="004C6FE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107834" w14:textId="23FCDDCA" w:rsidR="004C6FED" w:rsidRPr="00AF1C2B" w:rsidRDefault="004C6FED" w:rsidP="004C6FED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9C0A23" w:rsidRPr="00AF1C2B" w14:paraId="439ADF93" w14:textId="77777777" w:rsidTr="001E193A">
        <w:trPr>
          <w:trHeight w:hRule="exact" w:val="1435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EB4D5" w14:textId="25D5BE69" w:rsidR="009C0A23" w:rsidRPr="00AF1C2B" w:rsidRDefault="009C0A23" w:rsidP="009C0A23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Suroviny, z ktorých sú zložené hlavné funkčné prvky, ako aj t</w:t>
            </w:r>
            <w:r w:rsidR="009F33BC">
              <w:rPr>
                <w:rFonts w:eastAsia="Calibri" w:cs="Arial"/>
                <w:szCs w:val="22"/>
                <w:lang w:val="sk-SK"/>
              </w:rPr>
              <w:t>ie</w:t>
            </w:r>
            <w:r w:rsidRPr="00AF1C2B">
              <w:rPr>
                <w:rFonts w:eastAsia="Calibri" w:cs="Arial"/>
                <w:szCs w:val="22"/>
                <w:lang w:val="sk-SK"/>
              </w:rPr>
              <w:t>, ktoré sa dostávajú do priameho alebo nepriameho kontaktu s ľudským telom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C2B64" w14:textId="248224D3" w:rsidR="009C0A23" w:rsidRPr="00AF1C2B" w:rsidRDefault="009C0A23" w:rsidP="009C0A2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7745" w14:textId="2FCB75B7" w:rsidR="009C0A23" w:rsidRPr="00AF1C2B" w:rsidRDefault="009C0A23" w:rsidP="009C0A2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8140AC" w14:textId="2B6FB6C3" w:rsidR="009C0A23" w:rsidRPr="00AF1C2B" w:rsidRDefault="009C0A23" w:rsidP="009C0A23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9C0A23" w:rsidRPr="00AF1C2B" w14:paraId="5CE6458E" w14:textId="77777777" w:rsidTr="001E193A">
        <w:trPr>
          <w:trHeight w:hRule="exact" w:val="2394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62516" w14:textId="2F645413" w:rsidR="009C0A23" w:rsidRPr="00AF1C2B" w:rsidRDefault="009C0A23" w:rsidP="009C0A23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Technické špecifikácie, ako napríklad vlastnosti, rozmery a ukazovatele výkonu pomôcky a všetky verzie/konfigurácie a príslušenstvá, ktoré možno považovať za typickú súčasť špecifikácie výrobku tak, ako je dostupná používateľovi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996C2" w14:textId="1A21EB56" w:rsidR="009C0A23" w:rsidRPr="00AF1C2B" w:rsidRDefault="009C0A23" w:rsidP="009C0A2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95B2E" w14:textId="224E11E5" w:rsidR="009C0A23" w:rsidRPr="00AF1C2B" w:rsidRDefault="009C0A23" w:rsidP="009C0A2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8BD139" w14:textId="281134E4" w:rsidR="009C0A23" w:rsidRPr="00AF1C2B" w:rsidRDefault="009C0A23" w:rsidP="009C0A23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9C0A23" w:rsidRPr="00AF1C2B" w14:paraId="61182FB5" w14:textId="77777777" w:rsidTr="001E193A">
        <w:trPr>
          <w:trHeight w:hRule="exact" w:val="1118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7C14A" w14:textId="512A0ABD" w:rsidR="009C0A23" w:rsidRPr="00AF1C2B" w:rsidRDefault="009C0A23" w:rsidP="009C0A23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Informácie umožňujúce pochopenie jednotlivých fáz navrhovania pomôcky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F18A9" w14:textId="13D71030" w:rsidR="009C0A23" w:rsidRPr="00AF1C2B" w:rsidRDefault="009C0A23" w:rsidP="009C0A2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1F112" w14:textId="3C94B6F0" w:rsidR="009C0A23" w:rsidRPr="00AF1C2B" w:rsidRDefault="009C0A23" w:rsidP="009C0A2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1A2C0A" w14:textId="303AE330" w:rsidR="009C0A23" w:rsidRPr="00AF1C2B" w:rsidRDefault="009C0A23" w:rsidP="009C0A23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9C0A23" w:rsidRPr="00AF1C2B" w14:paraId="23021284" w14:textId="77777777" w:rsidTr="001E193A">
        <w:trPr>
          <w:trHeight w:hRule="exact" w:val="1541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923A5" w14:textId="106E272C" w:rsidR="009C0A23" w:rsidRPr="00AF1C2B" w:rsidRDefault="009C0A23" w:rsidP="009C0A23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Úplné informácie a špecifikácie vrátane výrobných procesov a ich validácie, ich adjuvansov, priebežného monitorovania a konečného testovania výrobku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95353" w14:textId="2F3969A5" w:rsidR="009C0A23" w:rsidRPr="00AF1C2B" w:rsidRDefault="009C0A23" w:rsidP="009C0A2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E5DA9" w14:textId="489698A3" w:rsidR="009C0A23" w:rsidRPr="00AF1C2B" w:rsidRDefault="009C0A23" w:rsidP="009C0A2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8BF34F" w14:textId="546A854F" w:rsidR="009C0A23" w:rsidRPr="00AF1C2B" w:rsidRDefault="009C0A23" w:rsidP="009C0A23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AF1C2B" w:rsidRPr="00AF1C2B" w14:paraId="749ECCBD" w14:textId="77777777" w:rsidTr="001E193A">
        <w:trPr>
          <w:trHeight w:hRule="exact" w:val="730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18F4E" w14:textId="1535F1F2" w:rsidR="00AF1C2B" w:rsidRPr="00AF1C2B" w:rsidRDefault="00AF1C2B" w:rsidP="00AF1C2B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Všeobecné požiadavky na bezpečnosť a výkon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35C6E" w14:textId="6B37ACED" w:rsidR="00AF1C2B" w:rsidRPr="00AF1C2B" w:rsidRDefault="00AF1C2B" w:rsidP="00AF1C2B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DD189" w14:textId="51F1E8D9" w:rsidR="00AF1C2B" w:rsidRPr="00AF1C2B" w:rsidRDefault="00AF1C2B" w:rsidP="00AF1C2B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C1C4C10" w14:textId="487EA446" w:rsidR="00AF1C2B" w:rsidRPr="00AF1C2B" w:rsidRDefault="00AF1C2B" w:rsidP="00AF1C2B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AF1C2B" w:rsidRPr="00AF1C2B" w14:paraId="58373D43" w14:textId="77777777" w:rsidTr="001E193A">
        <w:trPr>
          <w:trHeight w:hRule="exact" w:val="842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57E5B" w14:textId="5027B7AA" w:rsidR="00AF1C2B" w:rsidRPr="00AF1C2B" w:rsidRDefault="00AF1C2B" w:rsidP="00AF1C2B">
            <w:pPr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Analýza pomeru prínosu a rizika a</w:t>
            </w:r>
            <w:r w:rsidRPr="00AF1C2B">
              <w:rPr>
                <w:rFonts w:cs="Arial"/>
              </w:rPr>
              <w:t xml:space="preserve"> s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ystém riadenia rizika 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D2C6C" w14:textId="1FA27A81" w:rsidR="00AF1C2B" w:rsidRPr="00AF1C2B" w:rsidRDefault="00AF1C2B" w:rsidP="00AF1C2B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DEA07" w14:textId="374268A7" w:rsidR="00AF1C2B" w:rsidRPr="00AF1C2B" w:rsidRDefault="00AF1C2B" w:rsidP="00AF1C2B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697CA44" w14:textId="09B59494" w:rsidR="00AF1C2B" w:rsidRPr="00AF1C2B" w:rsidRDefault="00AF1C2B" w:rsidP="00AF1C2B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B06DE" w:rsidRPr="00AF1C2B" w14:paraId="14840407" w14:textId="77777777" w:rsidTr="001E193A">
        <w:trPr>
          <w:trHeight w:hRule="exact" w:val="1845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FEDA8" w14:textId="13D3949D" w:rsidR="005B06DE" w:rsidRPr="00AF1C2B" w:rsidRDefault="0033275A" w:rsidP="005B06DE">
            <w:pPr>
              <w:rPr>
                <w:rFonts w:eastAsia="Calibri" w:cs="Arial"/>
                <w:szCs w:val="22"/>
                <w:lang w:val="sk-SK"/>
              </w:rPr>
            </w:pPr>
            <w:r>
              <w:rPr>
                <w:rFonts w:eastAsia="Calibri" w:cs="Arial"/>
                <w:szCs w:val="22"/>
                <w:lang w:val="sk-SK"/>
              </w:rPr>
              <w:lastRenderedPageBreak/>
              <w:t xml:space="preserve">Hodnotenie 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>biokompatibility pomôcky vrátane identifikácie všetkých materiálov, ktoré sú v priamom alebo nepriamom kontakte s pacientom alebo používateľom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D05AF" w14:textId="0A40B4B1" w:rsidR="005B06DE" w:rsidRPr="00AF1C2B" w:rsidRDefault="005B06DE" w:rsidP="005B06DE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FDCE2" w14:textId="6F609DA0" w:rsidR="005B06DE" w:rsidRPr="00AF1C2B" w:rsidRDefault="005B06DE" w:rsidP="005B06DE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39A537" w14:textId="688BED39" w:rsidR="005B06DE" w:rsidRPr="00AF1C2B" w:rsidRDefault="005B06DE" w:rsidP="005B06DE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B06DE" w:rsidRPr="00AF1C2B" w14:paraId="61CC1450" w14:textId="77777777" w:rsidTr="001E193A">
        <w:trPr>
          <w:trHeight w:hRule="exact" w:val="852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DA05F" w14:textId="2280E306" w:rsidR="005B06DE" w:rsidRPr="005B06DE" w:rsidRDefault="0033275A" w:rsidP="005B06DE">
            <w:pPr>
              <w:rPr>
                <w:rFonts w:eastAsia="Calibri" w:cs="Arial"/>
                <w:szCs w:val="22"/>
                <w:lang w:val="sk-SK"/>
              </w:rPr>
            </w:pPr>
            <w:r>
              <w:rPr>
                <w:rFonts w:eastAsia="Calibri" w:cs="Arial"/>
                <w:szCs w:val="22"/>
                <w:lang w:val="sk-SK"/>
              </w:rPr>
              <w:t>Fyzikálne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>, chemick</w:t>
            </w:r>
            <w:r>
              <w:rPr>
                <w:rFonts w:eastAsia="Calibri" w:cs="Arial"/>
                <w:szCs w:val="22"/>
                <w:lang w:val="sk-SK"/>
              </w:rPr>
              <w:t>é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 xml:space="preserve"> a mikrobiologick</w:t>
            </w:r>
            <w:r>
              <w:rPr>
                <w:rFonts w:eastAsia="Calibri" w:cs="Arial"/>
                <w:szCs w:val="22"/>
                <w:lang w:val="sk-SK"/>
              </w:rPr>
              <w:t>é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 xml:space="preserve"> vlastnost</w:t>
            </w:r>
            <w:r>
              <w:rPr>
                <w:rFonts w:eastAsia="Calibri" w:cs="Arial"/>
                <w:szCs w:val="22"/>
                <w:lang w:val="sk-SK"/>
              </w:rPr>
              <w:t>i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E2DE1" w14:textId="4934EBDA" w:rsidR="005B06DE" w:rsidRPr="00AF1C2B" w:rsidRDefault="005B06DE" w:rsidP="005B06DE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31AFB" w14:textId="0E48EE87" w:rsidR="005B06DE" w:rsidRPr="00AF1C2B" w:rsidRDefault="005B06DE" w:rsidP="005B06DE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20EEDF9" w14:textId="1EF36CD7" w:rsidR="005B06DE" w:rsidRPr="00AF1C2B" w:rsidRDefault="005B06DE" w:rsidP="005B06DE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B06DE" w:rsidRPr="00AF1C2B" w14:paraId="06900546" w14:textId="77777777" w:rsidTr="001E193A">
        <w:trPr>
          <w:trHeight w:hRule="exact" w:val="721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02D08" w14:textId="714A6396" w:rsidR="005B06DE" w:rsidRPr="005B06DE" w:rsidRDefault="0033275A" w:rsidP="005B06DE">
            <w:pPr>
              <w:rPr>
                <w:rFonts w:eastAsia="Calibri" w:cs="Arial"/>
                <w:szCs w:val="22"/>
                <w:lang w:val="sk-SK"/>
              </w:rPr>
            </w:pPr>
            <w:r>
              <w:rPr>
                <w:rFonts w:eastAsia="Calibri" w:cs="Arial"/>
                <w:szCs w:val="22"/>
                <w:lang w:val="sk-SK"/>
              </w:rPr>
              <w:t>Elektrická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 xml:space="preserve"> bezpečnos</w:t>
            </w:r>
            <w:r>
              <w:rPr>
                <w:rFonts w:eastAsia="Calibri" w:cs="Arial"/>
                <w:szCs w:val="22"/>
                <w:lang w:val="sk-SK"/>
              </w:rPr>
              <w:t>ť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 xml:space="preserve"> a</w:t>
            </w:r>
            <w:r>
              <w:rPr>
                <w:rFonts w:eastAsia="Calibri" w:cs="Arial"/>
                <w:szCs w:val="22"/>
                <w:lang w:val="sk-SK"/>
              </w:rPr>
              <w:t> 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>elektromagnet</w:t>
            </w:r>
            <w:r>
              <w:rPr>
                <w:rFonts w:eastAsia="Calibri" w:cs="Arial"/>
                <w:szCs w:val="22"/>
                <w:lang w:val="sk-SK"/>
              </w:rPr>
              <w:t xml:space="preserve">ická 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>kompatibilit</w:t>
            </w:r>
            <w:r w:rsidR="009F33BC">
              <w:rPr>
                <w:rFonts w:eastAsia="Calibri" w:cs="Arial"/>
                <w:szCs w:val="22"/>
                <w:lang w:val="sk-SK"/>
              </w:rPr>
              <w:t>a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C3E30" w14:textId="0DC9EFD1" w:rsidR="005B06DE" w:rsidRPr="00AF1C2B" w:rsidRDefault="005B06DE" w:rsidP="005B06DE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A6658" w14:textId="1701D3AF" w:rsidR="005B06DE" w:rsidRPr="00AF1C2B" w:rsidRDefault="005B06DE" w:rsidP="005B06DE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150C92" w14:textId="3C22A13D" w:rsidR="005B06DE" w:rsidRPr="00AF1C2B" w:rsidRDefault="005B06DE" w:rsidP="005B06DE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B06DE" w:rsidRPr="00AF1C2B" w14:paraId="0F411245" w14:textId="77777777" w:rsidTr="001E193A">
        <w:trPr>
          <w:trHeight w:hRule="exact" w:val="575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C90A7" w14:textId="22105343" w:rsidR="005B06DE" w:rsidRPr="005B06DE" w:rsidRDefault="0033275A" w:rsidP="005B06DE">
            <w:pPr>
              <w:rPr>
                <w:rFonts w:eastAsia="Calibri" w:cs="Arial"/>
                <w:szCs w:val="22"/>
                <w:lang w:val="sk-SK"/>
              </w:rPr>
            </w:pPr>
            <w:r>
              <w:rPr>
                <w:rFonts w:eastAsia="Calibri" w:cs="Arial"/>
                <w:szCs w:val="22"/>
                <w:lang w:val="sk-SK"/>
              </w:rPr>
              <w:t>O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>verovani</w:t>
            </w:r>
            <w:r>
              <w:rPr>
                <w:rFonts w:eastAsia="Calibri" w:cs="Arial"/>
                <w:szCs w:val="22"/>
                <w:lang w:val="sk-SK"/>
              </w:rPr>
              <w:t>e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 xml:space="preserve"> a</w:t>
            </w:r>
            <w:r>
              <w:rPr>
                <w:rFonts w:eastAsia="Calibri" w:cs="Arial"/>
                <w:szCs w:val="22"/>
                <w:lang w:val="sk-SK"/>
              </w:rPr>
              <w:t> 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>validáci</w:t>
            </w:r>
            <w:r>
              <w:rPr>
                <w:rFonts w:eastAsia="Calibri" w:cs="Arial"/>
                <w:szCs w:val="22"/>
                <w:lang w:val="sk-SK"/>
              </w:rPr>
              <w:t xml:space="preserve">a 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>softvéru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608A6" w14:textId="055057DE" w:rsidR="005B06DE" w:rsidRPr="00AF1C2B" w:rsidRDefault="005B06DE" w:rsidP="005B06DE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681B4" w14:textId="76479538" w:rsidR="005B06DE" w:rsidRPr="00AF1C2B" w:rsidRDefault="005B06DE" w:rsidP="005B06DE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AA8F1D" w14:textId="333480AD" w:rsidR="005B06DE" w:rsidRPr="00AF1C2B" w:rsidRDefault="005B06DE" w:rsidP="005B06DE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B06DE" w:rsidRPr="00AF1C2B" w14:paraId="55FC08F8" w14:textId="77777777" w:rsidTr="001E193A">
        <w:trPr>
          <w:trHeight w:hRule="exact" w:val="569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9009A" w14:textId="25E73678" w:rsidR="005B06DE" w:rsidRPr="005B06DE" w:rsidRDefault="00286B73" w:rsidP="005B06DE">
            <w:pPr>
              <w:rPr>
                <w:rFonts w:eastAsia="Calibri" w:cs="Arial"/>
                <w:szCs w:val="22"/>
                <w:lang w:val="sk-SK"/>
              </w:rPr>
            </w:pPr>
            <w:r>
              <w:rPr>
                <w:rFonts w:eastAsia="Calibri" w:cs="Arial"/>
                <w:szCs w:val="22"/>
                <w:lang w:val="sk-SK"/>
              </w:rPr>
              <w:t>S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>tabilit</w:t>
            </w:r>
            <w:r>
              <w:rPr>
                <w:rFonts w:eastAsia="Calibri" w:cs="Arial"/>
                <w:szCs w:val="22"/>
                <w:lang w:val="sk-SK"/>
              </w:rPr>
              <w:t>a</w:t>
            </w:r>
            <w:r w:rsidR="005B06DE" w:rsidRPr="005B06DE">
              <w:rPr>
                <w:rFonts w:eastAsia="Calibri" w:cs="Arial"/>
                <w:szCs w:val="22"/>
                <w:lang w:val="sk-SK"/>
              </w:rPr>
              <w:t xml:space="preserve"> vrátane skladovateľnosti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F9C6" w14:textId="278AA2C8" w:rsidR="005B06DE" w:rsidRPr="00AF1C2B" w:rsidRDefault="005B06DE" w:rsidP="005B06DE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2F500" w14:textId="0C938DDA" w:rsidR="005B06DE" w:rsidRPr="00AF1C2B" w:rsidRDefault="005B06DE" w:rsidP="005B06DE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DDD333" w14:textId="13B5AAB5" w:rsidR="005B06DE" w:rsidRPr="00AF1C2B" w:rsidRDefault="005B06DE" w:rsidP="005B06DE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33275A" w:rsidRPr="00AF1C2B" w14:paraId="3CCF19E7" w14:textId="77777777" w:rsidTr="001E193A">
        <w:trPr>
          <w:trHeight w:hRule="exact" w:val="549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5D9ED" w14:textId="4DDB634F" w:rsidR="0033275A" w:rsidRPr="005B06DE" w:rsidRDefault="00286B73" w:rsidP="0033275A">
            <w:pPr>
              <w:pStyle w:val="CM1"/>
              <w:spacing w:before="200" w:after="200"/>
              <w:rPr>
                <w:rFonts w:cs="Arial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</w:t>
            </w:r>
            <w:r w:rsidR="0033275A" w:rsidRPr="00CA1277">
              <w:rPr>
                <w:rFonts w:ascii="Arial" w:hAnsi="Arial" w:cs="Arial"/>
                <w:sz w:val="22"/>
                <w:szCs w:val="22"/>
              </w:rPr>
              <w:t>ýkon a bezpečnos</w:t>
            </w:r>
            <w:r>
              <w:rPr>
                <w:rFonts w:ascii="Arial" w:hAnsi="Arial" w:cs="Arial"/>
                <w:sz w:val="22"/>
                <w:szCs w:val="22"/>
              </w:rPr>
              <w:t>ť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5F918" w14:textId="3017A3F1" w:rsidR="0033275A" w:rsidRPr="00AF1C2B" w:rsidRDefault="0033275A" w:rsidP="0033275A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1D6B4" w14:textId="15F9215B" w:rsidR="0033275A" w:rsidRPr="00AF1C2B" w:rsidRDefault="0033275A" w:rsidP="0033275A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967339" w14:textId="11815A81" w:rsidR="0033275A" w:rsidRPr="00AF1C2B" w:rsidRDefault="0033275A" w:rsidP="0033275A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286B73" w:rsidRPr="00AF1C2B" w14:paraId="652CEF0E" w14:textId="77777777" w:rsidTr="001E193A">
        <w:trPr>
          <w:trHeight w:hRule="exact" w:val="549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21854" w14:textId="553823FB" w:rsidR="00286B73" w:rsidRDefault="00286B73" w:rsidP="00286B73">
            <w:pPr>
              <w:pStyle w:val="CM1"/>
              <w:spacing w:before="200" w:after="2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linické hodnotenie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C395C" w14:textId="5341FD9C" w:rsidR="00286B73" w:rsidRPr="00AF1C2B" w:rsidRDefault="00286B73" w:rsidP="00286B7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17F86" w14:textId="25AB1FD7" w:rsidR="00286B73" w:rsidRPr="00AF1C2B" w:rsidRDefault="00286B73" w:rsidP="00286B7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F861052" w14:textId="30F1509A" w:rsidR="00286B73" w:rsidRPr="00AF1C2B" w:rsidRDefault="00286B73" w:rsidP="00286B73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286B73" w:rsidRPr="00AF1C2B" w14:paraId="066B52EB" w14:textId="77777777" w:rsidTr="001E193A">
        <w:trPr>
          <w:trHeight w:hRule="exact" w:val="867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A288C" w14:textId="1A38C90C" w:rsidR="00286B73" w:rsidRDefault="00286B73" w:rsidP="00286B73">
            <w:pPr>
              <w:pStyle w:val="CM1"/>
              <w:spacing w:before="200" w:after="2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286B73">
              <w:rPr>
                <w:rFonts w:ascii="Arial" w:hAnsi="Arial" w:cs="Arial"/>
                <w:sz w:val="22"/>
                <w:szCs w:val="22"/>
              </w:rPr>
              <w:t>lán PMCF a hodnotiaca správa o PMCF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24ADE" w14:textId="79F7788E" w:rsidR="00286B73" w:rsidRPr="00AF1C2B" w:rsidRDefault="00286B73" w:rsidP="00286B7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EEF7A" w14:textId="25D8CFC1" w:rsidR="00286B73" w:rsidRPr="00AF1C2B" w:rsidRDefault="00286B73" w:rsidP="00286B73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8260A71" w14:textId="09A6F5CF" w:rsidR="00286B73" w:rsidRPr="00AF1C2B" w:rsidRDefault="00286B73" w:rsidP="00286B73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3C6B2D" w:rsidRPr="00AF1C2B" w14:paraId="4F8339ED" w14:textId="77777777" w:rsidTr="001E193A">
        <w:trPr>
          <w:trHeight w:hRule="exact" w:val="1828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373B8" w14:textId="0BB10A54" w:rsidR="003C6B2D" w:rsidRDefault="003C6B2D" w:rsidP="003C6B2D">
            <w:pPr>
              <w:pStyle w:val="CM1"/>
              <w:spacing w:before="200" w:after="2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3C6B2D">
              <w:rPr>
                <w:rFonts w:ascii="Arial" w:hAnsi="Arial" w:cs="Arial"/>
                <w:sz w:val="22"/>
                <w:szCs w:val="22"/>
              </w:rPr>
              <w:t>ôvod látky</w:t>
            </w:r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3C6B2D">
              <w:rPr>
                <w:rFonts w:ascii="Arial" w:hAnsi="Arial" w:cs="Arial"/>
                <w:sz w:val="22"/>
                <w:szCs w:val="22"/>
              </w:rPr>
              <w:t>ktor</w:t>
            </w:r>
            <w:r>
              <w:rPr>
                <w:rFonts w:ascii="Arial" w:hAnsi="Arial" w:cs="Arial"/>
                <w:sz w:val="22"/>
                <w:szCs w:val="22"/>
              </w:rPr>
              <w:t>á</w:t>
            </w:r>
            <w:r w:rsidRPr="003C6B2D">
              <w:rPr>
                <w:rFonts w:ascii="Arial" w:hAnsi="Arial" w:cs="Arial"/>
                <w:sz w:val="22"/>
                <w:szCs w:val="22"/>
              </w:rPr>
              <w:t xml:space="preserve"> ak sa používa osobitne, možno považovať za liek a test</w:t>
            </w:r>
            <w:r>
              <w:rPr>
                <w:rFonts w:ascii="Arial" w:hAnsi="Arial" w:cs="Arial"/>
                <w:sz w:val="22"/>
                <w:szCs w:val="22"/>
              </w:rPr>
              <w:t>y</w:t>
            </w:r>
            <w:r w:rsidRPr="003C6B2D">
              <w:rPr>
                <w:rFonts w:ascii="Arial" w:hAnsi="Arial" w:cs="Arial"/>
                <w:sz w:val="22"/>
                <w:szCs w:val="22"/>
              </w:rPr>
              <w:t xml:space="preserve"> vykonan</w:t>
            </w:r>
            <w:r>
              <w:rPr>
                <w:rFonts w:ascii="Arial" w:hAnsi="Arial" w:cs="Arial"/>
                <w:sz w:val="22"/>
                <w:szCs w:val="22"/>
              </w:rPr>
              <w:t>é</w:t>
            </w:r>
            <w:r w:rsidRPr="003C6B2D">
              <w:rPr>
                <w:rFonts w:ascii="Arial" w:hAnsi="Arial" w:cs="Arial"/>
                <w:sz w:val="22"/>
                <w:szCs w:val="22"/>
              </w:rPr>
              <w:t xml:space="preserve"> na posúdenie jej bezpečnosti, kvality a užitočnosti z hľadiska účelu určenia pomôcky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B05D4" w14:textId="17467A6A" w:rsidR="003C6B2D" w:rsidRPr="00AF1C2B" w:rsidRDefault="003C6B2D" w:rsidP="003C6B2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B6164" w14:textId="05D2FF97" w:rsidR="003C6B2D" w:rsidRPr="00AF1C2B" w:rsidRDefault="003C6B2D" w:rsidP="003C6B2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B42F31" w14:textId="0AA3F77C" w:rsidR="003C6B2D" w:rsidRPr="00AF1C2B" w:rsidRDefault="003C6B2D" w:rsidP="003C6B2D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3C6B2D" w:rsidRPr="00AF1C2B" w14:paraId="741E1632" w14:textId="77777777" w:rsidTr="001E193A">
        <w:trPr>
          <w:trHeight w:hRule="exact" w:val="1118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E33E5" w14:textId="04559E84" w:rsidR="003C6B2D" w:rsidRDefault="003C6B2D" w:rsidP="003C6B2D">
            <w:pPr>
              <w:pStyle w:val="CM1"/>
              <w:spacing w:before="200" w:after="2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</w:t>
            </w:r>
            <w:r w:rsidRPr="003C6B2D">
              <w:rPr>
                <w:rFonts w:ascii="Arial" w:hAnsi="Arial" w:cs="Arial"/>
                <w:sz w:val="22"/>
                <w:szCs w:val="22"/>
              </w:rPr>
              <w:t>šetky použité materiály ľudského alebo živočíšneho pôvodu</w:t>
            </w:r>
            <w:r>
              <w:rPr>
                <w:rFonts w:ascii="Arial" w:hAnsi="Arial" w:cs="Arial"/>
                <w:sz w:val="22"/>
                <w:szCs w:val="22"/>
              </w:rPr>
              <w:t xml:space="preserve"> a ich súlad s 13.1 a 13.2 Prílohy I MDR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9BE06" w14:textId="7F16F984" w:rsidR="003C6B2D" w:rsidRPr="00AF1C2B" w:rsidRDefault="003C6B2D" w:rsidP="003C6B2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B99E3" w14:textId="2F6F2CAC" w:rsidR="003C6B2D" w:rsidRPr="00AF1C2B" w:rsidRDefault="003C6B2D" w:rsidP="003C6B2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BB6BAA" w14:textId="571195BB" w:rsidR="003C6B2D" w:rsidRPr="00AF1C2B" w:rsidRDefault="003C6B2D" w:rsidP="003C6B2D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3C6B2D" w:rsidRPr="00AF1C2B" w14:paraId="789B125F" w14:textId="77777777" w:rsidTr="001E193A">
        <w:trPr>
          <w:trHeight w:hRule="exact" w:val="1701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9A214" w14:textId="64FE6035" w:rsidR="003C6B2D" w:rsidRDefault="003C6B2D" w:rsidP="003C6B2D">
            <w:pPr>
              <w:pStyle w:val="CM1"/>
              <w:spacing w:before="200" w:after="2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odrobné informácie týkajúce sa </w:t>
            </w:r>
            <w:r w:rsidRPr="003C6B2D">
              <w:rPr>
                <w:rFonts w:ascii="Arial" w:hAnsi="Arial" w:cs="Arial"/>
                <w:sz w:val="22"/>
                <w:szCs w:val="22"/>
              </w:rPr>
              <w:t>látok alebo kombinácií látok, ktoré sa majú do ľudského tela zaviesť a ktoré ľudské telo absorbuje alebo sa v ňom miestne rozptýlia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BAEC4" w14:textId="22B293CC" w:rsidR="003C6B2D" w:rsidRPr="00AF1C2B" w:rsidRDefault="003C6B2D" w:rsidP="003C6B2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C3A5F" w14:textId="37DCABD6" w:rsidR="003C6B2D" w:rsidRPr="00AF1C2B" w:rsidRDefault="003C6B2D" w:rsidP="003C6B2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180596" w14:textId="27B90976" w:rsidR="003C6B2D" w:rsidRPr="00AF1C2B" w:rsidRDefault="003C6B2D" w:rsidP="003C6B2D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3C6B2D" w:rsidRPr="00AF1C2B" w14:paraId="1D65AE16" w14:textId="77777777" w:rsidTr="001E193A">
        <w:trPr>
          <w:trHeight w:hRule="exact" w:val="861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1614F" w14:textId="1709577C" w:rsidR="003C6B2D" w:rsidRDefault="003C6B2D" w:rsidP="003C6B2D">
            <w:pPr>
              <w:pStyle w:val="CM1"/>
              <w:spacing w:before="200" w:after="2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</w:t>
            </w:r>
            <w:r w:rsidRPr="003C6B2D">
              <w:rPr>
                <w:rFonts w:ascii="Arial" w:hAnsi="Arial" w:cs="Arial"/>
                <w:sz w:val="22"/>
                <w:szCs w:val="22"/>
              </w:rPr>
              <w:t>dôvodnenie podľa oddielu 10.4.2</w:t>
            </w:r>
            <w:r>
              <w:rPr>
                <w:rFonts w:ascii="Arial" w:hAnsi="Arial" w:cs="Arial"/>
                <w:sz w:val="22"/>
                <w:szCs w:val="22"/>
              </w:rPr>
              <w:t xml:space="preserve"> prílohy I MDR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F0358" w14:textId="5272C22D" w:rsidR="003C6B2D" w:rsidRPr="00AF1C2B" w:rsidRDefault="003C6B2D" w:rsidP="003C6B2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01353" w14:textId="1790139D" w:rsidR="003C6B2D" w:rsidRPr="00AF1C2B" w:rsidRDefault="003C6B2D" w:rsidP="003C6B2D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820E26" w14:textId="0D4D2AA8" w:rsidR="003C6B2D" w:rsidRPr="00AF1C2B" w:rsidRDefault="003C6B2D" w:rsidP="003C6B2D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3C6B2D" w:rsidRPr="00AF1C2B" w14:paraId="3BEC8119" w14:textId="77777777" w:rsidTr="001E193A">
        <w:trPr>
          <w:trHeight w:hRule="exact" w:val="561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71DDC" w14:textId="77777777" w:rsidR="003C6B2D" w:rsidRPr="00AF1C2B" w:rsidRDefault="003C6B2D" w:rsidP="003C6B2D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Validácia sterilizácie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157B1" w14:textId="77777777" w:rsidR="003C6B2D" w:rsidRPr="00AF1C2B" w:rsidRDefault="003C6B2D" w:rsidP="003C6B2D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DE1D0" w14:textId="77777777" w:rsidR="003C6B2D" w:rsidRPr="00AF1C2B" w:rsidRDefault="003C6B2D" w:rsidP="003C6B2D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ACD176" w14:textId="77777777" w:rsidR="003C6B2D" w:rsidRPr="00AF1C2B" w:rsidRDefault="003C6B2D" w:rsidP="003C6B2D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3C6B2D" w:rsidRPr="00AF1C2B" w14:paraId="1990CA39" w14:textId="77777777" w:rsidTr="001E193A">
        <w:trPr>
          <w:trHeight w:hRule="exact" w:val="569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791B5" w14:textId="77777777" w:rsidR="003C6B2D" w:rsidRPr="00AF1C2B" w:rsidRDefault="003C6B2D" w:rsidP="003C6B2D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Validácia renovovania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DCB76" w14:textId="77777777" w:rsidR="003C6B2D" w:rsidRPr="00AF1C2B" w:rsidRDefault="003C6B2D" w:rsidP="003C6B2D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2756" w14:textId="4C19CB0A" w:rsidR="001E193A" w:rsidRPr="001E193A" w:rsidRDefault="003C6B2D" w:rsidP="001E193A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308F44B" w14:textId="77777777" w:rsidR="003C6B2D" w:rsidRPr="00AF1C2B" w:rsidRDefault="003C6B2D" w:rsidP="003C6B2D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40934" w:rsidRPr="00AF1C2B" w14:paraId="7C936881" w14:textId="77777777" w:rsidTr="001E193A">
        <w:trPr>
          <w:trHeight w:hRule="exact" w:val="1130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D19AA" w14:textId="0C9B2CAB" w:rsidR="00540934" w:rsidRPr="00AF1C2B" w:rsidRDefault="00540934" w:rsidP="00540934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>
              <w:rPr>
                <w:rFonts w:eastAsia="Calibri" w:cs="Arial"/>
                <w:szCs w:val="22"/>
                <w:lang w:val="sk-SK"/>
              </w:rPr>
              <w:lastRenderedPageBreak/>
              <w:t>P</w:t>
            </w:r>
            <w:r w:rsidRPr="00540934">
              <w:rPr>
                <w:rFonts w:eastAsia="Calibri" w:cs="Arial"/>
                <w:szCs w:val="22"/>
                <w:lang w:val="sk-SK"/>
              </w:rPr>
              <w:t>oužit</w:t>
            </w:r>
            <w:r>
              <w:rPr>
                <w:rFonts w:eastAsia="Calibri" w:cs="Arial"/>
                <w:szCs w:val="22"/>
                <w:lang w:val="sk-SK"/>
              </w:rPr>
              <w:t>é</w:t>
            </w:r>
            <w:r w:rsidRPr="00540934">
              <w:rPr>
                <w:rFonts w:eastAsia="Calibri" w:cs="Arial"/>
                <w:szCs w:val="22"/>
                <w:lang w:val="sk-SK"/>
              </w:rPr>
              <w:t xml:space="preserve"> metód</w:t>
            </w:r>
            <w:r w:rsidR="007A7B89">
              <w:rPr>
                <w:rFonts w:eastAsia="Calibri" w:cs="Arial"/>
                <w:szCs w:val="22"/>
                <w:lang w:val="sk-SK"/>
              </w:rPr>
              <w:t>y</w:t>
            </w:r>
            <w:r w:rsidRPr="00540934">
              <w:rPr>
                <w:rFonts w:eastAsia="Calibri" w:cs="Arial"/>
                <w:szCs w:val="22"/>
                <w:lang w:val="sk-SK"/>
              </w:rPr>
              <w:t>, ktoré majú zabezpečiť presnosť</w:t>
            </w:r>
            <w:r>
              <w:rPr>
                <w:rFonts w:eastAsia="Calibri" w:cs="Arial"/>
                <w:szCs w:val="22"/>
                <w:lang w:val="sk-SK"/>
              </w:rPr>
              <w:t xml:space="preserve"> funkcie merania</w:t>
            </w:r>
          </w:p>
        </w:tc>
        <w:bookmarkStart w:id="0" w:name="_GoBack"/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E4EAB" w14:textId="51BEA706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  <w:bookmarkEnd w:id="0"/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CF3FF" w14:textId="1A1A6421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E8983D4" w14:textId="017FFC64" w:rsidR="00540934" w:rsidRPr="00AF1C2B" w:rsidRDefault="00540934" w:rsidP="00540934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40934" w:rsidRPr="00AF1C2B" w14:paraId="160441D3" w14:textId="77777777" w:rsidTr="001E193A">
        <w:trPr>
          <w:trHeight w:hRule="exact" w:val="880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CF64A" w14:textId="737FD423" w:rsidR="00540934" w:rsidRDefault="00540934" w:rsidP="00540934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>
              <w:rPr>
                <w:rFonts w:eastAsia="Calibri" w:cs="Arial"/>
                <w:szCs w:val="22"/>
                <w:lang w:val="sk-SK"/>
              </w:rPr>
              <w:t xml:space="preserve">Kompatibilita </w:t>
            </w:r>
            <w:r w:rsidRPr="00540934">
              <w:rPr>
                <w:rFonts w:eastAsia="Calibri" w:cs="Arial"/>
                <w:szCs w:val="22"/>
                <w:lang w:val="sk-SK"/>
              </w:rPr>
              <w:t>kombinácie/konfigurácie pomôcok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13EB0" w14:textId="766524BC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EBC8F" w14:textId="213F461F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446C88" w14:textId="1371D6A0" w:rsidR="00540934" w:rsidRPr="00AF1C2B" w:rsidRDefault="00540934" w:rsidP="00540934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40934" w:rsidRPr="00AF1C2B" w14:paraId="31621B79" w14:textId="77777777" w:rsidTr="001E193A">
        <w:trPr>
          <w:trHeight w:hRule="exact" w:val="1527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AB28A" w14:textId="66EF78A7" w:rsidR="00540934" w:rsidRPr="00AF1C2B" w:rsidRDefault="00540934" w:rsidP="00540934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>
              <w:rPr>
                <w:rFonts w:eastAsia="Calibri" w:cs="Arial"/>
                <w:szCs w:val="22"/>
                <w:lang w:val="sk-SK"/>
              </w:rPr>
              <w:t>O</w:t>
            </w:r>
            <w:r w:rsidRPr="003C6B2D">
              <w:rPr>
                <w:rFonts w:eastAsia="Calibri" w:cs="Arial"/>
                <w:szCs w:val="22"/>
                <w:lang w:val="sk-SK"/>
              </w:rPr>
              <w:t>značeni</w:t>
            </w:r>
            <w:r w:rsidR="007A7B89">
              <w:rPr>
                <w:rFonts w:eastAsia="Calibri" w:cs="Arial"/>
                <w:szCs w:val="22"/>
                <w:lang w:val="sk-SK"/>
              </w:rPr>
              <w:t>e</w:t>
            </w:r>
            <w:r w:rsidRPr="003C6B2D">
              <w:rPr>
                <w:rFonts w:eastAsia="Calibri" w:cs="Arial"/>
                <w:szCs w:val="22"/>
                <w:lang w:val="sk-SK"/>
              </w:rPr>
              <w:t xml:space="preserve"> alebo označen</w:t>
            </w:r>
            <w:r w:rsidR="007A7B89">
              <w:rPr>
                <w:rFonts w:eastAsia="Calibri" w:cs="Arial"/>
                <w:szCs w:val="22"/>
                <w:lang w:val="sk-SK"/>
              </w:rPr>
              <w:t>ia</w:t>
            </w:r>
            <w:r w:rsidRPr="003C6B2D">
              <w:rPr>
                <w:rFonts w:eastAsia="Calibri" w:cs="Arial"/>
                <w:szCs w:val="22"/>
                <w:lang w:val="sk-SK"/>
              </w:rPr>
              <w:t xml:space="preserve"> na pomôcke a jej obale</w:t>
            </w:r>
            <w:r>
              <w:rPr>
                <w:rFonts w:eastAsia="Calibri" w:cs="Arial"/>
                <w:szCs w:val="22"/>
                <w:lang w:val="sk-SK"/>
              </w:rPr>
              <w:t xml:space="preserve"> </w:t>
            </w:r>
            <w:r w:rsidR="007A7B89">
              <w:rPr>
                <w:rFonts w:eastAsia="Calibri" w:cs="Arial"/>
                <w:szCs w:val="22"/>
                <w:lang w:val="sk-SK"/>
              </w:rPr>
              <w:t xml:space="preserve">v </w:t>
            </w:r>
            <w:r w:rsidRPr="003C6B2D">
              <w:rPr>
                <w:rFonts w:eastAsia="Calibri" w:cs="Arial"/>
                <w:szCs w:val="22"/>
                <w:lang w:val="sk-SK"/>
              </w:rPr>
              <w:t>jazykoch akceptovaných v členských štátoch, v ktorých sa má pomôcka predávať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03D10" w14:textId="77777777" w:rsidR="00540934" w:rsidRPr="00AF1C2B" w:rsidRDefault="00540934" w:rsidP="00540934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35BFD" w14:textId="77777777" w:rsidR="00540934" w:rsidRPr="00AF1C2B" w:rsidRDefault="00540934" w:rsidP="00540934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36CD631" w14:textId="77777777" w:rsidR="00540934" w:rsidRPr="00AF1C2B" w:rsidRDefault="00540934" w:rsidP="00540934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40934" w:rsidRPr="00AF1C2B" w14:paraId="782A2419" w14:textId="77777777" w:rsidTr="001E193A">
        <w:trPr>
          <w:trHeight w:hRule="exact" w:val="1264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4CC99" w14:textId="275709C7" w:rsidR="00540934" w:rsidRPr="00AF1C2B" w:rsidRDefault="00540934" w:rsidP="00540934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Návod</w:t>
            </w:r>
            <w:r>
              <w:rPr>
                <w:rFonts w:eastAsia="Calibri" w:cs="Arial"/>
                <w:szCs w:val="22"/>
                <w:lang w:val="sk-SK"/>
              </w:rPr>
              <w:t>y</w:t>
            </w:r>
            <w:r w:rsidRPr="00AF1C2B">
              <w:rPr>
                <w:rFonts w:eastAsia="Calibri" w:cs="Arial"/>
                <w:szCs w:val="22"/>
                <w:lang w:val="sk-SK"/>
              </w:rPr>
              <w:t xml:space="preserve"> na použitie</w:t>
            </w:r>
            <w:r>
              <w:rPr>
                <w:rFonts w:eastAsia="Calibri" w:cs="Arial"/>
                <w:szCs w:val="22"/>
                <w:lang w:val="sk-SK"/>
              </w:rPr>
              <w:t xml:space="preserve"> </w:t>
            </w:r>
            <w:r w:rsidRPr="003C6B2D">
              <w:rPr>
                <w:rFonts w:eastAsia="Calibri" w:cs="Arial"/>
                <w:szCs w:val="22"/>
                <w:lang w:val="sk-SK"/>
              </w:rPr>
              <w:t>v jazykoch akceptovaných v členských štátoch, v ktorých sa má pomôcka predávať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9C2AD" w14:textId="77777777" w:rsidR="00540934" w:rsidRPr="00AF1C2B" w:rsidRDefault="00540934" w:rsidP="00540934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E506D" w14:textId="77777777" w:rsidR="00540934" w:rsidRPr="00AF1C2B" w:rsidRDefault="00540934" w:rsidP="00540934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4C01674" w14:textId="77777777" w:rsidR="00540934" w:rsidRPr="00AF1C2B" w:rsidRDefault="00540934" w:rsidP="00540934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40934" w:rsidRPr="00AF1C2B" w14:paraId="063489E2" w14:textId="77777777" w:rsidTr="001E193A">
        <w:trPr>
          <w:trHeight w:hRule="exact" w:val="593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C0A2" w14:textId="5934789F" w:rsidR="00540934" w:rsidRPr="00AF1C2B" w:rsidRDefault="00540934" w:rsidP="00540934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>
              <w:rPr>
                <w:rFonts w:eastAsia="Calibri" w:cs="Arial"/>
                <w:szCs w:val="22"/>
                <w:lang w:val="sk-SK"/>
              </w:rPr>
              <w:t>Karta implantátu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EDBD3" w14:textId="5FDEC215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3E062" w14:textId="7FC88FF1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03C1F5" w14:textId="4C471B78" w:rsidR="00540934" w:rsidRPr="00AF1C2B" w:rsidRDefault="00540934" w:rsidP="00540934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40934" w:rsidRPr="00AF1C2B" w14:paraId="11CAA7D5" w14:textId="77777777" w:rsidTr="001E193A">
        <w:trPr>
          <w:trHeight w:hRule="exact" w:val="593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9791A" w14:textId="4492BF63" w:rsidR="00540934" w:rsidRDefault="00540934" w:rsidP="00540934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>
              <w:rPr>
                <w:rFonts w:eastAsia="Calibri" w:cs="Arial"/>
                <w:szCs w:val="22"/>
                <w:lang w:val="sk-SK"/>
              </w:rPr>
              <w:t>Súhrn bezpečnosti a výkonu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7B9C1" w14:textId="0B9C4544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DFCC1" w14:textId="0519F615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F63136" w14:textId="500235D5" w:rsidR="00540934" w:rsidRPr="00AF1C2B" w:rsidRDefault="00540934" w:rsidP="00540934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40934" w:rsidRPr="00AF1C2B" w14:paraId="3496462D" w14:textId="77777777" w:rsidTr="001E193A">
        <w:trPr>
          <w:trHeight w:hRule="exact" w:val="535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7C99F" w14:textId="144672E0" w:rsidR="00540934" w:rsidRPr="00AF1C2B" w:rsidRDefault="001E193A" w:rsidP="00540934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>
              <w:rPr>
                <w:rFonts w:eastAsia="Calibri" w:cs="Arial"/>
                <w:szCs w:val="22"/>
                <w:lang w:val="sk-SK"/>
              </w:rPr>
              <w:t>EÚ v</w:t>
            </w:r>
            <w:r w:rsidR="00540934" w:rsidRPr="00AF1C2B">
              <w:rPr>
                <w:rFonts w:eastAsia="Calibri" w:cs="Arial"/>
                <w:szCs w:val="22"/>
                <w:lang w:val="sk-SK"/>
              </w:rPr>
              <w:t>yhlásenie o zhode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E9A06" w14:textId="77777777" w:rsidR="00540934" w:rsidRPr="00AF1C2B" w:rsidRDefault="00540934" w:rsidP="00540934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BA08" w14:textId="77777777" w:rsidR="00540934" w:rsidRPr="00AF1C2B" w:rsidRDefault="00540934" w:rsidP="00540934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A18CDA6" w14:textId="77777777" w:rsidR="00540934" w:rsidRPr="00AF1C2B" w:rsidRDefault="00540934" w:rsidP="00540934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40934" w:rsidRPr="00AF1C2B" w14:paraId="40B6BA6E" w14:textId="77777777" w:rsidTr="001E193A">
        <w:trPr>
          <w:trHeight w:hRule="exact" w:val="571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F2F5A" w14:textId="7E4D912B" w:rsidR="00540934" w:rsidRPr="00AF1C2B" w:rsidRDefault="00540934" w:rsidP="00540934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Uplatňované normy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8664F" w14:textId="00C70EDE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9E401" w14:textId="6F921205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ECCC537" w14:textId="51CA2C93" w:rsidR="00540934" w:rsidRPr="00AF1C2B" w:rsidRDefault="00540934" w:rsidP="00540934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40934" w:rsidRPr="00AF1C2B" w14:paraId="74D3F40D" w14:textId="77777777" w:rsidTr="001E193A">
        <w:trPr>
          <w:trHeight w:hRule="exact" w:val="1184"/>
        </w:trPr>
        <w:tc>
          <w:tcPr>
            <w:tcW w:w="36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1F922" w14:textId="4937CA17" w:rsidR="00540934" w:rsidRPr="00AF1C2B" w:rsidRDefault="00540934" w:rsidP="00540934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Identifikácia všetkých závodov, v ktorých dochádza k navrhovaniu a výrobe, vrátane dodávateľov a subdodávateľov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F5428" w14:textId="7C50C2A6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C7553" w14:textId="41484288" w:rsidR="00540934" w:rsidRPr="00AF1C2B" w:rsidRDefault="00540934" w:rsidP="00540934">
            <w:pPr>
              <w:jc w:val="center"/>
              <w:rPr>
                <w:rFonts w:cs="Arial"/>
                <w:szCs w:val="22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1DAF1F" w14:textId="0C2D285C" w:rsidR="00540934" w:rsidRPr="00AF1C2B" w:rsidRDefault="00540934" w:rsidP="00540934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  <w:tr w:rsidR="00540934" w:rsidRPr="00AF1C2B" w14:paraId="5794DC7E" w14:textId="77777777" w:rsidTr="001E193A">
        <w:trPr>
          <w:trHeight w:hRule="exact" w:val="571"/>
        </w:trPr>
        <w:tc>
          <w:tcPr>
            <w:tcW w:w="3606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40F0345" w14:textId="77777777" w:rsidR="00540934" w:rsidRPr="00AF1C2B" w:rsidRDefault="00540934" w:rsidP="00540934">
            <w:pPr>
              <w:autoSpaceDE w:val="0"/>
              <w:autoSpaceDN w:val="0"/>
              <w:adjustRightInd w:val="0"/>
              <w:rPr>
                <w:rFonts w:eastAsia="Calibri" w:cs="Arial"/>
                <w:szCs w:val="22"/>
                <w:lang w:val="sk-SK"/>
              </w:rPr>
            </w:pPr>
            <w:r w:rsidRPr="00AF1C2B">
              <w:rPr>
                <w:rFonts w:eastAsia="Calibri" w:cs="Arial"/>
                <w:szCs w:val="22"/>
                <w:lang w:val="sk-SK"/>
              </w:rPr>
              <w:t>Iné oblasti: prosím špecifikujte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EFD1627" w14:textId="77777777" w:rsidR="00540934" w:rsidRPr="00AF1C2B" w:rsidRDefault="00540934" w:rsidP="00540934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47B6D3" w14:textId="77777777" w:rsidR="00540934" w:rsidRPr="00AF1C2B" w:rsidRDefault="00540934" w:rsidP="00540934">
            <w:pPr>
              <w:jc w:val="center"/>
              <w:rPr>
                <w:rFonts w:cs="Arial"/>
                <w:sz w:val="20"/>
                <w:lang w:val="sk-SK"/>
              </w:rPr>
            </w:pPr>
            <w:r w:rsidRPr="00AF1C2B">
              <w:rPr>
                <w:rFonts w:cs="Arial"/>
                <w:szCs w:val="22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F1C2B">
              <w:rPr>
                <w:rFonts w:cs="Arial"/>
                <w:szCs w:val="22"/>
                <w:lang w:val="sk-SK"/>
              </w:rPr>
              <w:instrText xml:space="preserve"> FORMCHECKBOX </w:instrText>
            </w:r>
            <w:r w:rsidR="00443B24">
              <w:rPr>
                <w:rFonts w:cs="Arial"/>
                <w:szCs w:val="22"/>
                <w:lang w:val="sk-SK"/>
              </w:rPr>
            </w:r>
            <w:r w:rsidR="00443B24">
              <w:rPr>
                <w:rFonts w:cs="Arial"/>
                <w:szCs w:val="22"/>
                <w:lang w:val="sk-SK"/>
              </w:rPr>
              <w:fldChar w:fldCharType="separate"/>
            </w:r>
            <w:r w:rsidRPr="00AF1C2B">
              <w:rPr>
                <w:rFonts w:cs="Arial"/>
                <w:szCs w:val="22"/>
                <w:lang w:val="sk-SK"/>
              </w:rPr>
              <w:fldChar w:fldCharType="end"/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003DA2A2" w14:textId="77777777" w:rsidR="00540934" w:rsidRPr="00AF1C2B" w:rsidRDefault="00540934" w:rsidP="00540934">
            <w:pPr>
              <w:rPr>
                <w:rFonts w:cs="Arial"/>
                <w:lang w:val="sk-SK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</w:tc>
      </w:tr>
    </w:tbl>
    <w:p w14:paraId="04DBBE19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7D186B4B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2CD90E83" w14:textId="77777777" w:rsidR="003966F8" w:rsidRPr="00AF1C2B" w:rsidRDefault="003966F8" w:rsidP="003966F8">
      <w:pPr>
        <w:rPr>
          <w:rFonts w:eastAsia="Calibri" w:cs="Arial"/>
          <w:b/>
          <w:szCs w:val="22"/>
          <w:lang w:val="sk-SK" w:eastAsia="en-US"/>
        </w:rPr>
      </w:pPr>
      <w:r w:rsidRPr="00AF1C2B">
        <w:rPr>
          <w:rFonts w:eastAsia="Calibri" w:cs="Arial"/>
          <w:b/>
          <w:szCs w:val="22"/>
          <w:lang w:val="sk-SK" w:eastAsia="en-US"/>
        </w:rPr>
        <w:t xml:space="preserve">d) </w:t>
      </w:r>
      <w:r w:rsidR="00F461D7" w:rsidRPr="00AF1C2B">
        <w:rPr>
          <w:rFonts w:eastAsia="Calibri" w:cs="Arial"/>
          <w:b/>
          <w:szCs w:val="22"/>
          <w:lang w:val="sk-SK" w:eastAsia="en-US"/>
        </w:rPr>
        <w:t>Zoznam ďalších poskytnutých dokumentov:</w:t>
      </w:r>
    </w:p>
    <w:tbl>
      <w:tblPr>
        <w:tblW w:w="9781" w:type="dxa"/>
        <w:tblLook w:val="04A0" w:firstRow="1" w:lastRow="0" w:firstColumn="1" w:lastColumn="0" w:noHBand="0" w:noVBand="1"/>
      </w:tblPr>
      <w:tblGrid>
        <w:gridCol w:w="9781"/>
      </w:tblGrid>
      <w:tr w:rsidR="003966F8" w:rsidRPr="00AF1C2B" w14:paraId="5A56A327" w14:textId="77777777" w:rsidTr="001E193A">
        <w:tc>
          <w:tcPr>
            <w:tcW w:w="97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0E9195" w14:textId="77777777" w:rsidR="003966F8" w:rsidRPr="00AF1C2B" w:rsidRDefault="00F461D7" w:rsidP="003966F8">
            <w:pPr>
              <w:rPr>
                <w:rFonts w:eastAsia="Calibri" w:cs="Arial"/>
                <w:b/>
                <w:szCs w:val="22"/>
                <w:lang w:val="sk-SK" w:eastAsia="en-US"/>
              </w:rPr>
            </w:pPr>
            <w:r w:rsidRPr="00AF1C2B">
              <w:rPr>
                <w:rFonts w:eastAsia="Calibri" w:cs="Arial"/>
                <w:i/>
                <w:iCs/>
                <w:sz w:val="20"/>
                <w:lang w:val="sk-SK"/>
              </w:rPr>
              <w:t>Ak sú priložené ďalšie dokumenty - okrem už uvedených - uveďte ich prosím tu.</w:t>
            </w:r>
          </w:p>
          <w:p w14:paraId="2FF3BA60" w14:textId="77777777" w:rsidR="003966F8" w:rsidRPr="00AF1C2B" w:rsidRDefault="003966F8" w:rsidP="003966F8">
            <w:pPr>
              <w:rPr>
                <w:rFonts w:eastAsia="Calibri" w:cs="Arial"/>
                <w:b/>
                <w:szCs w:val="22"/>
                <w:lang w:val="sk-SK" w:eastAsia="en-US"/>
              </w:rPr>
            </w:pPr>
            <w:r w:rsidRPr="00AF1C2B">
              <w:rPr>
                <w:rFonts w:cs="Arial"/>
                <w:lang w:val="sk-SK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F1C2B">
              <w:rPr>
                <w:rFonts w:cs="Arial"/>
                <w:lang w:val="sk-SK"/>
              </w:rPr>
              <w:instrText xml:space="preserve"> FORMTEXT </w:instrText>
            </w:r>
            <w:r w:rsidRPr="00AF1C2B">
              <w:rPr>
                <w:rFonts w:cs="Arial"/>
                <w:lang w:val="sk-SK"/>
              </w:rPr>
            </w:r>
            <w:r w:rsidRPr="00AF1C2B">
              <w:rPr>
                <w:rFonts w:cs="Arial"/>
                <w:lang w:val="sk-SK"/>
              </w:rPr>
              <w:fldChar w:fldCharType="separate"/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t> </w:t>
            </w:r>
            <w:r w:rsidRPr="00AF1C2B">
              <w:rPr>
                <w:rFonts w:cs="Arial"/>
                <w:lang w:val="sk-SK"/>
              </w:rPr>
              <w:fldChar w:fldCharType="end"/>
            </w:r>
          </w:p>
          <w:p w14:paraId="3441C606" w14:textId="77777777" w:rsidR="003966F8" w:rsidRPr="00AF1C2B" w:rsidRDefault="003966F8" w:rsidP="003966F8">
            <w:pPr>
              <w:jc w:val="both"/>
              <w:rPr>
                <w:rFonts w:eastAsia="Calibri" w:cs="Arial"/>
                <w:color w:val="000000"/>
                <w:szCs w:val="22"/>
                <w:lang w:val="sk-SK" w:eastAsia="en-US"/>
              </w:rPr>
            </w:pPr>
          </w:p>
        </w:tc>
      </w:tr>
    </w:tbl>
    <w:p w14:paraId="3B35E5A7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1DB81C4D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3B226747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p w14:paraId="31E0D633" w14:textId="77777777" w:rsidR="00416AB6" w:rsidRPr="00AF1C2B" w:rsidRDefault="00416AB6" w:rsidP="00416AB6">
      <w:pPr>
        <w:rPr>
          <w:rFonts w:cs="Arial"/>
          <w:b/>
          <w:szCs w:val="22"/>
          <w:lang w:val="sk-SK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214"/>
        <w:gridCol w:w="3203"/>
        <w:gridCol w:w="3221"/>
      </w:tblGrid>
      <w:tr w:rsidR="00123969" w:rsidRPr="00AF1C2B" w14:paraId="25D2F031" w14:textId="77777777" w:rsidTr="005C14FF">
        <w:tc>
          <w:tcPr>
            <w:tcW w:w="3259" w:type="dxa"/>
            <w:tcBorders>
              <w:top w:val="single" w:sz="4" w:space="0" w:color="auto"/>
            </w:tcBorders>
            <w:shd w:val="clear" w:color="auto" w:fill="auto"/>
          </w:tcPr>
          <w:p w14:paraId="19864057" w14:textId="77777777" w:rsidR="00123969" w:rsidRPr="00AF1C2B" w:rsidRDefault="00F461D7" w:rsidP="005C14FF">
            <w:pPr>
              <w:jc w:val="center"/>
              <w:rPr>
                <w:rFonts w:cs="Arial"/>
                <w:sz w:val="18"/>
                <w:szCs w:val="18"/>
                <w:lang w:val="sk-SK"/>
              </w:rPr>
            </w:pPr>
            <w:bookmarkStart w:id="1" w:name="_Hlk490215948"/>
            <w:r w:rsidRPr="00AF1C2B">
              <w:rPr>
                <w:rFonts w:cs="Arial"/>
                <w:sz w:val="18"/>
                <w:szCs w:val="18"/>
                <w:lang w:val="sk-SK"/>
              </w:rPr>
              <w:t>Miesto, dátum</w:t>
            </w:r>
          </w:p>
        </w:tc>
        <w:tc>
          <w:tcPr>
            <w:tcW w:w="3259" w:type="dxa"/>
            <w:shd w:val="clear" w:color="auto" w:fill="auto"/>
          </w:tcPr>
          <w:p w14:paraId="4E5F0CF7" w14:textId="77777777" w:rsidR="00123969" w:rsidRPr="00AF1C2B" w:rsidRDefault="00123969" w:rsidP="005C14FF">
            <w:pPr>
              <w:rPr>
                <w:rFonts w:cs="Arial"/>
                <w:sz w:val="18"/>
                <w:szCs w:val="18"/>
                <w:lang w:val="sk-SK"/>
              </w:rPr>
            </w:pPr>
          </w:p>
        </w:tc>
        <w:tc>
          <w:tcPr>
            <w:tcW w:w="3260" w:type="dxa"/>
            <w:tcBorders>
              <w:top w:val="single" w:sz="4" w:space="0" w:color="auto"/>
            </w:tcBorders>
            <w:shd w:val="clear" w:color="auto" w:fill="auto"/>
          </w:tcPr>
          <w:p w14:paraId="0D3C7430" w14:textId="386FD351" w:rsidR="00F461D7" w:rsidRPr="00AF1C2B" w:rsidRDefault="00F461D7" w:rsidP="00F461D7">
            <w:pPr>
              <w:jc w:val="center"/>
              <w:rPr>
                <w:rFonts w:cs="Arial"/>
                <w:sz w:val="18"/>
                <w:szCs w:val="18"/>
                <w:lang w:val="sk-SK"/>
              </w:rPr>
            </w:pPr>
            <w:r w:rsidRPr="00AF1C2B">
              <w:rPr>
                <w:rFonts w:cs="Arial"/>
                <w:sz w:val="18"/>
                <w:szCs w:val="18"/>
                <w:lang w:val="sk-SK"/>
              </w:rPr>
              <w:t>Meno, priezvisko, funkcia a </w:t>
            </w:r>
          </w:p>
          <w:p w14:paraId="6341FFFF" w14:textId="77777777" w:rsidR="00F461D7" w:rsidRPr="00AF1C2B" w:rsidRDefault="00F461D7" w:rsidP="00F461D7">
            <w:pPr>
              <w:jc w:val="center"/>
              <w:rPr>
                <w:rFonts w:cs="Arial"/>
                <w:sz w:val="18"/>
                <w:szCs w:val="18"/>
                <w:lang w:val="sk-SK"/>
              </w:rPr>
            </w:pPr>
            <w:r w:rsidRPr="00AF1C2B">
              <w:rPr>
                <w:rFonts w:cs="Arial"/>
                <w:sz w:val="18"/>
                <w:szCs w:val="18"/>
                <w:lang w:val="sk-SK"/>
              </w:rPr>
              <w:t>podpis osoby oprávnenej konať v mene Žiadateľa,</w:t>
            </w:r>
          </w:p>
          <w:p w14:paraId="7606BA11" w14:textId="77777777" w:rsidR="003966F8" w:rsidRPr="00AF1C2B" w:rsidRDefault="00F461D7" w:rsidP="00F461D7">
            <w:pPr>
              <w:jc w:val="center"/>
              <w:rPr>
                <w:rFonts w:cs="Arial"/>
                <w:sz w:val="18"/>
                <w:szCs w:val="18"/>
                <w:lang w:val="sk-SK"/>
              </w:rPr>
            </w:pPr>
            <w:r w:rsidRPr="00AF1C2B">
              <w:rPr>
                <w:rFonts w:cs="Arial"/>
                <w:sz w:val="18"/>
                <w:szCs w:val="18"/>
                <w:lang w:val="sk-SK"/>
              </w:rPr>
              <w:t>pečiatka Žiadateľa</w:t>
            </w:r>
          </w:p>
          <w:p w14:paraId="7B1D159C" w14:textId="77777777" w:rsidR="00123969" w:rsidRPr="00AF1C2B" w:rsidRDefault="00123969" w:rsidP="005C14FF">
            <w:pPr>
              <w:jc w:val="center"/>
              <w:rPr>
                <w:rFonts w:cs="Arial"/>
                <w:sz w:val="18"/>
                <w:szCs w:val="18"/>
                <w:lang w:val="sk-SK"/>
              </w:rPr>
            </w:pPr>
          </w:p>
        </w:tc>
      </w:tr>
    </w:tbl>
    <w:bookmarkEnd w:id="1"/>
    <w:p w14:paraId="5C4FBF03" w14:textId="77777777" w:rsidR="00D50CB8" w:rsidRPr="00AF1C2B" w:rsidRDefault="003C78D4" w:rsidP="005F6658">
      <w:pPr>
        <w:jc w:val="both"/>
        <w:rPr>
          <w:rFonts w:cs="Arial"/>
          <w:i/>
          <w:sz w:val="18"/>
          <w:lang w:val="sk-SK"/>
        </w:rPr>
      </w:pPr>
      <w:r w:rsidRPr="00AF1C2B">
        <w:rPr>
          <w:rFonts w:cs="Arial"/>
          <w:i/>
          <w:sz w:val="18"/>
          <w:lang w:val="sk-SK"/>
        </w:rPr>
        <w:t>Vyhlásenie ku GDPR: V súlade s čl. 6 ods. 1 písm. b) nariadenia Európskeho parlamentu a Rady (EÚ) 2016/679 o ochrane fyzických osôb pri spracúvaní osobných údajov a o voľnom pohybe takýchto údajov (Zákonnosť spracúvania), osobné údaje fyzických osôb, ktoré sú uvedené v tomto dokumente, sú zo strany 3EC International a.s. spracúvané za účelom, aby sa na základe žiadosti výrobcu vykonali opatrenia, konkrétne komunikácia a korešpondencia so zodpovednými pracovníkmi výrobcu.</w:t>
      </w:r>
    </w:p>
    <w:sectPr w:rsidR="00D50CB8" w:rsidRPr="00AF1C2B" w:rsidSect="00EE3D22">
      <w:headerReference w:type="default" r:id="rId8"/>
      <w:footerReference w:type="default" r:id="rId9"/>
      <w:pgSz w:w="11906" w:h="16838"/>
      <w:pgMar w:top="1134" w:right="1134" w:bottom="993" w:left="1134" w:header="568" w:footer="4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3D161A" w14:textId="77777777" w:rsidR="00443B24" w:rsidRDefault="00443B24" w:rsidP="0076420B">
      <w:r>
        <w:separator/>
      </w:r>
    </w:p>
  </w:endnote>
  <w:endnote w:type="continuationSeparator" w:id="0">
    <w:p w14:paraId="5DDB09C4" w14:textId="77777777" w:rsidR="00443B24" w:rsidRDefault="00443B24" w:rsidP="00764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0DD01" w14:textId="1A4EEDC5" w:rsidR="00443B24" w:rsidRPr="00F46A2C" w:rsidRDefault="00443B24" w:rsidP="00115A2E">
    <w:pPr>
      <w:tabs>
        <w:tab w:val="center" w:pos="4820"/>
        <w:tab w:val="right" w:pos="9356"/>
      </w:tabs>
      <w:rPr>
        <w:rFonts w:cs="Arial"/>
        <w:sz w:val="20"/>
        <w:szCs w:val="16"/>
        <w:lang w:val="sk-SK"/>
      </w:rPr>
    </w:pPr>
    <w:r w:rsidRPr="00374EA7">
      <w:rPr>
        <w:rFonts w:cs="Arial"/>
        <w:sz w:val="20"/>
        <w:szCs w:val="16"/>
      </w:rPr>
      <w:t>Rev</w:t>
    </w:r>
    <w:r w:rsidRPr="005B0C95">
      <w:rPr>
        <w:rFonts w:cs="Arial"/>
        <w:sz w:val="20"/>
        <w:szCs w:val="16"/>
      </w:rPr>
      <w:t>. 1, 17.04.2023</w:t>
    </w:r>
    <w:r w:rsidRPr="002D2338">
      <w:rPr>
        <w:rFonts w:cs="Arial"/>
        <w:sz w:val="20"/>
        <w:szCs w:val="16"/>
      </w:rPr>
      <w:tab/>
    </w:r>
    <w:r w:rsidRPr="00EB72E8">
      <w:rPr>
        <w:rFonts w:cs="Arial"/>
        <w:sz w:val="20"/>
        <w:szCs w:val="16"/>
        <w:lang w:val="en-US"/>
      </w:rPr>
      <w:t>F01</w:t>
    </w:r>
    <w:r>
      <w:rPr>
        <w:rFonts w:cs="Arial"/>
        <w:sz w:val="20"/>
        <w:szCs w:val="16"/>
        <w:lang w:val="en-US"/>
      </w:rPr>
      <w:t>A</w:t>
    </w:r>
    <w:r w:rsidRPr="00EB72E8">
      <w:rPr>
        <w:rFonts w:cs="Arial"/>
        <w:sz w:val="20"/>
        <w:szCs w:val="16"/>
        <w:lang w:val="en-US"/>
      </w:rPr>
      <w:t>Z</w:t>
    </w:r>
    <w:r>
      <w:rPr>
        <w:rFonts w:cs="Arial"/>
        <w:sz w:val="20"/>
        <w:szCs w:val="16"/>
        <w:lang w:val="en-US"/>
      </w:rPr>
      <w:t xml:space="preserve"> NR</w:t>
    </w:r>
    <w:r w:rsidRPr="00EB72E8">
      <w:rPr>
        <w:rFonts w:cs="Arial"/>
        <w:sz w:val="20"/>
        <w:szCs w:val="16"/>
        <w:lang w:val="en-US"/>
      </w:rPr>
      <w:t xml:space="preserve"> </w:t>
    </w:r>
    <w:r>
      <w:rPr>
        <w:rFonts w:cs="Arial"/>
        <w:sz w:val="20"/>
        <w:szCs w:val="16"/>
        <w:lang w:val="sk-SK"/>
      </w:rPr>
      <w:t>Formulár pre</w:t>
    </w:r>
    <w:r w:rsidRPr="00C2211E">
      <w:rPr>
        <w:rFonts w:cs="Arial"/>
        <w:sz w:val="20"/>
        <w:szCs w:val="16"/>
        <w:lang w:val="sk-SK"/>
      </w:rPr>
      <w:t xml:space="preserve"> oznámeni</w:t>
    </w:r>
    <w:r>
      <w:rPr>
        <w:rFonts w:cs="Arial"/>
        <w:sz w:val="20"/>
        <w:szCs w:val="16"/>
        <w:lang w:val="sk-SK"/>
      </w:rPr>
      <w:t>e</w:t>
    </w:r>
    <w:r w:rsidRPr="00C2211E">
      <w:rPr>
        <w:rFonts w:cs="Arial"/>
        <w:sz w:val="20"/>
        <w:szCs w:val="16"/>
        <w:lang w:val="sk-SK"/>
      </w:rPr>
      <w:t xml:space="preserve"> zmien ZP</w:t>
    </w:r>
    <w:r w:rsidRPr="002D2338">
      <w:rPr>
        <w:rFonts w:cs="Arial"/>
        <w:sz w:val="20"/>
        <w:szCs w:val="16"/>
        <w:lang w:val="sk-SK"/>
      </w:rPr>
      <w:tab/>
    </w:r>
    <w:r w:rsidRPr="00F46A2C">
      <w:rPr>
        <w:rFonts w:cs="Arial"/>
        <w:sz w:val="20"/>
        <w:szCs w:val="16"/>
        <w:lang w:val="sk-SK"/>
      </w:rPr>
      <w:t xml:space="preserve">Strana </w:t>
    </w:r>
    <w:r w:rsidRPr="00F46A2C">
      <w:rPr>
        <w:rFonts w:cs="Arial"/>
        <w:sz w:val="20"/>
        <w:szCs w:val="16"/>
        <w:lang w:val="sk-SK"/>
      </w:rPr>
      <w:fldChar w:fldCharType="begin"/>
    </w:r>
    <w:r w:rsidRPr="00F46A2C">
      <w:rPr>
        <w:rFonts w:cs="Arial"/>
        <w:sz w:val="20"/>
        <w:szCs w:val="16"/>
        <w:lang w:val="sk-SK"/>
      </w:rPr>
      <w:instrText xml:space="preserve"> PAGE </w:instrText>
    </w:r>
    <w:r w:rsidRPr="00F46A2C">
      <w:rPr>
        <w:rFonts w:cs="Arial"/>
        <w:sz w:val="20"/>
        <w:szCs w:val="16"/>
        <w:lang w:val="sk-SK"/>
      </w:rPr>
      <w:fldChar w:fldCharType="separate"/>
    </w:r>
    <w:r w:rsidRPr="00F46A2C">
      <w:rPr>
        <w:rFonts w:cs="Arial"/>
        <w:sz w:val="20"/>
        <w:szCs w:val="16"/>
        <w:lang w:val="sk-SK"/>
      </w:rPr>
      <w:t>1</w:t>
    </w:r>
    <w:r w:rsidRPr="00F46A2C">
      <w:rPr>
        <w:rFonts w:cs="Arial"/>
        <w:sz w:val="20"/>
        <w:szCs w:val="16"/>
        <w:lang w:val="sk-SK"/>
      </w:rPr>
      <w:fldChar w:fldCharType="end"/>
    </w:r>
    <w:r w:rsidRPr="00F46A2C">
      <w:rPr>
        <w:rFonts w:cs="Arial"/>
        <w:sz w:val="20"/>
        <w:szCs w:val="16"/>
        <w:lang w:val="sk-SK"/>
      </w:rPr>
      <w:t xml:space="preserve"> z </w:t>
    </w:r>
    <w:r w:rsidRPr="00F46A2C">
      <w:rPr>
        <w:rFonts w:cs="Arial"/>
        <w:sz w:val="20"/>
        <w:szCs w:val="16"/>
        <w:lang w:val="sk-SK"/>
      </w:rPr>
      <w:fldChar w:fldCharType="begin"/>
    </w:r>
    <w:r w:rsidRPr="00F46A2C">
      <w:rPr>
        <w:rFonts w:cs="Arial"/>
        <w:sz w:val="20"/>
        <w:szCs w:val="16"/>
        <w:lang w:val="sk-SK"/>
      </w:rPr>
      <w:instrText xml:space="preserve"> NUMPAGES  </w:instrText>
    </w:r>
    <w:r w:rsidRPr="00F46A2C">
      <w:rPr>
        <w:rFonts w:cs="Arial"/>
        <w:sz w:val="20"/>
        <w:szCs w:val="16"/>
        <w:lang w:val="sk-SK"/>
      </w:rPr>
      <w:fldChar w:fldCharType="separate"/>
    </w:r>
    <w:r w:rsidRPr="00F46A2C">
      <w:rPr>
        <w:rFonts w:cs="Arial"/>
        <w:sz w:val="20"/>
        <w:szCs w:val="16"/>
        <w:lang w:val="sk-SK"/>
      </w:rPr>
      <w:t>3</w:t>
    </w:r>
    <w:r w:rsidRPr="00F46A2C">
      <w:rPr>
        <w:rFonts w:cs="Arial"/>
        <w:sz w:val="20"/>
        <w:szCs w:val="16"/>
        <w:lang w:val="sk-SK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4FE5E9" w14:textId="77777777" w:rsidR="00443B24" w:rsidRDefault="00443B24" w:rsidP="0076420B">
      <w:r>
        <w:separator/>
      </w:r>
    </w:p>
  </w:footnote>
  <w:footnote w:type="continuationSeparator" w:id="0">
    <w:p w14:paraId="7B321E25" w14:textId="77777777" w:rsidR="00443B24" w:rsidRDefault="00443B24" w:rsidP="007642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400"/>
      <w:gridCol w:w="8228"/>
    </w:tblGrid>
    <w:tr w:rsidR="00443B24" w:rsidRPr="003C78D4" w14:paraId="67622427" w14:textId="77777777" w:rsidTr="001E193A"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AE24C6D" w14:textId="09203148" w:rsidR="00443B24" w:rsidRPr="003C78D4" w:rsidRDefault="00443B24" w:rsidP="00115A2E">
          <w:pPr>
            <w:tabs>
              <w:tab w:val="right" w:pos="1335"/>
              <w:tab w:val="center" w:pos="4703"/>
            </w:tabs>
            <w:rPr>
              <w:rFonts w:cs="Arial"/>
              <w:b/>
              <w:color w:val="0000FF"/>
              <w:sz w:val="16"/>
              <w:szCs w:val="16"/>
              <w:lang w:val="sk-SK" w:eastAsia="en-US"/>
            </w:rPr>
          </w:pPr>
          <w:r>
            <w:rPr>
              <w:rFonts w:ascii="Times New Roman" w:hAnsi="Times New Roman"/>
              <w:noProof/>
              <w:sz w:val="24"/>
              <w:szCs w:val="24"/>
              <w:lang w:val="sk-SK" w:eastAsia="en-US"/>
            </w:rPr>
            <w:drawing>
              <wp:anchor distT="0" distB="0" distL="114300" distR="114300" simplePos="0" relativeHeight="251657728" behindDoc="0" locked="0" layoutInCell="1" allowOverlap="1" wp14:anchorId="4938DE37" wp14:editId="4682205C">
                <wp:simplePos x="0" y="0"/>
                <wp:positionH relativeFrom="column">
                  <wp:posOffset>1270</wp:posOffset>
                </wp:positionH>
                <wp:positionV relativeFrom="paragraph">
                  <wp:posOffset>68580</wp:posOffset>
                </wp:positionV>
                <wp:extent cx="659130" cy="826135"/>
                <wp:effectExtent l="0" t="0" r="0" b="0"/>
                <wp:wrapNone/>
                <wp:docPr id="1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9130" cy="826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69ABAE1" w14:textId="77777777" w:rsidR="00443B24" w:rsidRPr="003C78D4" w:rsidRDefault="00443B24" w:rsidP="00115A2E">
          <w:pPr>
            <w:tabs>
              <w:tab w:val="center" w:pos="4703"/>
              <w:tab w:val="right" w:pos="9406"/>
            </w:tabs>
            <w:rPr>
              <w:rFonts w:cs="Arial"/>
              <w:b/>
              <w:color w:val="0000FF"/>
              <w:sz w:val="16"/>
              <w:szCs w:val="16"/>
              <w:lang w:val="sk-SK" w:eastAsia="en-US"/>
            </w:rPr>
          </w:pPr>
        </w:p>
        <w:p w14:paraId="390015F1" w14:textId="77777777" w:rsidR="00443B24" w:rsidRPr="003C78D4" w:rsidRDefault="00443B24" w:rsidP="00115A2E">
          <w:pPr>
            <w:tabs>
              <w:tab w:val="center" w:pos="4703"/>
              <w:tab w:val="right" w:pos="9406"/>
            </w:tabs>
            <w:rPr>
              <w:rFonts w:cs="Arial"/>
              <w:b/>
              <w:color w:val="0000FF"/>
              <w:sz w:val="16"/>
              <w:szCs w:val="16"/>
              <w:lang w:val="sk-SK" w:eastAsia="en-US"/>
            </w:rPr>
          </w:pPr>
        </w:p>
        <w:p w14:paraId="53568DF9" w14:textId="77777777" w:rsidR="00443B24" w:rsidRPr="003C78D4" w:rsidRDefault="00443B24" w:rsidP="00115A2E">
          <w:pPr>
            <w:tabs>
              <w:tab w:val="center" w:pos="4703"/>
              <w:tab w:val="right" w:pos="9406"/>
            </w:tabs>
            <w:rPr>
              <w:rFonts w:cs="Arial"/>
              <w:b/>
              <w:color w:val="0000FF"/>
              <w:sz w:val="16"/>
              <w:szCs w:val="16"/>
              <w:lang w:val="sk-SK" w:eastAsia="en-US"/>
            </w:rPr>
          </w:pPr>
        </w:p>
        <w:p w14:paraId="3A9177FA" w14:textId="77777777" w:rsidR="00443B24" w:rsidRPr="003C78D4" w:rsidRDefault="00443B24" w:rsidP="00115A2E">
          <w:pPr>
            <w:tabs>
              <w:tab w:val="center" w:pos="4703"/>
              <w:tab w:val="right" w:pos="9406"/>
            </w:tabs>
            <w:rPr>
              <w:rFonts w:cs="Arial"/>
              <w:b/>
              <w:color w:val="0000FF"/>
              <w:sz w:val="16"/>
              <w:szCs w:val="16"/>
              <w:lang w:val="sk-SK" w:eastAsia="en-US"/>
            </w:rPr>
          </w:pPr>
        </w:p>
        <w:p w14:paraId="79B48896" w14:textId="77777777" w:rsidR="00443B24" w:rsidRPr="003C78D4" w:rsidRDefault="00443B24" w:rsidP="00115A2E">
          <w:pPr>
            <w:tabs>
              <w:tab w:val="center" w:pos="4703"/>
              <w:tab w:val="right" w:pos="9406"/>
            </w:tabs>
            <w:rPr>
              <w:rFonts w:cs="Arial"/>
              <w:b/>
              <w:color w:val="0000FF"/>
              <w:sz w:val="16"/>
              <w:szCs w:val="16"/>
              <w:lang w:val="sk-SK" w:eastAsia="en-US"/>
            </w:rPr>
          </w:pPr>
        </w:p>
        <w:p w14:paraId="1DE8C95F" w14:textId="77777777" w:rsidR="00443B24" w:rsidRPr="003C78D4" w:rsidRDefault="00443B24" w:rsidP="00115A2E">
          <w:pPr>
            <w:tabs>
              <w:tab w:val="center" w:pos="4703"/>
              <w:tab w:val="right" w:pos="9406"/>
            </w:tabs>
            <w:rPr>
              <w:rFonts w:cs="Arial"/>
              <w:b/>
              <w:color w:val="0000FF"/>
              <w:sz w:val="16"/>
              <w:szCs w:val="16"/>
              <w:lang w:val="sk-SK" w:eastAsia="en-US"/>
            </w:rPr>
          </w:pPr>
        </w:p>
        <w:p w14:paraId="06820420" w14:textId="77777777" w:rsidR="00443B24" w:rsidRPr="003C78D4" w:rsidRDefault="00443B24" w:rsidP="00115A2E">
          <w:pPr>
            <w:tabs>
              <w:tab w:val="center" w:pos="4703"/>
              <w:tab w:val="right" w:pos="9406"/>
            </w:tabs>
            <w:rPr>
              <w:rFonts w:cs="Arial"/>
              <w:b/>
              <w:color w:val="0000FF"/>
              <w:sz w:val="16"/>
              <w:szCs w:val="16"/>
              <w:lang w:val="sk-SK" w:eastAsia="en-US"/>
            </w:rPr>
          </w:pPr>
        </w:p>
      </w:tc>
      <w:tc>
        <w:tcPr>
          <w:tcW w:w="83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4E50575" w14:textId="36DBD08F" w:rsidR="00443B24" w:rsidRPr="003C78D4" w:rsidRDefault="00443B24" w:rsidP="00115A2E">
          <w:pPr>
            <w:spacing w:after="120"/>
            <w:jc w:val="center"/>
            <w:rPr>
              <w:b/>
              <w:lang w:val="sk-SK"/>
            </w:rPr>
          </w:pPr>
          <w:r w:rsidRPr="00BB508B">
            <w:rPr>
              <w:b/>
              <w:sz w:val="24"/>
              <w:szCs w:val="24"/>
              <w:lang w:val="sk-SK"/>
            </w:rPr>
            <w:t xml:space="preserve">F01AZ </w:t>
          </w:r>
          <w:r>
            <w:rPr>
              <w:b/>
              <w:sz w:val="24"/>
              <w:szCs w:val="24"/>
              <w:lang w:val="sk-SK"/>
            </w:rPr>
            <w:t>NR Formulár</w:t>
          </w:r>
          <w:r w:rsidRPr="00BB508B">
            <w:rPr>
              <w:rFonts w:eastAsia="Calibri" w:cs="Arial"/>
              <w:b/>
              <w:bCs/>
              <w:sz w:val="24"/>
              <w:szCs w:val="24"/>
              <w:lang w:val="sk-SK" w:eastAsia="en-US"/>
            </w:rPr>
            <w:t xml:space="preserve"> </w:t>
          </w:r>
          <w:r>
            <w:rPr>
              <w:rFonts w:eastAsia="Calibri" w:cs="Arial"/>
              <w:b/>
              <w:bCs/>
              <w:sz w:val="24"/>
              <w:szCs w:val="24"/>
              <w:lang w:val="sk-SK" w:eastAsia="en-US"/>
            </w:rPr>
            <w:t xml:space="preserve">pre </w:t>
          </w:r>
          <w:r w:rsidRPr="00BB508B">
            <w:rPr>
              <w:rFonts w:eastAsia="Calibri" w:cs="Arial"/>
              <w:b/>
              <w:bCs/>
              <w:sz w:val="24"/>
              <w:szCs w:val="24"/>
              <w:lang w:val="sk-SK" w:eastAsia="en-US"/>
            </w:rPr>
            <w:t>oznámeni</w:t>
          </w:r>
          <w:r>
            <w:rPr>
              <w:rFonts w:eastAsia="Calibri" w:cs="Arial"/>
              <w:b/>
              <w:bCs/>
              <w:sz w:val="24"/>
              <w:szCs w:val="24"/>
              <w:lang w:val="sk-SK" w:eastAsia="en-US"/>
            </w:rPr>
            <w:t>e</w:t>
          </w:r>
          <w:r w:rsidRPr="00BB508B">
            <w:rPr>
              <w:rFonts w:eastAsia="Calibri" w:cs="Arial"/>
              <w:b/>
              <w:bCs/>
              <w:sz w:val="24"/>
              <w:szCs w:val="24"/>
              <w:lang w:val="sk-SK" w:eastAsia="en-US"/>
            </w:rPr>
            <w:t xml:space="preserve"> zmien ZP</w:t>
          </w:r>
        </w:p>
        <w:p w14:paraId="210F3E6F" w14:textId="4ECF4641" w:rsidR="00443B24" w:rsidRPr="003C78D4" w:rsidRDefault="00443B24" w:rsidP="00115A2E">
          <w:pPr>
            <w:jc w:val="center"/>
            <w:rPr>
              <w:sz w:val="16"/>
              <w:lang w:val="sk-SK"/>
            </w:rPr>
          </w:pPr>
          <w:r w:rsidRPr="003C78D4">
            <w:rPr>
              <w:sz w:val="16"/>
              <w:lang w:val="sk-SK"/>
            </w:rPr>
            <w:t xml:space="preserve">podľa </w:t>
          </w:r>
          <w:r>
            <w:rPr>
              <w:sz w:val="16"/>
              <w:lang w:val="sk-SK"/>
            </w:rPr>
            <w:t>Nariadenia</w:t>
          </w:r>
          <w:r w:rsidRPr="003C78D4">
            <w:rPr>
              <w:sz w:val="16"/>
              <w:lang w:val="sk-SK"/>
            </w:rPr>
            <w:t xml:space="preserve"> </w:t>
          </w:r>
          <w:r>
            <w:rPr>
              <w:sz w:val="16"/>
              <w:lang w:val="sk-SK"/>
            </w:rPr>
            <w:t>(EÚ) 2017/745</w:t>
          </w:r>
          <w:r w:rsidRPr="003C78D4">
            <w:rPr>
              <w:sz w:val="16"/>
              <w:lang w:val="sk-SK"/>
            </w:rPr>
            <w:t xml:space="preserve"> v platnom znení</w:t>
          </w:r>
        </w:p>
        <w:p w14:paraId="60DAF580" w14:textId="77777777" w:rsidR="00443B24" w:rsidRPr="003C78D4" w:rsidRDefault="00443B24" w:rsidP="00115A2E">
          <w:pPr>
            <w:jc w:val="center"/>
            <w:rPr>
              <w:sz w:val="20"/>
              <w:lang w:val="sk-SK"/>
            </w:rPr>
          </w:pPr>
        </w:p>
        <w:p w14:paraId="4B090CC9" w14:textId="77777777" w:rsidR="00443B24" w:rsidRPr="003C78D4" w:rsidRDefault="00443B24" w:rsidP="000E7F20">
          <w:pPr>
            <w:jc w:val="center"/>
            <w:rPr>
              <w:rFonts w:cs="Arial"/>
              <w:i/>
              <w:sz w:val="20"/>
              <w:szCs w:val="24"/>
              <w:lang w:val="sk-SK" w:eastAsia="en-US"/>
            </w:rPr>
          </w:pPr>
          <w:r w:rsidRPr="003C78D4">
            <w:rPr>
              <w:rFonts w:cs="Arial"/>
              <w:i/>
              <w:sz w:val="20"/>
              <w:szCs w:val="24"/>
              <w:lang w:val="sk-SK" w:eastAsia="en-US"/>
            </w:rPr>
            <w:t>3EC International a.s., Hraničná 18, 821 05 Bratislava, SR, www.3ec.sk</w:t>
          </w:r>
        </w:p>
        <w:p w14:paraId="353C5A54" w14:textId="77777777" w:rsidR="00443B24" w:rsidRPr="003C78D4" w:rsidRDefault="00443B24" w:rsidP="000E7F20">
          <w:pPr>
            <w:jc w:val="center"/>
            <w:rPr>
              <w:sz w:val="20"/>
              <w:lang w:val="sk-SK"/>
            </w:rPr>
          </w:pPr>
          <w:r w:rsidRPr="003C78D4">
            <w:rPr>
              <w:rFonts w:cs="Arial"/>
              <w:i/>
              <w:sz w:val="20"/>
              <w:szCs w:val="24"/>
              <w:lang w:val="sk-SK" w:eastAsia="en-US"/>
            </w:rPr>
            <w:t>NO2265</w:t>
          </w:r>
        </w:p>
      </w:tc>
    </w:tr>
  </w:tbl>
  <w:p w14:paraId="3B11CBA1" w14:textId="77777777" w:rsidR="00443B24" w:rsidRPr="003C78D4" w:rsidRDefault="00443B24" w:rsidP="00530074">
    <w:pPr>
      <w:tabs>
        <w:tab w:val="center" w:pos="4536"/>
        <w:tab w:val="right" w:pos="9072"/>
      </w:tabs>
      <w:rPr>
        <w:rFonts w:ascii="Times New Roman" w:hAnsi="Times New Roman"/>
        <w:sz w:val="20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3969B3"/>
    <w:multiLevelType w:val="hybridMultilevel"/>
    <w:tmpl w:val="2A0099C6"/>
    <w:lvl w:ilvl="0" w:tplc="DBAE3888">
      <w:start w:val="5"/>
      <w:numFmt w:val="bullet"/>
      <w:lvlText w:val="—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12A7"/>
    <w:multiLevelType w:val="hybridMultilevel"/>
    <w:tmpl w:val="882A50D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C028C"/>
    <w:multiLevelType w:val="hybridMultilevel"/>
    <w:tmpl w:val="B06CC37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782F61"/>
    <w:multiLevelType w:val="hybridMultilevel"/>
    <w:tmpl w:val="FD3C944A"/>
    <w:lvl w:ilvl="0" w:tplc="90E05C86">
      <w:start w:val="5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ocBcN09qF7EnOqMTd9pnGbsoLUVoYXvncD914zW6v6c+gn+hO4qi+pGwkQz9NODaEe0PJfpYZPJtp2zTFEP+Q==" w:salt="/y7p/2+WQq+DBFSxWKFrhQ==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2NDGzMDIzNTc0NrZU0lEKTi0uzszPAykwrAUAYGsAwywAAAA="/>
  </w:docVars>
  <w:rsids>
    <w:rsidRoot w:val="0076420B"/>
    <w:rsid w:val="000001A6"/>
    <w:rsid w:val="00011C8F"/>
    <w:rsid w:val="00013C7E"/>
    <w:rsid w:val="00013FBE"/>
    <w:rsid w:val="00014505"/>
    <w:rsid w:val="0003631C"/>
    <w:rsid w:val="00044364"/>
    <w:rsid w:val="00074B14"/>
    <w:rsid w:val="000829D0"/>
    <w:rsid w:val="0009072E"/>
    <w:rsid w:val="000A18A3"/>
    <w:rsid w:val="000A20AA"/>
    <w:rsid w:val="000A6D4A"/>
    <w:rsid w:val="000C206C"/>
    <w:rsid w:val="000C41F1"/>
    <w:rsid w:val="000C4E56"/>
    <w:rsid w:val="000C5726"/>
    <w:rsid w:val="000E2E46"/>
    <w:rsid w:val="000E3393"/>
    <w:rsid w:val="000E5953"/>
    <w:rsid w:val="000E7F20"/>
    <w:rsid w:val="000F167B"/>
    <w:rsid w:val="001159A5"/>
    <w:rsid w:val="00115A2E"/>
    <w:rsid w:val="001166A9"/>
    <w:rsid w:val="00117A78"/>
    <w:rsid w:val="00122352"/>
    <w:rsid w:val="00123969"/>
    <w:rsid w:val="001273CF"/>
    <w:rsid w:val="0013633F"/>
    <w:rsid w:val="00160C2B"/>
    <w:rsid w:val="0016120A"/>
    <w:rsid w:val="00161F5F"/>
    <w:rsid w:val="00165126"/>
    <w:rsid w:val="0017790C"/>
    <w:rsid w:val="0019591F"/>
    <w:rsid w:val="001A5E03"/>
    <w:rsid w:val="001C039B"/>
    <w:rsid w:val="001D2099"/>
    <w:rsid w:val="001E058E"/>
    <w:rsid w:val="001E193A"/>
    <w:rsid w:val="001E7EEB"/>
    <w:rsid w:val="001F6EA9"/>
    <w:rsid w:val="00206DB3"/>
    <w:rsid w:val="00210846"/>
    <w:rsid w:val="00211741"/>
    <w:rsid w:val="00212D30"/>
    <w:rsid w:val="002243DA"/>
    <w:rsid w:val="00247C79"/>
    <w:rsid w:val="002523A4"/>
    <w:rsid w:val="00261BFF"/>
    <w:rsid w:val="00263DBA"/>
    <w:rsid w:val="00281814"/>
    <w:rsid w:val="00286507"/>
    <w:rsid w:val="00286B73"/>
    <w:rsid w:val="00297896"/>
    <w:rsid w:val="002B2426"/>
    <w:rsid w:val="002C016D"/>
    <w:rsid w:val="002C5069"/>
    <w:rsid w:val="002C57BD"/>
    <w:rsid w:val="002C68FC"/>
    <w:rsid w:val="002C743F"/>
    <w:rsid w:val="002D2338"/>
    <w:rsid w:val="002E47BE"/>
    <w:rsid w:val="002E697B"/>
    <w:rsid w:val="002F094F"/>
    <w:rsid w:val="002F0F1D"/>
    <w:rsid w:val="002F33D5"/>
    <w:rsid w:val="003024D0"/>
    <w:rsid w:val="0030718E"/>
    <w:rsid w:val="0033275A"/>
    <w:rsid w:val="003412F7"/>
    <w:rsid w:val="003519ED"/>
    <w:rsid w:val="00362743"/>
    <w:rsid w:val="00374EA7"/>
    <w:rsid w:val="00395BCD"/>
    <w:rsid w:val="003966F8"/>
    <w:rsid w:val="00396E17"/>
    <w:rsid w:val="003A15E2"/>
    <w:rsid w:val="003A2259"/>
    <w:rsid w:val="003A2EA0"/>
    <w:rsid w:val="003C6B2D"/>
    <w:rsid w:val="003C78D4"/>
    <w:rsid w:val="003D547C"/>
    <w:rsid w:val="003E6375"/>
    <w:rsid w:val="003E7140"/>
    <w:rsid w:val="003F6D9B"/>
    <w:rsid w:val="00404D2A"/>
    <w:rsid w:val="00406497"/>
    <w:rsid w:val="004167F8"/>
    <w:rsid w:val="00416AB6"/>
    <w:rsid w:val="0042639A"/>
    <w:rsid w:val="0042765C"/>
    <w:rsid w:val="00443B24"/>
    <w:rsid w:val="00446B87"/>
    <w:rsid w:val="00457B3B"/>
    <w:rsid w:val="00475200"/>
    <w:rsid w:val="0047683F"/>
    <w:rsid w:val="00482812"/>
    <w:rsid w:val="004845FA"/>
    <w:rsid w:val="00490457"/>
    <w:rsid w:val="004C6FED"/>
    <w:rsid w:val="004E133F"/>
    <w:rsid w:val="004E5C52"/>
    <w:rsid w:val="004F0192"/>
    <w:rsid w:val="004F23CC"/>
    <w:rsid w:val="00500DA8"/>
    <w:rsid w:val="0050387F"/>
    <w:rsid w:val="00507B27"/>
    <w:rsid w:val="00520F70"/>
    <w:rsid w:val="00530074"/>
    <w:rsid w:val="00535F69"/>
    <w:rsid w:val="00540934"/>
    <w:rsid w:val="00544723"/>
    <w:rsid w:val="00552293"/>
    <w:rsid w:val="005546F9"/>
    <w:rsid w:val="005616B4"/>
    <w:rsid w:val="00565229"/>
    <w:rsid w:val="0056763D"/>
    <w:rsid w:val="00576C3F"/>
    <w:rsid w:val="005801EC"/>
    <w:rsid w:val="00580963"/>
    <w:rsid w:val="00580F37"/>
    <w:rsid w:val="0058592A"/>
    <w:rsid w:val="005A159C"/>
    <w:rsid w:val="005A7F03"/>
    <w:rsid w:val="005B06DE"/>
    <w:rsid w:val="005B0C95"/>
    <w:rsid w:val="005B297B"/>
    <w:rsid w:val="005B6C43"/>
    <w:rsid w:val="005C0E71"/>
    <w:rsid w:val="005C14FF"/>
    <w:rsid w:val="005D4A76"/>
    <w:rsid w:val="005E5DD8"/>
    <w:rsid w:val="005E6D6D"/>
    <w:rsid w:val="005E791B"/>
    <w:rsid w:val="005F6658"/>
    <w:rsid w:val="005F6CC9"/>
    <w:rsid w:val="006075BA"/>
    <w:rsid w:val="0062070F"/>
    <w:rsid w:val="00623330"/>
    <w:rsid w:val="00623342"/>
    <w:rsid w:val="00623978"/>
    <w:rsid w:val="006357E0"/>
    <w:rsid w:val="00644CDC"/>
    <w:rsid w:val="00650444"/>
    <w:rsid w:val="00657368"/>
    <w:rsid w:val="00671042"/>
    <w:rsid w:val="00672F87"/>
    <w:rsid w:val="00674166"/>
    <w:rsid w:val="006774D9"/>
    <w:rsid w:val="006814E5"/>
    <w:rsid w:val="00684A50"/>
    <w:rsid w:val="00690ABE"/>
    <w:rsid w:val="006946F5"/>
    <w:rsid w:val="006B2051"/>
    <w:rsid w:val="006B25FD"/>
    <w:rsid w:val="006B73BD"/>
    <w:rsid w:val="006B7BAB"/>
    <w:rsid w:val="006D4E28"/>
    <w:rsid w:val="006E303C"/>
    <w:rsid w:val="006E349D"/>
    <w:rsid w:val="006F0982"/>
    <w:rsid w:val="00700D7B"/>
    <w:rsid w:val="007137A3"/>
    <w:rsid w:val="00715F15"/>
    <w:rsid w:val="00715F68"/>
    <w:rsid w:val="00716F33"/>
    <w:rsid w:val="00726E55"/>
    <w:rsid w:val="00740BD1"/>
    <w:rsid w:val="00742B2E"/>
    <w:rsid w:val="00742DE5"/>
    <w:rsid w:val="00750024"/>
    <w:rsid w:val="0075371C"/>
    <w:rsid w:val="00760BB6"/>
    <w:rsid w:val="0076420B"/>
    <w:rsid w:val="00780CC8"/>
    <w:rsid w:val="00784918"/>
    <w:rsid w:val="00787FD9"/>
    <w:rsid w:val="007A7B89"/>
    <w:rsid w:val="007E03B7"/>
    <w:rsid w:val="007E091B"/>
    <w:rsid w:val="008138AA"/>
    <w:rsid w:val="00822008"/>
    <w:rsid w:val="00822BB5"/>
    <w:rsid w:val="00825312"/>
    <w:rsid w:val="00837854"/>
    <w:rsid w:val="00841291"/>
    <w:rsid w:val="008427E1"/>
    <w:rsid w:val="008458AE"/>
    <w:rsid w:val="00846A9A"/>
    <w:rsid w:val="0085460D"/>
    <w:rsid w:val="00856D71"/>
    <w:rsid w:val="00874F71"/>
    <w:rsid w:val="0089044F"/>
    <w:rsid w:val="00892C47"/>
    <w:rsid w:val="008A40A7"/>
    <w:rsid w:val="008A600A"/>
    <w:rsid w:val="008B5A48"/>
    <w:rsid w:val="008D2211"/>
    <w:rsid w:val="008E32DE"/>
    <w:rsid w:val="008E4058"/>
    <w:rsid w:val="008E7D36"/>
    <w:rsid w:val="008F0EC7"/>
    <w:rsid w:val="008F2555"/>
    <w:rsid w:val="008F72AE"/>
    <w:rsid w:val="009007E6"/>
    <w:rsid w:val="00902807"/>
    <w:rsid w:val="00920B3A"/>
    <w:rsid w:val="009231E0"/>
    <w:rsid w:val="00935DD3"/>
    <w:rsid w:val="0093767C"/>
    <w:rsid w:val="009445EC"/>
    <w:rsid w:val="0095713B"/>
    <w:rsid w:val="009673A9"/>
    <w:rsid w:val="00976DC4"/>
    <w:rsid w:val="00976F05"/>
    <w:rsid w:val="00980987"/>
    <w:rsid w:val="009A6FBB"/>
    <w:rsid w:val="009B3D17"/>
    <w:rsid w:val="009B6BF0"/>
    <w:rsid w:val="009C0A23"/>
    <w:rsid w:val="009C44DA"/>
    <w:rsid w:val="009D26B2"/>
    <w:rsid w:val="009D5523"/>
    <w:rsid w:val="009E3666"/>
    <w:rsid w:val="009E46B1"/>
    <w:rsid w:val="009E7ED6"/>
    <w:rsid w:val="009F1E6D"/>
    <w:rsid w:val="009F33BC"/>
    <w:rsid w:val="00A06E74"/>
    <w:rsid w:val="00A172E6"/>
    <w:rsid w:val="00A329BE"/>
    <w:rsid w:val="00A35442"/>
    <w:rsid w:val="00A36EF9"/>
    <w:rsid w:val="00A666C0"/>
    <w:rsid w:val="00A67AE2"/>
    <w:rsid w:val="00A7490C"/>
    <w:rsid w:val="00A74B05"/>
    <w:rsid w:val="00A97423"/>
    <w:rsid w:val="00AA40EA"/>
    <w:rsid w:val="00AB16E8"/>
    <w:rsid w:val="00AB2A99"/>
    <w:rsid w:val="00AB3848"/>
    <w:rsid w:val="00AD6AF5"/>
    <w:rsid w:val="00AF1C2B"/>
    <w:rsid w:val="00AF328E"/>
    <w:rsid w:val="00B04C86"/>
    <w:rsid w:val="00B07056"/>
    <w:rsid w:val="00B11901"/>
    <w:rsid w:val="00B174FB"/>
    <w:rsid w:val="00B258B9"/>
    <w:rsid w:val="00B53C7A"/>
    <w:rsid w:val="00B56376"/>
    <w:rsid w:val="00B606D7"/>
    <w:rsid w:val="00B63DF5"/>
    <w:rsid w:val="00B64903"/>
    <w:rsid w:val="00B70690"/>
    <w:rsid w:val="00B8020D"/>
    <w:rsid w:val="00B86EE4"/>
    <w:rsid w:val="00B93400"/>
    <w:rsid w:val="00B94C5D"/>
    <w:rsid w:val="00BA0A5C"/>
    <w:rsid w:val="00BA2402"/>
    <w:rsid w:val="00BA46F7"/>
    <w:rsid w:val="00BB508B"/>
    <w:rsid w:val="00BC2DE8"/>
    <w:rsid w:val="00BC5020"/>
    <w:rsid w:val="00BC6F24"/>
    <w:rsid w:val="00BC7B3E"/>
    <w:rsid w:val="00BD352B"/>
    <w:rsid w:val="00BE2146"/>
    <w:rsid w:val="00BF5B6D"/>
    <w:rsid w:val="00C102E8"/>
    <w:rsid w:val="00C14956"/>
    <w:rsid w:val="00C2211E"/>
    <w:rsid w:val="00C23F5A"/>
    <w:rsid w:val="00C379E3"/>
    <w:rsid w:val="00C416D7"/>
    <w:rsid w:val="00C42F63"/>
    <w:rsid w:val="00C65CBF"/>
    <w:rsid w:val="00C700A3"/>
    <w:rsid w:val="00C84B81"/>
    <w:rsid w:val="00C92BE3"/>
    <w:rsid w:val="00CA1277"/>
    <w:rsid w:val="00CA1DBF"/>
    <w:rsid w:val="00CB1104"/>
    <w:rsid w:val="00CB2533"/>
    <w:rsid w:val="00CB5704"/>
    <w:rsid w:val="00CB65AF"/>
    <w:rsid w:val="00CD1938"/>
    <w:rsid w:val="00CD3DED"/>
    <w:rsid w:val="00CE2625"/>
    <w:rsid w:val="00CE7599"/>
    <w:rsid w:val="00CF046B"/>
    <w:rsid w:val="00CF4163"/>
    <w:rsid w:val="00D12815"/>
    <w:rsid w:val="00D1356F"/>
    <w:rsid w:val="00D24A3A"/>
    <w:rsid w:val="00D37D15"/>
    <w:rsid w:val="00D4705F"/>
    <w:rsid w:val="00D47BBB"/>
    <w:rsid w:val="00D50CB8"/>
    <w:rsid w:val="00D53089"/>
    <w:rsid w:val="00D543AD"/>
    <w:rsid w:val="00D57511"/>
    <w:rsid w:val="00D61803"/>
    <w:rsid w:val="00D72A9A"/>
    <w:rsid w:val="00D75DF7"/>
    <w:rsid w:val="00D87EC9"/>
    <w:rsid w:val="00DB6DA3"/>
    <w:rsid w:val="00DC05C3"/>
    <w:rsid w:val="00DD09E4"/>
    <w:rsid w:val="00DD7D9E"/>
    <w:rsid w:val="00DE03E5"/>
    <w:rsid w:val="00DF7512"/>
    <w:rsid w:val="00E03369"/>
    <w:rsid w:val="00E051BE"/>
    <w:rsid w:val="00E12892"/>
    <w:rsid w:val="00E435E2"/>
    <w:rsid w:val="00E47F43"/>
    <w:rsid w:val="00E966FE"/>
    <w:rsid w:val="00EA3D8E"/>
    <w:rsid w:val="00EA5834"/>
    <w:rsid w:val="00EB72E8"/>
    <w:rsid w:val="00EB7E09"/>
    <w:rsid w:val="00EC44F7"/>
    <w:rsid w:val="00EE26EE"/>
    <w:rsid w:val="00EE3D22"/>
    <w:rsid w:val="00EE50C6"/>
    <w:rsid w:val="00F04730"/>
    <w:rsid w:val="00F20433"/>
    <w:rsid w:val="00F3208A"/>
    <w:rsid w:val="00F34A01"/>
    <w:rsid w:val="00F35983"/>
    <w:rsid w:val="00F4050A"/>
    <w:rsid w:val="00F430E4"/>
    <w:rsid w:val="00F461D7"/>
    <w:rsid w:val="00F46A2C"/>
    <w:rsid w:val="00F5374E"/>
    <w:rsid w:val="00F62C18"/>
    <w:rsid w:val="00F70118"/>
    <w:rsid w:val="00F91FFC"/>
    <w:rsid w:val="00FC1F50"/>
    <w:rsid w:val="00FC563F"/>
    <w:rsid w:val="00FE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CB9BF1"/>
  <w15:docId w15:val="{9C71A77C-A08E-4B40-A3B3-785200EAC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165126"/>
    <w:rPr>
      <w:rFonts w:ascii="Arial" w:eastAsia="Times New Roman" w:hAnsi="Arial"/>
      <w:sz w:val="22"/>
      <w:lang w:val="en-GB"/>
    </w:rPr>
  </w:style>
  <w:style w:type="paragraph" w:styleId="Nadpis5">
    <w:name w:val="heading 5"/>
    <w:basedOn w:val="Normlny"/>
    <w:next w:val="Normlny"/>
    <w:link w:val="Nadpis5Char"/>
    <w:qFormat/>
    <w:rsid w:val="0076420B"/>
    <w:pPr>
      <w:keepNext/>
      <w:outlineLvl w:val="4"/>
    </w:pPr>
    <w:rPr>
      <w:rFonts w:ascii="Times New Roman" w:hAnsi="Times New Roman"/>
      <w:b/>
      <w:sz w:val="20"/>
      <w:lang w:val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76420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76420B"/>
  </w:style>
  <w:style w:type="paragraph" w:styleId="Pta">
    <w:name w:val="footer"/>
    <w:basedOn w:val="Normlny"/>
    <w:link w:val="PtaChar"/>
    <w:uiPriority w:val="99"/>
    <w:unhideWhenUsed/>
    <w:rsid w:val="0076420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6420B"/>
  </w:style>
  <w:style w:type="paragraph" w:styleId="Textbubliny">
    <w:name w:val="Balloon Text"/>
    <w:basedOn w:val="Normlny"/>
    <w:link w:val="TextbublinyChar"/>
    <w:uiPriority w:val="99"/>
    <w:semiHidden/>
    <w:unhideWhenUsed/>
    <w:rsid w:val="0076420B"/>
    <w:rPr>
      <w:rFonts w:ascii="Tahoma" w:eastAsia="Calibri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6420B"/>
    <w:rPr>
      <w:rFonts w:ascii="Tahoma" w:hAnsi="Tahoma" w:cs="Tahoma"/>
      <w:sz w:val="16"/>
      <w:szCs w:val="16"/>
    </w:rPr>
  </w:style>
  <w:style w:type="character" w:customStyle="1" w:styleId="Nadpis5Char">
    <w:name w:val="Nadpis 5 Char"/>
    <w:link w:val="Nadpis5"/>
    <w:rsid w:val="0076420B"/>
    <w:rPr>
      <w:rFonts w:ascii="Times New Roman" w:eastAsia="Times New Roman" w:hAnsi="Times New Roman" w:cs="Times New Roman"/>
      <w:b/>
      <w:sz w:val="20"/>
      <w:szCs w:val="20"/>
      <w:lang w:val="cs-CZ" w:eastAsia="sk-SK"/>
    </w:rPr>
  </w:style>
  <w:style w:type="paragraph" w:styleId="Zkladntext2">
    <w:name w:val="Body Text 2"/>
    <w:basedOn w:val="Normlny"/>
    <w:link w:val="Zkladntext2Char"/>
    <w:rsid w:val="0076420B"/>
    <w:pPr>
      <w:jc w:val="both"/>
    </w:pPr>
    <w:rPr>
      <w:rFonts w:ascii="Times New Roman" w:hAnsi="Times New Roman"/>
      <w:b/>
      <w:sz w:val="24"/>
      <w:lang w:val="cs-CZ"/>
    </w:rPr>
  </w:style>
  <w:style w:type="character" w:customStyle="1" w:styleId="Zkladntext2Char">
    <w:name w:val="Základný text 2 Char"/>
    <w:link w:val="Zkladntext2"/>
    <w:rsid w:val="0076420B"/>
    <w:rPr>
      <w:rFonts w:ascii="Times New Roman" w:eastAsia="Times New Roman" w:hAnsi="Times New Roman" w:cs="Times New Roman"/>
      <w:b/>
      <w:sz w:val="24"/>
      <w:szCs w:val="20"/>
      <w:lang w:val="cs-CZ" w:eastAsia="sk-SK"/>
    </w:rPr>
  </w:style>
  <w:style w:type="character" w:styleId="slostrany">
    <w:name w:val="page number"/>
    <w:basedOn w:val="Predvolenpsmoodseku"/>
    <w:rsid w:val="00D4705F"/>
  </w:style>
  <w:style w:type="table" w:styleId="Mriekatabuky">
    <w:name w:val="Table Grid"/>
    <w:basedOn w:val="Normlnatabuka"/>
    <w:uiPriority w:val="59"/>
    <w:rsid w:val="008546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1">
    <w:name w:val="style11"/>
    <w:basedOn w:val="Normlny"/>
    <w:rsid w:val="005C0E71"/>
    <w:pPr>
      <w:spacing w:before="100" w:beforeAutospacing="1" w:after="100" w:afterAutospacing="1" w:line="320" w:lineRule="atLeast"/>
      <w:jc w:val="both"/>
    </w:pPr>
    <w:rPr>
      <w:b/>
      <w:bCs/>
      <w:color w:val="00599B"/>
      <w:sz w:val="24"/>
      <w:szCs w:val="24"/>
      <w:lang w:val="sk-SK"/>
    </w:rPr>
  </w:style>
  <w:style w:type="paragraph" w:customStyle="1" w:styleId="Default">
    <w:name w:val="Default"/>
    <w:rsid w:val="00074B1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lt-edited">
    <w:name w:val="alt-edited"/>
    <w:rsid w:val="00212D30"/>
  </w:style>
  <w:style w:type="character" w:customStyle="1" w:styleId="tlid-translation">
    <w:name w:val="tlid-translation"/>
    <w:rsid w:val="00DF7512"/>
  </w:style>
  <w:style w:type="paragraph" w:customStyle="1" w:styleId="CM1">
    <w:name w:val="CM1"/>
    <w:basedOn w:val="Default"/>
    <w:next w:val="Default"/>
    <w:uiPriority w:val="99"/>
    <w:rsid w:val="00AF1C2B"/>
    <w:rPr>
      <w:rFonts w:ascii="Times New Roman" w:hAnsi="Times New Roman"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AF1C2B"/>
    <w:rPr>
      <w:rFonts w:ascii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99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45987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0556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40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CB4E56-1104-410A-A3E2-5CDCE5A63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399</Words>
  <Characters>7975</Characters>
  <Application>Microsoft Office Word</Application>
  <DocSecurity>0</DocSecurity>
  <Lines>66</Lines>
  <Paragraphs>18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3EC_Application MD</vt:lpstr>
      <vt:lpstr>3EC_Application MD</vt:lpstr>
      <vt:lpstr>3EC_Application MD</vt:lpstr>
    </vt:vector>
  </TitlesOfParts>
  <Company>HP</Company>
  <LinksUpToDate>false</LinksUpToDate>
  <CharactersWithSpaces>9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EC_Application MD</dc:title>
  <dc:subject/>
  <dc:creator>3EC</dc:creator>
  <cp:keywords/>
  <cp:lastModifiedBy>Jana Černá</cp:lastModifiedBy>
  <cp:revision>3</cp:revision>
  <cp:lastPrinted>2012-07-23T12:09:00Z</cp:lastPrinted>
  <dcterms:created xsi:type="dcterms:W3CDTF">2025-07-11T09:21:00Z</dcterms:created>
  <dcterms:modified xsi:type="dcterms:W3CDTF">2025-07-11T09:33:00Z</dcterms:modified>
</cp:coreProperties>
</file>